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304E9" w14:textId="77777777" w:rsidR="00735FF4" w:rsidRPr="00EC5983" w:rsidRDefault="00336826" w:rsidP="00EC5983">
      <w:pPr>
        <w:pStyle w:val="1"/>
        <w:numPr>
          <w:ilvl w:val="0"/>
          <w:numId w:val="19"/>
        </w:numPr>
      </w:pPr>
      <w:r w:rsidRPr="00EC5983">
        <w:rPr>
          <w:rFonts w:hint="eastAsia"/>
        </w:rPr>
        <w:t>PID 제어 시스템</w:t>
      </w:r>
      <w:r w:rsidRPr="00EC5983">
        <w:t>을</w:t>
      </w:r>
      <w:r w:rsidR="00A251BE" w:rsidRPr="00EC5983">
        <w:rPr>
          <w:rFonts w:hint="eastAsia"/>
        </w:rPr>
        <w:t xml:space="preserve"> 이용한 공정제어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EC5983" w14:paraId="2148D693" w14:textId="77777777" w:rsidTr="00634485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00503D35" w14:textId="77777777" w:rsidR="00EC5983" w:rsidRPr="008C2B49" w:rsidRDefault="00EC5983" w:rsidP="00634485">
            <w:pPr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EC5983" w14:paraId="39C9375A" w14:textId="77777777" w:rsidTr="00634485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025C815A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1DB012F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P</w:t>
            </w:r>
            <w:r>
              <w:rPr>
                <w:sz w:val="22"/>
                <w:szCs w:val="24"/>
              </w:rPr>
              <w:t xml:space="preserve">ID </w:t>
            </w:r>
            <w:r>
              <w:rPr>
                <w:rFonts w:hint="eastAsia"/>
                <w:sz w:val="22"/>
                <w:szCs w:val="24"/>
              </w:rPr>
              <w:t>제어 시스템의 이해</w:t>
            </w:r>
          </w:p>
        </w:tc>
      </w:tr>
      <w:tr w:rsidR="00EC5983" w14:paraId="6BE12516" w14:textId="77777777" w:rsidTr="00634485">
        <w:tc>
          <w:tcPr>
            <w:tcW w:w="988" w:type="dxa"/>
            <w:vAlign w:val="center"/>
          </w:tcPr>
          <w:p w14:paraId="775D48EA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50C33550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P</w:t>
            </w:r>
            <w:r>
              <w:rPr>
                <w:sz w:val="22"/>
                <w:szCs w:val="24"/>
              </w:rPr>
              <w:t xml:space="preserve">ID </w:t>
            </w:r>
            <w:r>
              <w:rPr>
                <w:rFonts w:hint="eastAsia"/>
                <w:sz w:val="22"/>
                <w:szCs w:val="24"/>
              </w:rPr>
              <w:t>제어 시스템의 조율</w:t>
            </w:r>
          </w:p>
        </w:tc>
      </w:tr>
      <w:tr w:rsidR="00EC5983" w14:paraId="18210E8B" w14:textId="77777777" w:rsidTr="00634485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3758B3D4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60F7A926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딥러닝을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적용한 </w:t>
            </w:r>
            <w:r>
              <w:rPr>
                <w:sz w:val="22"/>
                <w:szCs w:val="24"/>
              </w:rPr>
              <w:t xml:space="preserve">PID </w:t>
            </w:r>
            <w:r>
              <w:rPr>
                <w:rFonts w:hint="eastAsia"/>
                <w:sz w:val="22"/>
                <w:szCs w:val="24"/>
              </w:rPr>
              <w:t>제어 시스템의 조율</w:t>
            </w:r>
          </w:p>
        </w:tc>
      </w:tr>
      <w:tr w:rsidR="00EC5983" w14:paraId="311C316E" w14:textId="77777777" w:rsidTr="00634485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4737A803" w14:textId="77777777" w:rsidR="00EC5983" w:rsidRPr="008965E4" w:rsidRDefault="00EC5983" w:rsidP="00634485">
            <w:pPr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3D3559CD" w14:textId="77777777" w:rsidR="00EC5983" w:rsidRDefault="00EC5983" w:rsidP="00EC5983">
            <w:pPr>
              <w:pStyle w:val="a3"/>
              <w:numPr>
                <w:ilvl w:val="0"/>
                <w:numId w:val="22"/>
              </w:numPr>
              <w:ind w:leftChars="0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P</w:t>
            </w:r>
            <w:r>
              <w:rPr>
                <w:sz w:val="22"/>
                <w:szCs w:val="24"/>
              </w:rPr>
              <w:t xml:space="preserve">ID </w:t>
            </w:r>
            <w:r>
              <w:rPr>
                <w:rFonts w:hint="eastAsia"/>
                <w:sz w:val="22"/>
                <w:szCs w:val="24"/>
              </w:rPr>
              <w:t>제어 시스템의 이해</w:t>
            </w:r>
          </w:p>
          <w:p w14:paraId="42C2D7BA" w14:textId="77777777" w:rsidR="00EC5983" w:rsidRDefault="00EC5983" w:rsidP="00EC5983">
            <w:pPr>
              <w:pStyle w:val="a3"/>
              <w:numPr>
                <w:ilvl w:val="0"/>
                <w:numId w:val="22"/>
              </w:numPr>
              <w:ind w:leftChars="0"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기존 </w:t>
            </w:r>
            <w:r>
              <w:rPr>
                <w:sz w:val="22"/>
                <w:szCs w:val="24"/>
              </w:rPr>
              <w:t xml:space="preserve">PID </w:t>
            </w:r>
            <w:r>
              <w:rPr>
                <w:rFonts w:hint="eastAsia"/>
                <w:sz w:val="22"/>
                <w:szCs w:val="24"/>
              </w:rPr>
              <w:t>제어 시스템의 조율 방법</w:t>
            </w:r>
          </w:p>
          <w:p w14:paraId="47DAD4A2" w14:textId="77777777" w:rsidR="00EC5983" w:rsidRPr="0077004F" w:rsidRDefault="00EC5983" w:rsidP="00EC5983">
            <w:pPr>
              <w:pStyle w:val="a3"/>
              <w:numPr>
                <w:ilvl w:val="0"/>
                <w:numId w:val="22"/>
              </w:numPr>
              <w:ind w:leftChars="0"/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딥러닝을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이용한 </w:t>
            </w:r>
            <w:r>
              <w:rPr>
                <w:sz w:val="22"/>
                <w:szCs w:val="24"/>
              </w:rPr>
              <w:t xml:space="preserve">PID </w:t>
            </w:r>
            <w:r>
              <w:rPr>
                <w:rFonts w:hint="eastAsia"/>
                <w:sz w:val="22"/>
                <w:szCs w:val="24"/>
              </w:rPr>
              <w:t>제어 시스템의 조율</w:t>
            </w:r>
          </w:p>
        </w:tc>
      </w:tr>
    </w:tbl>
    <w:p w14:paraId="21A115FD" w14:textId="77777777" w:rsidR="00EC5983" w:rsidRDefault="00EC5983" w:rsidP="00853AFA">
      <w:pPr>
        <w:jc w:val="center"/>
        <w:rPr>
          <w:rFonts w:eastAsiaTheme="minorHAnsi" w:cs="함초롬바탕"/>
        </w:rPr>
      </w:pPr>
    </w:p>
    <w:p w14:paraId="3BD55A43" w14:textId="77777777" w:rsidR="00EC5983" w:rsidRDefault="00EC5983" w:rsidP="00EC5983">
      <w:r>
        <w:br w:type="page"/>
      </w:r>
    </w:p>
    <w:p w14:paraId="02F47D88" w14:textId="77777777" w:rsidR="00C01A83" w:rsidRPr="00EC5983" w:rsidRDefault="00C01A83" w:rsidP="00853AFA">
      <w:pPr>
        <w:jc w:val="center"/>
        <w:rPr>
          <w:rFonts w:eastAsiaTheme="minorHAnsi" w:cs="함초롬바탕"/>
        </w:rPr>
      </w:pPr>
    </w:p>
    <w:p w14:paraId="78807EEE" w14:textId="77777777" w:rsidR="00EC5983" w:rsidRPr="00EC5983" w:rsidRDefault="00EC5983" w:rsidP="00EC5983">
      <w:pPr>
        <w:pStyle w:val="2"/>
        <w:numPr>
          <w:ilvl w:val="1"/>
          <w:numId w:val="18"/>
        </w:numPr>
        <w:rPr>
          <w:rFonts w:asciiTheme="minorHAnsi" w:eastAsiaTheme="minorHAnsi" w:hAnsiTheme="minorHAnsi" w:cs="함초롬바탕"/>
        </w:rPr>
      </w:pPr>
      <w:r>
        <w:rPr>
          <w:rFonts w:asciiTheme="minorHAnsi" w:eastAsiaTheme="minorHAnsi" w:hAnsiTheme="minorHAnsi" w:cs="함초롬바탕" w:hint="eastAsia"/>
        </w:rPr>
        <w:t>[이론]</w:t>
      </w:r>
      <w:r>
        <w:rPr>
          <w:rFonts w:asciiTheme="minorHAnsi" w:eastAsiaTheme="minorHAnsi" w:hAnsiTheme="minorHAnsi" w:cs="함초롬바탕"/>
        </w:rPr>
        <w:t xml:space="preserve"> PID </w:t>
      </w:r>
      <w:r>
        <w:rPr>
          <w:rFonts w:asciiTheme="minorHAnsi" w:eastAsiaTheme="minorHAnsi" w:hAnsiTheme="minorHAnsi" w:cs="함초롬바탕" w:hint="eastAsia"/>
        </w:rPr>
        <w:t>제어 시스템</w:t>
      </w:r>
    </w:p>
    <w:p w14:paraId="749256F6" w14:textId="77777777" w:rsidR="00C82570" w:rsidRPr="00EC5983" w:rsidRDefault="00C82570" w:rsidP="00EC5983">
      <w:pPr>
        <w:pStyle w:val="3"/>
        <w:ind w:left="1000" w:hanging="400"/>
      </w:pPr>
      <w:r w:rsidRPr="00EC5983">
        <w:rPr>
          <w:rFonts w:hint="eastAsia"/>
        </w:rPr>
        <w:t>공정제어의 개요</w:t>
      </w:r>
    </w:p>
    <w:p w14:paraId="2D1F1EDE" w14:textId="77777777" w:rsidR="00707239" w:rsidRPr="00EC5983" w:rsidRDefault="00C82570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  <w:b/>
        </w:rPr>
        <w:t>공정제어</w:t>
      </w:r>
      <w:r w:rsidR="002409A8" w:rsidRPr="00EC5983">
        <w:rPr>
          <w:rFonts w:eastAsiaTheme="minorHAnsi" w:cs="함초롬바탕"/>
        </w:rPr>
        <w:t>(</w:t>
      </w:r>
      <w:r w:rsidRPr="00EC5983">
        <w:rPr>
          <w:rFonts w:eastAsiaTheme="minorHAnsi" w:cs="함초롬바탕" w:hint="eastAsia"/>
        </w:rPr>
        <w:t>p</w:t>
      </w:r>
      <w:r w:rsidRPr="00EC5983">
        <w:rPr>
          <w:rFonts w:eastAsiaTheme="minorHAnsi" w:cs="함초롬바탕"/>
        </w:rPr>
        <w:t>rocess control</w:t>
      </w:r>
      <w:r w:rsidR="002409A8" w:rsidRPr="00EC5983">
        <w:rPr>
          <w:rFonts w:eastAsiaTheme="minorHAnsi" w:cs="함초롬바탕"/>
        </w:rPr>
        <w:t>)</w:t>
      </w:r>
      <w:r w:rsidR="002409A8" w:rsidRPr="00EC5983">
        <w:rPr>
          <w:rFonts w:eastAsiaTheme="minorHAnsi" w:cs="함초롬바탕" w:hint="eastAsia"/>
        </w:rPr>
        <w:t xml:space="preserve">는 </w:t>
      </w:r>
      <w:r w:rsidRPr="00EC5983">
        <w:rPr>
          <w:rFonts w:eastAsiaTheme="minorHAnsi" w:cs="함초롬바탕" w:hint="eastAsia"/>
        </w:rPr>
        <w:t xml:space="preserve">원하는 제품 조건을 달성하기 위해서 공정의 </w:t>
      </w:r>
      <w:proofErr w:type="spellStart"/>
      <w:r w:rsidRPr="00EC5983">
        <w:rPr>
          <w:rFonts w:eastAsiaTheme="minorHAnsi" w:cs="함초롬바탕" w:hint="eastAsia"/>
        </w:rPr>
        <w:t>입력값을</w:t>
      </w:r>
      <w:proofErr w:type="spellEnd"/>
      <w:r w:rsidRPr="00EC5983">
        <w:rPr>
          <w:rFonts w:eastAsiaTheme="minorHAnsi" w:cs="함초롬바탕" w:hint="eastAsia"/>
        </w:rPr>
        <w:t xml:space="preserve"> 조절하는 것을 말한다.</w:t>
      </w:r>
      <w:r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>모든 공정은 정상 조건 하에서 물질 및 에너지 수지를 통해 이론적으로 설계된다.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>하지만 실제 현장에서는 공정의 외부 조건이 계속 바뀌기 때문에 정상 조건을 가지는 것이 거의 불가능하다.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>반응기를 예로 들면,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>반응기 외부 온도는 시간에 따라 계속 변하며,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>외부 습도 또한 날씨의 영향으로 계속 변한다.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 xml:space="preserve">이와 같이 운전상태에 변화를 일으키는 </w:t>
      </w:r>
      <w:proofErr w:type="spellStart"/>
      <w:r w:rsidR="00707239" w:rsidRPr="00EC5983">
        <w:rPr>
          <w:rFonts w:eastAsiaTheme="minorHAnsi" w:cs="함초롬바탕" w:hint="eastAsia"/>
          <w:b/>
        </w:rPr>
        <w:t>외란</w:t>
      </w:r>
      <w:proofErr w:type="spellEnd"/>
      <w:r w:rsidR="00707239" w:rsidRPr="00EC5983">
        <w:rPr>
          <w:rFonts w:eastAsiaTheme="minorHAnsi" w:cs="함초롬바탕" w:hint="eastAsia"/>
        </w:rPr>
        <w:t>(</w:t>
      </w:r>
      <w:r w:rsidR="00707239" w:rsidRPr="00EC5983">
        <w:rPr>
          <w:rFonts w:eastAsiaTheme="minorHAnsi" w:cs="함초롬바탕"/>
        </w:rPr>
        <w:t>disturbance)</w:t>
      </w:r>
      <w:r w:rsidR="00707239" w:rsidRPr="00EC5983">
        <w:rPr>
          <w:rFonts w:eastAsiaTheme="minorHAnsi" w:cs="함초롬바탕" w:hint="eastAsia"/>
        </w:rPr>
        <w:t>들로 인해 실제 공정은 정상 상태가 아닌 동적 상태에서 운행된다.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>동적 상태에서 운전되는 공정에서 제어가 제대로 이루어지지 않으면 목표하는 조건에서 공정이 운행되지 못하고,</w:t>
      </w:r>
      <w:r w:rsidR="00707239" w:rsidRPr="00EC5983">
        <w:rPr>
          <w:rFonts w:eastAsiaTheme="minorHAnsi" w:cs="함초롬바탕"/>
        </w:rPr>
        <w:t xml:space="preserve"> </w:t>
      </w:r>
      <w:r w:rsidR="00707239" w:rsidRPr="00EC5983">
        <w:rPr>
          <w:rFonts w:eastAsiaTheme="minorHAnsi" w:cs="함초롬바탕" w:hint="eastAsia"/>
        </w:rPr>
        <w:t xml:space="preserve">이는 제품의 품질 불량이나 </w:t>
      </w:r>
      <w:proofErr w:type="spellStart"/>
      <w:r w:rsidR="00707239" w:rsidRPr="00EC5983">
        <w:rPr>
          <w:rFonts w:eastAsiaTheme="minorHAnsi" w:cs="함초롬바탕" w:hint="eastAsia"/>
        </w:rPr>
        <w:t>수율의</w:t>
      </w:r>
      <w:proofErr w:type="spellEnd"/>
      <w:r w:rsidR="00707239" w:rsidRPr="00EC5983">
        <w:rPr>
          <w:rFonts w:eastAsiaTheme="minorHAnsi" w:cs="함초롬바탕" w:hint="eastAsia"/>
        </w:rPr>
        <w:t xml:space="preserve"> </w:t>
      </w:r>
      <w:proofErr w:type="spellStart"/>
      <w:r w:rsidR="00707239" w:rsidRPr="00EC5983">
        <w:rPr>
          <w:rFonts w:eastAsiaTheme="minorHAnsi" w:cs="함초롬바탕" w:hint="eastAsia"/>
        </w:rPr>
        <w:t>감소</w:t>
      </w:r>
      <w:r w:rsidR="00707239" w:rsidRPr="00EC5983">
        <w:rPr>
          <w:rFonts w:eastAsiaTheme="minorHAnsi" w:cs="함초롬바탕"/>
        </w:rPr>
        <w:t>뿐만</w:t>
      </w:r>
      <w:proofErr w:type="spellEnd"/>
      <w:r w:rsidR="00707239" w:rsidRPr="00EC5983">
        <w:rPr>
          <w:rFonts w:eastAsiaTheme="minorHAnsi" w:cs="함초롬바탕" w:hint="eastAsia"/>
        </w:rPr>
        <w:t xml:space="preserve"> 아니라 큰 사고를 유발할 수 있다.</w:t>
      </w:r>
    </w:p>
    <w:p w14:paraId="1DEFFC19" w14:textId="77777777" w:rsidR="00707239" w:rsidRPr="00EC5983" w:rsidRDefault="00C316D5" w:rsidP="00C316D5">
      <w:pPr>
        <w:jc w:val="center"/>
        <w:rPr>
          <w:rFonts w:eastAsiaTheme="minorHAnsi" w:cs="함초롬바탕"/>
        </w:rPr>
      </w:pPr>
      <w:r w:rsidRPr="00EC5983">
        <w:rPr>
          <w:rFonts w:eastAsiaTheme="minorHAnsi" w:cs="함초롬바탕" w:hint="eastAsia"/>
          <w:noProof/>
        </w:rPr>
        <w:drawing>
          <wp:inline distT="0" distB="0" distL="0" distR="0" wp14:anchorId="5D1AC316" wp14:editId="66BB1974">
            <wp:extent cx="3348038" cy="1528008"/>
            <wp:effectExtent l="0" t="0" r="508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744" cy="153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70F92" w14:textId="77777777" w:rsidR="00C316D5" w:rsidRPr="00EC5983" w:rsidRDefault="00C316D5" w:rsidP="00C316D5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그림 </w:t>
      </w:r>
      <w:r w:rsidRPr="00EC5983">
        <w:rPr>
          <w:rFonts w:eastAsiaTheme="minorHAnsi" w:cs="함초롬바탕"/>
          <w:b/>
        </w:rPr>
        <w:t xml:space="preserve">1. </w:t>
      </w:r>
      <w:r w:rsidR="00BF0E69" w:rsidRPr="00EC5983">
        <w:rPr>
          <w:rFonts w:eastAsiaTheme="minorHAnsi" w:cs="함초롬바탕" w:hint="eastAsia"/>
          <w:b/>
        </w:rPr>
        <w:t xml:space="preserve">피드백 제어 </w:t>
      </w:r>
      <w:r w:rsidRPr="00EC5983">
        <w:rPr>
          <w:rFonts w:eastAsiaTheme="minorHAnsi" w:cs="함초롬바탕" w:hint="eastAsia"/>
          <w:b/>
        </w:rPr>
        <w:t>시스템의 블록 흐름도 예시</w:t>
      </w:r>
    </w:p>
    <w:p w14:paraId="160D0844" w14:textId="77777777" w:rsidR="00A712A1" w:rsidRPr="00EC5983" w:rsidRDefault="00A712A1" w:rsidP="00A712A1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공정제어 시스템은 공정(p</w:t>
      </w:r>
      <w:r w:rsidRPr="00EC5983">
        <w:rPr>
          <w:rFonts w:eastAsiaTheme="minorHAnsi" w:cs="함초롬바탕"/>
        </w:rPr>
        <w:t>rocess)</w:t>
      </w:r>
      <w:r w:rsidRPr="00EC5983">
        <w:rPr>
          <w:rFonts w:eastAsiaTheme="minorHAnsi" w:cs="함초롬바탕" w:hint="eastAsia"/>
        </w:rPr>
        <w:t>을 중심으로 크게 입력 변수(</w:t>
      </w:r>
      <w:r w:rsidRPr="00EC5983">
        <w:rPr>
          <w:rFonts w:eastAsiaTheme="minorHAnsi" w:cs="함초롬바탕"/>
        </w:rPr>
        <w:t>input variables)</w:t>
      </w:r>
      <w:r w:rsidRPr="00EC5983">
        <w:rPr>
          <w:rFonts w:eastAsiaTheme="minorHAnsi" w:cs="함초롬바탕" w:hint="eastAsia"/>
        </w:rPr>
        <w:t>와 출력 변수(</w:t>
      </w:r>
      <w:r w:rsidRPr="00EC5983">
        <w:rPr>
          <w:rFonts w:eastAsiaTheme="minorHAnsi" w:cs="함초롬바탕"/>
        </w:rPr>
        <w:t xml:space="preserve">output </w:t>
      </w:r>
      <w:r w:rsidRPr="00EC5983">
        <w:rPr>
          <w:rFonts w:eastAsiaTheme="minorHAnsi" w:cs="함초롬바탕" w:hint="eastAsia"/>
        </w:rPr>
        <w:t>v</w:t>
      </w:r>
      <w:r w:rsidRPr="00EC5983">
        <w:rPr>
          <w:rFonts w:eastAsiaTheme="minorHAnsi" w:cs="함초롬바탕"/>
        </w:rPr>
        <w:t>ariables)</w:t>
      </w:r>
      <w:r w:rsidRPr="00EC5983">
        <w:rPr>
          <w:rFonts w:eastAsiaTheme="minorHAnsi" w:cs="함초롬바탕" w:hint="eastAsia"/>
        </w:rPr>
        <w:t>로 분류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입력 변수에는 앞에서 언급한 </w:t>
      </w:r>
      <w:proofErr w:type="spellStart"/>
      <w:r w:rsidRPr="00EC5983">
        <w:rPr>
          <w:rFonts w:eastAsiaTheme="minorHAnsi" w:cs="함초롬바탕" w:hint="eastAsia"/>
        </w:rPr>
        <w:t>외란과</w:t>
      </w:r>
      <w:proofErr w:type="spellEnd"/>
      <w:r w:rsidRPr="00EC5983">
        <w:rPr>
          <w:rFonts w:eastAsiaTheme="minorHAnsi" w:cs="함초롬바탕" w:hint="eastAsia"/>
        </w:rPr>
        <w:t xml:space="preserve"> </w:t>
      </w:r>
      <w:r w:rsidRPr="00EC5983">
        <w:rPr>
          <w:rFonts w:eastAsiaTheme="minorHAnsi" w:cs="함초롬바탕" w:hint="eastAsia"/>
          <w:b/>
        </w:rPr>
        <w:t>조작 변수</w:t>
      </w:r>
      <w:r w:rsidRPr="00EC5983">
        <w:rPr>
          <w:rFonts w:eastAsiaTheme="minorHAnsi" w:cs="함초롬바탕"/>
        </w:rPr>
        <w:t xml:space="preserve">(manipulated variables; </w:t>
      </w:r>
      <w:r w:rsidRPr="00EC5983">
        <w:rPr>
          <w:rFonts w:eastAsiaTheme="minorHAnsi" w:cs="함초롬바탕" w:hint="eastAsia"/>
        </w:rPr>
        <w:t>M</w:t>
      </w:r>
      <w:r w:rsidRPr="00EC5983">
        <w:rPr>
          <w:rFonts w:eastAsiaTheme="minorHAnsi" w:cs="함초롬바탕"/>
        </w:rPr>
        <w:t>V)</w:t>
      </w:r>
      <w:r w:rsidRPr="00EC5983">
        <w:rPr>
          <w:rFonts w:eastAsiaTheme="minorHAnsi" w:cs="함초롬바탕" w:hint="eastAsia"/>
        </w:rPr>
        <w:t>로 나눌 수 있다.</w:t>
      </w:r>
      <w:r w:rsidRPr="00EC5983">
        <w:rPr>
          <w:rFonts w:eastAsiaTheme="minorHAnsi" w:cs="함초롬바탕"/>
        </w:rPr>
        <w:t xml:space="preserve"> </w:t>
      </w:r>
      <w:proofErr w:type="spellStart"/>
      <w:r w:rsidRPr="00EC5983">
        <w:rPr>
          <w:rFonts w:eastAsiaTheme="minorHAnsi" w:cs="함초롬바탕" w:hint="eastAsia"/>
        </w:rPr>
        <w:t>외란은</w:t>
      </w:r>
      <w:proofErr w:type="spellEnd"/>
      <w:r w:rsidRPr="00EC5983">
        <w:rPr>
          <w:rFonts w:eastAsiaTheme="minorHAnsi" w:cs="함초롬바탕" w:hint="eastAsia"/>
        </w:rPr>
        <w:t xml:space="preserve"> 외부 환경에 의해 변하므로 조작할 수 없는 반면,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조작 변수는 우리가 공정을 제어하기 위해 조작하는 변수로 조절할 수 있는 </w:t>
      </w:r>
      <w:proofErr w:type="spellStart"/>
      <w:r w:rsidRPr="00EC5983">
        <w:rPr>
          <w:rFonts w:eastAsiaTheme="minorHAnsi" w:cs="함초롬바탕" w:hint="eastAsia"/>
        </w:rPr>
        <w:t>입력값이다</w:t>
      </w:r>
      <w:proofErr w:type="spellEnd"/>
      <w:r w:rsidRPr="00EC5983">
        <w:rPr>
          <w:rFonts w:eastAsiaTheme="minorHAnsi" w:cs="함초롬바탕" w:hint="eastAsia"/>
        </w:rPr>
        <w:t>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그림 </w:t>
      </w:r>
      <w:r w:rsidRPr="00EC5983">
        <w:rPr>
          <w:rFonts w:eastAsiaTheme="minorHAnsi" w:cs="함초롬바탕"/>
        </w:rPr>
        <w:t>1</w:t>
      </w:r>
      <w:r w:rsidRPr="00EC5983">
        <w:rPr>
          <w:rFonts w:eastAsiaTheme="minorHAnsi" w:cs="함초롬바탕" w:hint="eastAsia"/>
        </w:rPr>
        <w:t xml:space="preserve">과 같이 </w:t>
      </w:r>
      <w:proofErr w:type="spellStart"/>
      <w:r w:rsidRPr="00EC5983">
        <w:rPr>
          <w:rFonts w:eastAsiaTheme="minorHAnsi" w:cs="함초롬바탕" w:hint="eastAsia"/>
        </w:rPr>
        <w:t>외란과</w:t>
      </w:r>
      <w:proofErr w:type="spellEnd"/>
      <w:r w:rsidRPr="00EC5983">
        <w:rPr>
          <w:rFonts w:eastAsiaTheme="minorHAnsi" w:cs="함초롬바탕" w:hint="eastAsia"/>
        </w:rPr>
        <w:t xml:space="preserve"> 함께 조작 변수를 조절함으로써 공정의 출력 변수인 </w:t>
      </w:r>
      <w:r w:rsidRPr="00EC5983">
        <w:rPr>
          <w:rFonts w:eastAsiaTheme="minorHAnsi" w:cs="함초롬바탕" w:hint="eastAsia"/>
          <w:b/>
        </w:rPr>
        <w:t>제어 변수</w:t>
      </w:r>
      <w:r w:rsidRPr="00EC5983">
        <w:rPr>
          <w:rFonts w:eastAsiaTheme="minorHAnsi" w:cs="함초롬바탕" w:hint="eastAsia"/>
        </w:rPr>
        <w:t>(</w:t>
      </w:r>
      <w:r w:rsidRPr="00EC5983">
        <w:rPr>
          <w:rFonts w:eastAsiaTheme="minorHAnsi" w:cs="함초롬바탕"/>
        </w:rPr>
        <w:t>controllable variables; CV)</w:t>
      </w:r>
      <w:r w:rsidRPr="00EC5983">
        <w:rPr>
          <w:rFonts w:eastAsiaTheme="minorHAnsi" w:cs="함초롬바탕" w:hint="eastAsia"/>
        </w:rPr>
        <w:t>가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변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제어 변수는 센서에 의해 측정이 되고</w:t>
      </w:r>
      <w:r w:rsidRPr="00EC5983">
        <w:rPr>
          <w:rFonts w:eastAsiaTheme="minorHAnsi" w:cs="함초롬바탕"/>
        </w:rPr>
        <w:t xml:space="preserve">, </w:t>
      </w:r>
      <w:r w:rsidRPr="00EC5983">
        <w:rPr>
          <w:rFonts w:eastAsiaTheme="minorHAnsi" w:cs="함초롬바탕" w:hint="eastAsia"/>
        </w:rPr>
        <w:t>이 측정값</w:t>
      </w:r>
      <w:r w:rsidR="00BF0E69" w:rsidRPr="00EC5983">
        <w:rPr>
          <w:rFonts w:eastAsiaTheme="minorHAnsi" w:cs="함초롬바탕" w:hint="eastAsia"/>
        </w:rPr>
        <w:t xml:space="preserve">이 </w:t>
      </w:r>
      <w:proofErr w:type="spellStart"/>
      <w:r w:rsidR="00B31E6D" w:rsidRPr="00EC5983">
        <w:rPr>
          <w:rFonts w:eastAsiaTheme="minorHAnsi" w:cs="함초롬바탕" w:hint="eastAsia"/>
        </w:rPr>
        <w:t>목표값</w:t>
      </w:r>
      <w:proofErr w:type="spellEnd"/>
      <w:r w:rsidR="00E20361">
        <w:rPr>
          <w:rFonts w:eastAsiaTheme="minorHAnsi" w:cs="함초롬바탕"/>
        </w:rPr>
        <w:t>(</w:t>
      </w:r>
      <w:r w:rsidR="00BF0E69" w:rsidRPr="00EC5983">
        <w:rPr>
          <w:rFonts w:eastAsiaTheme="minorHAnsi" w:cs="함초롬바탕"/>
        </w:rPr>
        <w:t>set point)</w:t>
      </w:r>
      <w:r w:rsidR="00E20361">
        <w:rPr>
          <w:rFonts w:eastAsiaTheme="minorHAnsi" w:cs="함초롬바탕" w:hint="eastAsia"/>
        </w:rPr>
        <w:t>과</w:t>
      </w:r>
      <w:r w:rsidR="00BF0E69" w:rsidRPr="00EC5983">
        <w:rPr>
          <w:rFonts w:eastAsiaTheme="minorHAnsi" w:cs="함초롬바탕" w:hint="eastAsia"/>
        </w:rPr>
        <w:t xml:space="preserve"> 같아지도록</w:t>
      </w:r>
      <w:r w:rsidRPr="00EC5983">
        <w:rPr>
          <w:rFonts w:eastAsiaTheme="minorHAnsi" w:cs="함초롬바탕" w:hint="eastAsia"/>
        </w:rPr>
        <w:t xml:space="preserve"> 제어기(</w:t>
      </w:r>
      <w:r w:rsidRPr="00EC5983">
        <w:rPr>
          <w:rFonts w:eastAsiaTheme="minorHAnsi" w:cs="함초롬바탕"/>
        </w:rPr>
        <w:t>controller)</w:t>
      </w:r>
      <w:r w:rsidR="00BF0E69" w:rsidRPr="00EC5983">
        <w:rPr>
          <w:rFonts w:eastAsiaTheme="minorHAnsi" w:cs="함초롬바탕" w:hint="eastAsia"/>
        </w:rPr>
        <w:t>가</w:t>
      </w:r>
      <w:r w:rsidRPr="00EC5983">
        <w:rPr>
          <w:rFonts w:eastAsiaTheme="minorHAnsi" w:cs="함초롬바탕" w:hint="eastAsia"/>
        </w:rPr>
        <w:t xml:space="preserve"> 새로운 조작 변수를 출력한다.</w:t>
      </w:r>
    </w:p>
    <w:p w14:paraId="0D02E356" w14:textId="77777777" w:rsidR="00BF0E69" w:rsidRPr="00EC5983" w:rsidRDefault="00BF0E69" w:rsidP="00707239">
      <w:pPr>
        <w:rPr>
          <w:rFonts w:eastAsiaTheme="minorHAnsi" w:cs="함초롬바탕"/>
        </w:rPr>
      </w:pPr>
    </w:p>
    <w:p w14:paraId="42D80A6C" w14:textId="77777777" w:rsidR="00BF0E69" w:rsidRPr="00EC5983" w:rsidRDefault="00BF0E69" w:rsidP="00EC5983">
      <w:pPr>
        <w:pStyle w:val="3"/>
        <w:ind w:left="1000" w:hanging="400"/>
      </w:pPr>
      <w:r w:rsidRPr="00EC5983">
        <w:rPr>
          <w:rFonts w:cs="함초롬바탕" w:hint="eastAsia"/>
        </w:rPr>
        <w:t>P</w:t>
      </w:r>
      <w:r w:rsidRPr="00EC5983">
        <w:rPr>
          <w:rFonts w:cs="함초롬바탕"/>
        </w:rPr>
        <w:t xml:space="preserve">ID </w:t>
      </w:r>
      <w:r w:rsidRPr="00EC5983">
        <w:rPr>
          <w:rFonts w:hint="eastAsia"/>
        </w:rPr>
        <w:t>제어</w:t>
      </w:r>
      <w:r w:rsidR="00336826" w:rsidRPr="00EC5983">
        <w:rPr>
          <w:rFonts w:hint="eastAsia"/>
        </w:rPr>
        <w:t xml:space="preserve"> 시스템</w:t>
      </w:r>
      <w:r w:rsidRPr="00EC5983">
        <w:rPr>
          <w:rFonts w:hint="eastAsia"/>
        </w:rPr>
        <w:t>의 이해</w:t>
      </w:r>
    </w:p>
    <w:p w14:paraId="7514A334" w14:textId="77777777" w:rsidR="00336826" w:rsidRPr="00EC5983" w:rsidRDefault="00BF0E69" w:rsidP="00BF0E69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  <w:b/>
        </w:rPr>
        <w:t>P</w:t>
      </w:r>
      <w:r w:rsidRPr="00EC5983">
        <w:rPr>
          <w:rFonts w:eastAsiaTheme="minorHAnsi" w:cs="함초롬바탕"/>
          <w:b/>
        </w:rPr>
        <w:t xml:space="preserve">ID </w:t>
      </w:r>
      <w:r w:rsidRPr="00EC5983">
        <w:rPr>
          <w:rFonts w:eastAsiaTheme="minorHAnsi" w:cs="함초롬바탕" w:hint="eastAsia"/>
          <w:b/>
        </w:rPr>
        <w:t>제어</w:t>
      </w:r>
      <w:r w:rsidR="00336826" w:rsidRPr="00EC5983">
        <w:rPr>
          <w:rFonts w:eastAsiaTheme="minorHAnsi" w:cs="함초롬바탕" w:hint="eastAsia"/>
          <w:b/>
        </w:rPr>
        <w:t xml:space="preserve"> 시스템</w:t>
      </w:r>
      <w:r w:rsidR="00336826" w:rsidRPr="00EC5983">
        <w:rPr>
          <w:rFonts w:eastAsiaTheme="minorHAnsi" w:cs="함초롬바탕" w:hint="eastAsia"/>
        </w:rPr>
        <w:t>은</w:t>
      </w:r>
      <w:r w:rsidRPr="00EC5983">
        <w:rPr>
          <w:rFonts w:eastAsiaTheme="minorHAnsi" w:cs="함초롬바탕" w:hint="eastAsia"/>
        </w:rPr>
        <w:t xml:space="preserve"> 피드백 제어 시스템(f</w:t>
      </w:r>
      <w:r w:rsidRPr="00EC5983">
        <w:rPr>
          <w:rFonts w:eastAsiaTheme="minorHAnsi" w:cs="함초롬바탕"/>
        </w:rPr>
        <w:t>eedback control system)</w:t>
      </w:r>
      <w:r w:rsidRPr="00EC5983">
        <w:rPr>
          <w:rFonts w:eastAsiaTheme="minorHAnsi" w:cs="함초롬바탕" w:hint="eastAsia"/>
        </w:rPr>
        <w:t>의 하나로,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간단하고 빠르다는 장점이 있어 실제 산업에서 활발히 사용되는 제어기이다.</w:t>
      </w:r>
      <w:r w:rsidRPr="00EC5983">
        <w:rPr>
          <w:rFonts w:eastAsiaTheme="minorHAnsi" w:cs="함초롬바탕"/>
        </w:rPr>
        <w:t xml:space="preserve"> </w:t>
      </w:r>
      <w:r w:rsidR="00336826" w:rsidRPr="00EC5983">
        <w:rPr>
          <w:rFonts w:eastAsiaTheme="minorHAnsi" w:cs="함초롬바탕"/>
        </w:rPr>
        <w:t xml:space="preserve">PID </w:t>
      </w:r>
      <w:r w:rsidR="00336826" w:rsidRPr="00EC5983">
        <w:rPr>
          <w:rFonts w:eastAsiaTheme="minorHAnsi" w:cs="함초롬바탕" w:hint="eastAsia"/>
        </w:rPr>
        <w:t xml:space="preserve">제어 시스템은 </w:t>
      </w:r>
      <w:r w:rsidR="00336826" w:rsidRPr="00EC5983">
        <w:rPr>
          <w:rFonts w:eastAsiaTheme="minorHAnsi" w:cs="함초롬바탕"/>
          <w:b/>
        </w:rPr>
        <w:t xml:space="preserve">P </w:t>
      </w:r>
      <w:r w:rsidR="00336826" w:rsidRPr="00EC5983">
        <w:rPr>
          <w:rFonts w:eastAsiaTheme="minorHAnsi" w:cs="함초롬바탕" w:hint="eastAsia"/>
          <w:b/>
        </w:rPr>
        <w:t>제어</w:t>
      </w:r>
      <w:r w:rsidR="00336826" w:rsidRPr="00EC5983">
        <w:rPr>
          <w:rFonts w:eastAsiaTheme="minorHAnsi" w:cs="함초롬바탕" w:hint="eastAsia"/>
        </w:rPr>
        <w:t>(</w:t>
      </w:r>
      <w:r w:rsidR="00336826" w:rsidRPr="00EC5983">
        <w:rPr>
          <w:rFonts w:eastAsiaTheme="minorHAnsi" w:cs="함초롬바탕"/>
        </w:rPr>
        <w:t xml:space="preserve">proportional control; P control), </w:t>
      </w:r>
      <w:r w:rsidR="00336826" w:rsidRPr="00EC5983">
        <w:rPr>
          <w:rFonts w:eastAsiaTheme="minorHAnsi" w:cs="함초롬바탕"/>
          <w:b/>
        </w:rPr>
        <w:t xml:space="preserve">I </w:t>
      </w:r>
      <w:r w:rsidR="00336826" w:rsidRPr="00EC5983">
        <w:rPr>
          <w:rFonts w:eastAsiaTheme="minorHAnsi" w:cs="함초롬바탕" w:hint="eastAsia"/>
          <w:b/>
        </w:rPr>
        <w:t>제어</w:t>
      </w:r>
      <w:r w:rsidR="00336826" w:rsidRPr="00EC5983">
        <w:rPr>
          <w:rFonts w:eastAsiaTheme="minorHAnsi" w:cs="함초롬바탕" w:hint="eastAsia"/>
        </w:rPr>
        <w:t>(</w:t>
      </w:r>
      <w:r w:rsidR="00336826" w:rsidRPr="00EC5983">
        <w:rPr>
          <w:rFonts w:eastAsiaTheme="minorHAnsi" w:cs="함초롬바탕"/>
        </w:rPr>
        <w:t xml:space="preserve">integral control; I control), </w:t>
      </w:r>
      <w:r w:rsidR="00336826" w:rsidRPr="00EC5983">
        <w:rPr>
          <w:rFonts w:eastAsiaTheme="minorHAnsi" w:cs="함초롬바탕" w:hint="eastAsia"/>
        </w:rPr>
        <w:t xml:space="preserve">그리고 </w:t>
      </w:r>
      <w:r w:rsidR="00336826" w:rsidRPr="00EC5983">
        <w:rPr>
          <w:rFonts w:eastAsiaTheme="minorHAnsi" w:cs="함초롬바탕"/>
          <w:b/>
        </w:rPr>
        <w:t xml:space="preserve">D </w:t>
      </w:r>
      <w:r w:rsidR="00336826" w:rsidRPr="00EC5983">
        <w:rPr>
          <w:rFonts w:eastAsiaTheme="minorHAnsi" w:cs="함초롬바탕" w:hint="eastAsia"/>
          <w:b/>
        </w:rPr>
        <w:t>제어</w:t>
      </w:r>
      <w:r w:rsidR="00336826" w:rsidRPr="00EC5983">
        <w:rPr>
          <w:rFonts w:eastAsiaTheme="minorHAnsi" w:cs="함초롬바탕" w:hint="eastAsia"/>
        </w:rPr>
        <w:t>(</w:t>
      </w:r>
      <w:r w:rsidR="00336826" w:rsidRPr="00EC5983">
        <w:rPr>
          <w:rFonts w:eastAsiaTheme="minorHAnsi" w:cs="함초롬바탕"/>
        </w:rPr>
        <w:t>derivative control; D control)</w:t>
      </w:r>
      <w:r w:rsidR="00336826" w:rsidRPr="00EC5983">
        <w:rPr>
          <w:rFonts w:eastAsiaTheme="minorHAnsi" w:cs="함초롬바탕" w:hint="eastAsia"/>
        </w:rPr>
        <w:t>로 구성되어 있다.</w:t>
      </w:r>
      <w:r w:rsidR="00336826" w:rsidRPr="00EC5983">
        <w:rPr>
          <w:rFonts w:eastAsiaTheme="minorHAnsi" w:cs="함초롬바탕"/>
        </w:rPr>
        <w:t xml:space="preserve"> P </w:t>
      </w:r>
      <w:r w:rsidR="00336826" w:rsidRPr="00EC5983">
        <w:rPr>
          <w:rFonts w:eastAsiaTheme="minorHAnsi" w:cs="함초롬바탕" w:hint="eastAsia"/>
        </w:rPr>
        <w:t>제어와 I</w:t>
      </w:r>
      <w:r w:rsidR="00336826" w:rsidRPr="00EC5983">
        <w:rPr>
          <w:rFonts w:eastAsiaTheme="minorHAnsi" w:cs="함초롬바탕"/>
        </w:rPr>
        <w:t xml:space="preserve"> </w:t>
      </w:r>
      <w:r w:rsidR="00336826" w:rsidRPr="00EC5983">
        <w:rPr>
          <w:rFonts w:eastAsiaTheme="minorHAnsi" w:cs="함초롬바탕" w:hint="eastAsia"/>
        </w:rPr>
        <w:t>제어는 단독으로도 사용되며,</w:t>
      </w:r>
      <w:r w:rsidR="00336826" w:rsidRPr="00EC5983">
        <w:rPr>
          <w:rFonts w:eastAsiaTheme="minorHAnsi" w:cs="함초롬바탕"/>
        </w:rPr>
        <w:t xml:space="preserve"> </w:t>
      </w:r>
      <w:r w:rsidR="00336826" w:rsidRPr="00EC5983">
        <w:rPr>
          <w:rFonts w:eastAsiaTheme="minorHAnsi" w:cs="함초롬바탕" w:hint="eastAsia"/>
        </w:rPr>
        <w:t xml:space="preserve">경우에 따라서는 </w:t>
      </w:r>
      <w:r w:rsidR="00336826" w:rsidRPr="00EC5983">
        <w:rPr>
          <w:rFonts w:eastAsiaTheme="minorHAnsi" w:cs="함초롬바탕"/>
        </w:rPr>
        <w:t xml:space="preserve">PD </w:t>
      </w:r>
      <w:r w:rsidR="00336826" w:rsidRPr="00EC5983">
        <w:rPr>
          <w:rFonts w:eastAsiaTheme="minorHAnsi" w:cs="함초롬바탕" w:hint="eastAsia"/>
        </w:rPr>
        <w:t>제어,</w:t>
      </w:r>
      <w:r w:rsidR="00336826" w:rsidRPr="00EC5983">
        <w:rPr>
          <w:rFonts w:eastAsiaTheme="minorHAnsi" w:cs="함초롬바탕"/>
        </w:rPr>
        <w:t xml:space="preserve"> PI </w:t>
      </w:r>
      <w:r w:rsidR="00336826" w:rsidRPr="00EC5983">
        <w:rPr>
          <w:rFonts w:eastAsiaTheme="minorHAnsi" w:cs="함초롬바탕" w:hint="eastAsia"/>
        </w:rPr>
        <w:t>제어 등으로 사용 가능하다.</w:t>
      </w:r>
    </w:p>
    <w:p w14:paraId="33C5F728" w14:textId="77777777" w:rsidR="00336826" w:rsidRPr="00EC5983" w:rsidRDefault="00336826" w:rsidP="00336826">
      <w:pPr>
        <w:jc w:val="center"/>
        <w:rPr>
          <w:rFonts w:eastAsiaTheme="minorHAnsi" w:cs="함초롬바탕"/>
        </w:rPr>
      </w:pPr>
      <w:r w:rsidRPr="00EC5983">
        <w:rPr>
          <w:rFonts w:eastAsiaTheme="minorHAnsi" w:cs="함초롬바탕"/>
          <w:noProof/>
        </w:rPr>
        <w:lastRenderedPageBreak/>
        <w:drawing>
          <wp:inline distT="0" distB="0" distL="0" distR="0" wp14:anchorId="32CC57A6" wp14:editId="644B5358">
            <wp:extent cx="3652838" cy="2037541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715" cy="203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77759" w14:textId="77777777" w:rsidR="00336826" w:rsidRPr="00EC5983" w:rsidRDefault="00336826" w:rsidP="00336826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그림 </w:t>
      </w:r>
      <w:r w:rsidRPr="00EC5983">
        <w:rPr>
          <w:rFonts w:eastAsiaTheme="minorHAnsi" w:cs="함초롬바탕"/>
          <w:b/>
        </w:rPr>
        <w:t xml:space="preserve">2. </w:t>
      </w:r>
      <w:r w:rsidRPr="00EC5983">
        <w:rPr>
          <w:rFonts w:eastAsiaTheme="minorHAnsi" w:cs="함초롬바탕" w:hint="eastAsia"/>
          <w:b/>
        </w:rPr>
        <w:t>P</w:t>
      </w:r>
      <w:r w:rsidRPr="00EC5983">
        <w:rPr>
          <w:rFonts w:eastAsiaTheme="minorHAnsi" w:cs="함초롬바탕"/>
          <w:b/>
        </w:rPr>
        <w:t>ID</w:t>
      </w:r>
      <w:r w:rsidRPr="00EC5983">
        <w:rPr>
          <w:rFonts w:eastAsiaTheme="minorHAnsi" w:cs="함초롬바탕" w:hint="eastAsia"/>
          <w:b/>
        </w:rPr>
        <w:t xml:space="preserve"> 제어 시스템의 블록 흐름도</w:t>
      </w:r>
    </w:p>
    <w:p w14:paraId="4F9A658D" w14:textId="77777777" w:rsidR="00336826" w:rsidRPr="00EC5983" w:rsidRDefault="00336826" w:rsidP="00BF0E69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  <w:b/>
        </w:rPr>
        <w:t>P제어</w:t>
      </w:r>
      <w:r w:rsidR="00B31E6D" w:rsidRPr="00EC5983">
        <w:rPr>
          <w:rFonts w:eastAsiaTheme="minorHAnsi" w:cs="함초롬바탕" w:hint="eastAsia"/>
        </w:rPr>
        <w:t>는 비례 제어라고 하며,</w:t>
      </w:r>
      <w:r w:rsidR="00B31E6D" w:rsidRPr="00EC5983">
        <w:rPr>
          <w:rFonts w:eastAsiaTheme="minorHAnsi" w:cs="함초롬바탕"/>
        </w:rPr>
        <w:t xml:space="preserve"> </w:t>
      </w:r>
      <w:r w:rsidR="00B31E6D" w:rsidRPr="00EC5983">
        <w:rPr>
          <w:rFonts w:eastAsiaTheme="minorHAnsi" w:cs="함초롬바탕" w:hint="eastAsia"/>
        </w:rPr>
        <w:t>현 시점의 제어오차에 비례하는 제어동작을 취한다.</w:t>
      </w:r>
      <w:r w:rsidR="00B31E6D" w:rsidRPr="00EC5983">
        <w:rPr>
          <w:rFonts w:eastAsiaTheme="minorHAnsi" w:cs="함초롬바탕"/>
        </w:rPr>
        <w:t xml:space="preserve"> P </w:t>
      </w:r>
      <w:r w:rsidR="00B31E6D" w:rsidRPr="00EC5983">
        <w:rPr>
          <w:rFonts w:eastAsiaTheme="minorHAnsi" w:cs="함초롬바탕" w:hint="eastAsia"/>
        </w:rPr>
        <w:t xml:space="preserve">제어는 계산이 간단하여 응답이 빠르다는 장점이 있으나 잔류오차 </w:t>
      </w:r>
      <w:r w:rsidR="00B31E6D" w:rsidRPr="00EC5983">
        <w:rPr>
          <w:rFonts w:eastAsiaTheme="minorHAnsi" w:cs="함초롬바탕"/>
        </w:rPr>
        <w:t>(offset)</w:t>
      </w:r>
      <w:r w:rsidR="00B31E6D" w:rsidRPr="00EC5983">
        <w:rPr>
          <w:rFonts w:eastAsiaTheme="minorHAnsi" w:cs="함초롬바탕" w:hint="eastAsia"/>
        </w:rPr>
        <w:t>가 발생한다는 단점이 존재한다.</w:t>
      </w:r>
      <w:r w:rsidR="00B31E6D" w:rsidRPr="00EC5983">
        <w:rPr>
          <w:rFonts w:eastAsiaTheme="minorHAnsi" w:cs="함초롬바탕"/>
        </w:rPr>
        <w:t xml:space="preserve"> </w:t>
      </w:r>
      <w:r w:rsidR="00B31E6D" w:rsidRPr="00EC5983">
        <w:rPr>
          <w:rFonts w:eastAsiaTheme="minorHAnsi" w:cs="함초롬바탕" w:hint="eastAsia"/>
          <w:b/>
        </w:rPr>
        <w:t>잔류</w:t>
      </w:r>
      <w:r w:rsidR="00237E81" w:rsidRPr="00EC5983">
        <w:rPr>
          <w:rFonts w:eastAsiaTheme="minorHAnsi" w:cs="함초롬바탕" w:hint="eastAsia"/>
          <w:b/>
        </w:rPr>
        <w:t xml:space="preserve"> </w:t>
      </w:r>
      <w:proofErr w:type="spellStart"/>
      <w:r w:rsidR="00B31E6D" w:rsidRPr="00EC5983">
        <w:rPr>
          <w:rFonts w:eastAsiaTheme="minorHAnsi" w:cs="함초롬바탕" w:hint="eastAsia"/>
          <w:b/>
        </w:rPr>
        <w:t>오차</w:t>
      </w:r>
      <w:r w:rsidR="00B31E6D" w:rsidRPr="00EC5983">
        <w:rPr>
          <w:rFonts w:eastAsiaTheme="minorHAnsi" w:cs="함초롬바탕" w:hint="eastAsia"/>
        </w:rPr>
        <w:t>란</w:t>
      </w:r>
      <w:proofErr w:type="spellEnd"/>
      <w:r w:rsidR="00B31E6D" w:rsidRPr="00EC5983">
        <w:rPr>
          <w:rFonts w:eastAsiaTheme="minorHAnsi" w:cs="함초롬바탕" w:hint="eastAsia"/>
        </w:rPr>
        <w:t xml:space="preserve"> </w:t>
      </w:r>
      <w:proofErr w:type="spellStart"/>
      <w:r w:rsidR="00E20361">
        <w:rPr>
          <w:rFonts w:eastAsiaTheme="minorHAnsi" w:cs="함초롬바탕" w:hint="eastAsia"/>
        </w:rPr>
        <w:t>목표값</w:t>
      </w:r>
      <w:r w:rsidR="00E20361">
        <w:rPr>
          <w:rFonts w:eastAsiaTheme="minorHAnsi" w:cs="함초롬바탕"/>
        </w:rPr>
        <w:t>과</w:t>
      </w:r>
      <w:proofErr w:type="spellEnd"/>
      <w:r w:rsidR="00B31E6D" w:rsidRPr="00EC5983">
        <w:rPr>
          <w:rFonts w:eastAsiaTheme="minorHAnsi" w:cs="함초롬바탕" w:hint="eastAsia"/>
        </w:rPr>
        <w:t xml:space="preserve"> 제어 변수의 차이를 해결하지 못하고 그대로 평행 유지되어 제거되지 않는 오차를 말한다.</w:t>
      </w:r>
      <w:r w:rsidR="00B31E6D" w:rsidRPr="00EC5983">
        <w:rPr>
          <w:rFonts w:eastAsiaTheme="minorHAnsi" w:cs="함초롬바탕"/>
        </w:rPr>
        <w:t xml:space="preserve"> </w:t>
      </w:r>
      <w:r w:rsidR="00E702FE" w:rsidRPr="00EC5983">
        <w:rPr>
          <w:rFonts w:eastAsiaTheme="minorHAnsi" w:cs="함초롬바탕"/>
        </w:rPr>
        <w:t xml:space="preserve">P </w:t>
      </w:r>
      <w:r w:rsidR="00E702FE" w:rsidRPr="00EC5983">
        <w:rPr>
          <w:rFonts w:eastAsiaTheme="minorHAnsi" w:cs="함초롬바탕" w:hint="eastAsia"/>
        </w:rPr>
        <w:t xml:space="preserve">제어는 식 </w:t>
      </w:r>
      <w:r w:rsidR="00E702FE" w:rsidRPr="00EC5983">
        <w:rPr>
          <w:rFonts w:eastAsiaTheme="minorHAnsi" w:cs="함초롬바탕"/>
        </w:rPr>
        <w:t>(1</w:t>
      </w:r>
      <w:r w:rsidR="00E702FE" w:rsidRPr="00EC5983">
        <w:rPr>
          <w:rFonts w:eastAsiaTheme="minorHAnsi" w:cs="함초롬바탕" w:hint="eastAsia"/>
        </w:rPr>
        <w:t>)과 같이 나타낼 수 있다.</w:t>
      </w:r>
    </w:p>
    <w:p w14:paraId="7136B25A" w14:textId="77777777" w:rsidR="00E702FE" w:rsidRPr="00EC5983" w:rsidRDefault="00E702FE" w:rsidP="00E702FE">
      <w:pPr>
        <w:jc w:val="center"/>
        <w:rPr>
          <w:rFonts w:eastAsiaTheme="minorHAnsi" w:cs="함초롬바탕"/>
        </w:rPr>
      </w:pPr>
      <m:oMath>
        <m:r>
          <m:rPr>
            <m:sty m:val="p"/>
          </m:rPr>
          <w:rPr>
            <w:rStyle w:val="a9"/>
            <w:rFonts w:ascii="Cambria Math" w:eastAsiaTheme="minorHAnsi" w:hAnsi="Cambria Math"/>
            <w:color w:val="auto"/>
          </w:rPr>
          <m:t>u</m:t>
        </m:r>
        <m:d>
          <m:d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dPr>
          <m:e>
            <m:r>
              <m:rPr>
                <m:sty m:val="p"/>
              </m:rP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9"/>
            <w:rFonts w:ascii="Cambria Math" w:eastAsiaTheme="minorHAnsi" w:hAnsi="Cambria Math"/>
            <w:color w:val="auto"/>
          </w:rPr>
          <m:t>=</m:t>
        </m:r>
        <m:sSub>
          <m:sSub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eastAsiaTheme="minorHAnsi" w:hAnsi="Cambria Math"/>
            <w:color w:val="auto"/>
          </w:rPr>
          <m:t>+</m:t>
        </m:r>
        <m:sSub>
          <m:sSub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K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C</m:t>
            </m:r>
          </m:sub>
        </m:sSub>
        <m:r>
          <w:rPr>
            <w:rStyle w:val="a9"/>
            <w:rFonts w:ascii="Cambria Math" w:eastAsiaTheme="minorHAnsi" w:hAnsi="Cambria Math"/>
            <w:color w:val="auto"/>
          </w:rPr>
          <m:t>e</m:t>
        </m:r>
        <m:d>
          <m:d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d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e>
        </m:d>
        <m:r>
          <w:rPr>
            <w:rStyle w:val="a9"/>
            <w:rFonts w:ascii="Cambria Math" w:eastAsiaTheme="minorHAnsi" w:hAnsi="Cambria Math"/>
            <w:color w:val="auto"/>
          </w:rPr>
          <m:t xml:space="preserve"> </m:t>
        </m:r>
        <m:r>
          <m:rPr>
            <m:sty m:val="p"/>
          </m:rPr>
          <w:rPr>
            <w:rStyle w:val="a9"/>
            <w:rFonts w:ascii="Cambria Math" w:eastAsiaTheme="minorHAnsi" w:hAnsi="Cambria Math" w:hint="eastAsia"/>
            <w:color w:val="auto"/>
          </w:rPr>
          <m:t>또는</m:t>
        </m:r>
        <m:r>
          <w:rPr>
            <w:rStyle w:val="a9"/>
            <w:rFonts w:ascii="Cambria Math" w:eastAsiaTheme="minorHAnsi" w:hAnsi="Cambria Math"/>
            <w:color w:val="auto"/>
          </w:rPr>
          <m:t xml:space="preserve"> </m:t>
        </m:r>
        <m:sSub>
          <m:sSub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eastAsiaTheme="minorHAnsi" w:hAnsi="Cambria Math"/>
            <w:color w:val="auto"/>
          </w:rPr>
          <m:t>+</m:t>
        </m:r>
        <m:f>
          <m:f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fPr>
          <m:num>
            <m:r>
              <w:rPr>
                <w:rStyle w:val="a9"/>
                <w:rFonts w:ascii="Cambria Math" w:eastAsiaTheme="minorHAnsi" w:hAnsi="Cambria Math"/>
                <w:color w:val="auto"/>
              </w:rPr>
              <m:t>100</m:t>
            </m:r>
          </m:num>
          <m:den>
            <m:r>
              <w:rPr>
                <w:rStyle w:val="a9"/>
                <w:rFonts w:ascii="Cambria Math" w:eastAsiaTheme="minorHAnsi" w:hAnsi="Cambria Math"/>
                <w:color w:val="auto"/>
              </w:rPr>
              <m:t>PB</m:t>
            </m:r>
          </m:den>
        </m:f>
        <m:r>
          <w:rPr>
            <w:rStyle w:val="a9"/>
            <w:rFonts w:ascii="Cambria Math" w:eastAsiaTheme="minorHAnsi" w:hAnsi="Cambria Math"/>
            <w:color w:val="auto"/>
          </w:rPr>
          <m:t>e(t)</m:t>
        </m:r>
      </m:oMath>
      <w:r w:rsidRPr="00EC5983">
        <w:rPr>
          <w:rStyle w:val="a9"/>
          <w:rFonts w:eastAsiaTheme="minorHAnsi" w:cs="함초롬바탕"/>
          <w:color w:val="auto"/>
        </w:rPr>
        <w:tab/>
      </w:r>
      <w:r w:rsidRPr="00EC5983">
        <w:rPr>
          <w:rStyle w:val="a9"/>
          <w:rFonts w:eastAsiaTheme="minorHAnsi" w:cs="함초롬바탕" w:hint="eastAsia"/>
          <w:color w:val="auto"/>
        </w:rPr>
        <w:t xml:space="preserve">식 </w:t>
      </w:r>
      <w:r w:rsidRPr="00EC5983">
        <w:rPr>
          <w:rStyle w:val="a9"/>
          <w:rFonts w:eastAsiaTheme="minorHAnsi" w:cs="함초롬바탕"/>
          <w:color w:val="auto"/>
        </w:rPr>
        <w:t>(1)</w:t>
      </w:r>
    </w:p>
    <w:p w14:paraId="5A65289F" w14:textId="77777777" w:rsidR="00336826" w:rsidRPr="00EC5983" w:rsidRDefault="00E702FE" w:rsidP="00BF0E69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 xml:space="preserve">여기서 </w:t>
      </w:r>
      <w:proofErr w:type="spellStart"/>
      <w:r w:rsidRPr="00EC5983">
        <w:rPr>
          <w:rFonts w:eastAsiaTheme="minorHAnsi" w:cs="함초롬바탕"/>
        </w:rPr>
        <w:t>u</w:t>
      </w:r>
      <w:r w:rsidRPr="00EC5983">
        <w:rPr>
          <w:rFonts w:eastAsiaTheme="minorHAnsi" w:cs="함초롬바탕" w:hint="eastAsia"/>
          <w:vertAlign w:val="subscript"/>
        </w:rPr>
        <w:t>b</w:t>
      </w:r>
      <w:r w:rsidRPr="00EC5983">
        <w:rPr>
          <w:rFonts w:eastAsiaTheme="minorHAnsi" w:cs="함초롬바탕"/>
          <w:vertAlign w:val="subscript"/>
        </w:rPr>
        <w:t>ias</w:t>
      </w:r>
      <w:proofErr w:type="spellEnd"/>
      <w:r w:rsidRPr="00EC5983">
        <w:rPr>
          <w:rFonts w:eastAsiaTheme="minorHAnsi" w:cs="함초롬바탕" w:hint="eastAsia"/>
        </w:rPr>
        <w:t xml:space="preserve">는 </w:t>
      </w:r>
      <w:r w:rsidR="00AE6A9D" w:rsidRPr="00EC5983">
        <w:rPr>
          <w:rFonts w:eastAsiaTheme="minorHAnsi" w:cs="함초롬바탕" w:hint="eastAsia"/>
        </w:rPr>
        <w:t>오차</w:t>
      </w:r>
      <w:r w:rsidRPr="00EC5983">
        <w:rPr>
          <w:rFonts w:eastAsiaTheme="minorHAnsi" w:cs="함초롬바탕" w:hint="eastAsia"/>
        </w:rPr>
        <w:t xml:space="preserve">가 </w:t>
      </w:r>
      <w:r w:rsidRPr="00EC5983">
        <w:rPr>
          <w:rFonts w:eastAsiaTheme="minorHAnsi" w:cs="함초롬바탕"/>
        </w:rPr>
        <w:t>0</w:t>
      </w:r>
      <w:r w:rsidRPr="00EC5983">
        <w:rPr>
          <w:rFonts w:eastAsiaTheme="minorHAnsi" w:cs="함초롬바탕" w:hint="eastAsia"/>
        </w:rPr>
        <w:t xml:space="preserve">일때 조작 변수가 </w:t>
      </w:r>
      <w:r w:rsidRPr="00EC5983">
        <w:rPr>
          <w:rFonts w:eastAsiaTheme="minorHAnsi" w:cs="함초롬바탕"/>
        </w:rPr>
        <w:t>0</w:t>
      </w:r>
      <w:r w:rsidRPr="00EC5983">
        <w:rPr>
          <w:rFonts w:eastAsiaTheme="minorHAnsi" w:cs="함초롬바탕" w:hint="eastAsia"/>
        </w:rPr>
        <w:t>이 아니라 특정 조작 변수를 취하는 값을 표현하는 것으로</w:t>
      </w:r>
      <w:r w:rsidRPr="00EC5983">
        <w:rPr>
          <w:rFonts w:eastAsiaTheme="minorHAnsi" w:cs="함초롬바탕"/>
        </w:rPr>
        <w:t xml:space="preserve">, </w:t>
      </w:r>
      <w:proofErr w:type="spellStart"/>
      <w:r w:rsidRPr="00EC5983">
        <w:rPr>
          <w:rFonts w:eastAsiaTheme="minorHAnsi" w:cs="함초롬바탕"/>
        </w:rPr>
        <w:t>u</w:t>
      </w:r>
      <w:r w:rsidRPr="00EC5983">
        <w:rPr>
          <w:rFonts w:eastAsiaTheme="minorHAnsi" w:cs="함초롬바탕" w:hint="eastAsia"/>
          <w:vertAlign w:val="subscript"/>
        </w:rPr>
        <w:t>b</w:t>
      </w:r>
      <w:r w:rsidRPr="00EC5983">
        <w:rPr>
          <w:rFonts w:eastAsiaTheme="minorHAnsi" w:cs="함초롬바탕"/>
          <w:vertAlign w:val="subscript"/>
        </w:rPr>
        <w:t>ias</w:t>
      </w:r>
      <w:proofErr w:type="spellEnd"/>
      <w:r w:rsidRPr="00EC5983">
        <w:rPr>
          <w:rFonts w:eastAsiaTheme="minorHAnsi" w:cs="함초롬바탕" w:hint="eastAsia"/>
        </w:rPr>
        <w:t xml:space="preserve">가 </w:t>
      </w:r>
      <w:r w:rsidRPr="00EC5983">
        <w:rPr>
          <w:rFonts w:eastAsiaTheme="minorHAnsi" w:cs="함초롬바탕"/>
        </w:rPr>
        <w:t>0</w:t>
      </w:r>
      <w:r w:rsidRPr="00EC5983">
        <w:rPr>
          <w:rFonts w:eastAsiaTheme="minorHAnsi" w:cs="함초롬바탕" w:hint="eastAsia"/>
        </w:rPr>
        <w:t xml:space="preserve">이면 </w:t>
      </w:r>
      <w:r w:rsidR="00AE6A9D" w:rsidRPr="00EC5983">
        <w:rPr>
          <w:rFonts w:eastAsiaTheme="minorHAnsi" w:cs="함초롬바탕" w:hint="eastAsia"/>
        </w:rPr>
        <w:t>오차</w:t>
      </w:r>
      <w:r w:rsidRPr="00EC5983">
        <w:rPr>
          <w:rFonts w:eastAsiaTheme="minorHAnsi" w:cs="함초롬바탕" w:hint="eastAsia"/>
        </w:rPr>
        <w:t xml:space="preserve">가 </w:t>
      </w:r>
      <w:r w:rsidRPr="00EC5983">
        <w:rPr>
          <w:rFonts w:eastAsiaTheme="minorHAnsi" w:cs="함초롬바탕"/>
        </w:rPr>
        <w:t>0</w:t>
      </w:r>
      <w:r w:rsidRPr="00EC5983">
        <w:rPr>
          <w:rFonts w:eastAsiaTheme="minorHAnsi" w:cs="함초롬바탕" w:hint="eastAsia"/>
        </w:rPr>
        <w:t xml:space="preserve">일 때 </w:t>
      </w:r>
      <w:r w:rsidRPr="00EC5983">
        <w:rPr>
          <w:rFonts w:eastAsiaTheme="minorHAnsi" w:cs="함초롬바탕"/>
        </w:rPr>
        <w:t>u(t)=0</w:t>
      </w:r>
      <w:r w:rsidRPr="00EC5983">
        <w:rPr>
          <w:rFonts w:eastAsiaTheme="minorHAnsi" w:cs="함초롬바탕" w:hint="eastAsia"/>
        </w:rPr>
        <w:t>이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/>
          <w:b/>
        </w:rPr>
        <w:t>K</w:t>
      </w:r>
      <w:r w:rsidRPr="00EC5983">
        <w:rPr>
          <w:rFonts w:eastAsiaTheme="minorHAnsi" w:cs="함초롬바탕"/>
          <w:b/>
          <w:vertAlign w:val="subscript"/>
        </w:rPr>
        <w:t>C</w:t>
      </w:r>
      <w:r w:rsidRPr="00EC5983">
        <w:rPr>
          <w:rFonts w:eastAsiaTheme="minorHAnsi" w:cs="함초롬바탕" w:hint="eastAsia"/>
        </w:rPr>
        <w:t>는 비례 이득(</w:t>
      </w:r>
      <w:r w:rsidRPr="00EC5983">
        <w:rPr>
          <w:rFonts w:eastAsiaTheme="minorHAnsi" w:cs="함초롬바탕"/>
        </w:rPr>
        <w:t xml:space="preserve">proportional gain) </w:t>
      </w:r>
      <w:r w:rsidRPr="00EC5983">
        <w:rPr>
          <w:rFonts w:eastAsiaTheme="minorHAnsi" w:cs="함초롬바탕" w:hint="eastAsia"/>
        </w:rPr>
        <w:t>혹은 제어 이득(</w:t>
      </w:r>
      <w:r w:rsidRPr="00EC5983">
        <w:rPr>
          <w:rFonts w:eastAsiaTheme="minorHAnsi" w:cs="함초롬바탕"/>
        </w:rPr>
        <w:t>control gain)</w:t>
      </w:r>
      <w:r w:rsidRPr="00EC5983">
        <w:rPr>
          <w:rFonts w:eastAsiaTheme="minorHAnsi" w:cs="함초롬바탕" w:hint="eastAsia"/>
        </w:rPr>
        <w:t>이라고 하고</w:t>
      </w:r>
      <w:r w:rsidRPr="00EC5983">
        <w:rPr>
          <w:rFonts w:eastAsiaTheme="minorHAnsi" w:cs="함초롬바탕"/>
        </w:rPr>
        <w:t xml:space="preserve">, </w:t>
      </w:r>
      <w:r w:rsidRPr="00EC5983">
        <w:rPr>
          <w:rFonts w:eastAsiaTheme="minorHAnsi" w:cs="함초롬바탕" w:hint="eastAsia"/>
        </w:rPr>
        <w:t xml:space="preserve">이는 </w:t>
      </w:r>
      <w:r w:rsidRPr="00EC5983">
        <w:rPr>
          <w:rFonts w:eastAsiaTheme="minorHAnsi" w:cs="함초롬바탕"/>
        </w:rPr>
        <w:t xml:space="preserve">P </w:t>
      </w:r>
      <w:r w:rsidRPr="00EC5983">
        <w:rPr>
          <w:rFonts w:eastAsiaTheme="minorHAnsi" w:cs="함초롬바탕" w:hint="eastAsia"/>
        </w:rPr>
        <w:t xml:space="preserve">제어기의 성능을 결정하는 </w:t>
      </w:r>
      <w:r w:rsidRPr="00EC5983">
        <w:rPr>
          <w:rFonts w:eastAsiaTheme="minorHAnsi" w:cs="함초롬바탕" w:hint="eastAsia"/>
          <w:b/>
        </w:rPr>
        <w:t>조율 인자</w:t>
      </w:r>
      <w:r w:rsidRPr="00EC5983">
        <w:rPr>
          <w:rFonts w:eastAsiaTheme="minorHAnsi" w:cs="함초롬바탕" w:hint="eastAsia"/>
        </w:rPr>
        <w:t>(</w:t>
      </w:r>
      <w:r w:rsidRPr="00EC5983">
        <w:rPr>
          <w:rFonts w:eastAsiaTheme="minorHAnsi" w:cs="함초롬바탕"/>
        </w:rPr>
        <w:t>tuning factor)</w:t>
      </w:r>
      <w:r w:rsidRPr="00EC5983">
        <w:rPr>
          <w:rFonts w:eastAsiaTheme="minorHAnsi" w:cs="함초롬바탕" w:hint="eastAsia"/>
        </w:rPr>
        <w:t>이다.</w:t>
      </w:r>
      <w:r w:rsidRPr="00EC5983">
        <w:rPr>
          <w:rFonts w:eastAsiaTheme="minorHAnsi" w:cs="함초롬바탕"/>
        </w:rPr>
        <w:t xml:space="preserve"> K</w:t>
      </w:r>
      <w:r w:rsidRPr="00EC5983">
        <w:rPr>
          <w:rFonts w:eastAsiaTheme="minorHAnsi" w:cs="함초롬바탕"/>
          <w:vertAlign w:val="subscript"/>
        </w:rPr>
        <w:t>C</w:t>
      </w:r>
      <w:r w:rsidRPr="00EC5983">
        <w:rPr>
          <w:rFonts w:eastAsiaTheme="minorHAnsi" w:cs="함초롬바탕" w:hint="eastAsia"/>
        </w:rPr>
        <w:t xml:space="preserve">가 커지면 같은 크기의 </w:t>
      </w:r>
      <w:r w:rsidR="00AE6A9D" w:rsidRPr="00EC5983">
        <w:rPr>
          <w:rFonts w:eastAsiaTheme="minorHAnsi" w:cs="함초롬바탕" w:hint="eastAsia"/>
        </w:rPr>
        <w:t>오차</w:t>
      </w:r>
      <w:r w:rsidRPr="00EC5983">
        <w:rPr>
          <w:rFonts w:eastAsiaTheme="minorHAnsi" w:cs="함초롬바탕" w:hint="eastAsia"/>
        </w:rPr>
        <w:t xml:space="preserve">에 대해서 더 큰 </w:t>
      </w:r>
      <w:r w:rsidR="00237E81" w:rsidRPr="00EC5983">
        <w:rPr>
          <w:rFonts w:eastAsiaTheme="minorHAnsi" w:cs="함초롬바탕" w:hint="eastAsia"/>
        </w:rPr>
        <w:t>M</w:t>
      </w:r>
      <w:r w:rsidR="00237E81" w:rsidRPr="00EC5983">
        <w:rPr>
          <w:rFonts w:eastAsiaTheme="minorHAnsi" w:cs="함초롬바탕"/>
        </w:rPr>
        <w:t>V</w:t>
      </w:r>
      <w:r w:rsidR="00237E81" w:rsidRPr="00EC5983">
        <w:rPr>
          <w:rFonts w:eastAsiaTheme="minorHAnsi" w:cs="함초롬바탕" w:hint="eastAsia"/>
        </w:rPr>
        <w:t>값을 출력하므로,</w:t>
      </w:r>
      <w:r w:rsidR="00237E81"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/>
        </w:rPr>
        <w:t xml:space="preserve">P </w:t>
      </w:r>
      <w:r w:rsidRPr="00EC5983">
        <w:rPr>
          <w:rFonts w:eastAsiaTheme="minorHAnsi" w:cs="함초롬바탕" w:hint="eastAsia"/>
        </w:rPr>
        <w:t xml:space="preserve">제어기는 </w:t>
      </w:r>
      <w:r w:rsidR="00237E81" w:rsidRPr="00EC5983">
        <w:rPr>
          <w:rFonts w:eastAsiaTheme="minorHAnsi" w:cs="함초롬바탕" w:hint="eastAsia"/>
        </w:rPr>
        <w:t xml:space="preserve">더욱 </w:t>
      </w:r>
      <w:r w:rsidRPr="00EC5983">
        <w:rPr>
          <w:rFonts w:eastAsiaTheme="minorHAnsi" w:cs="함초롬바탕" w:hint="eastAsia"/>
        </w:rPr>
        <w:t xml:space="preserve">공격적으로 </w:t>
      </w:r>
      <w:r w:rsidR="00237E81" w:rsidRPr="00EC5983">
        <w:rPr>
          <w:rFonts w:eastAsiaTheme="minorHAnsi" w:cs="함초롬바탕" w:hint="eastAsia"/>
        </w:rPr>
        <w:t>제어한</w:t>
      </w:r>
      <w:r w:rsidRPr="00EC5983">
        <w:rPr>
          <w:rFonts w:eastAsiaTheme="minorHAnsi" w:cs="함초롬바탕" w:hint="eastAsia"/>
        </w:rPr>
        <w:t>다.</w:t>
      </w:r>
      <w:r w:rsidR="00237E81" w:rsidRPr="00EC5983">
        <w:rPr>
          <w:rFonts w:eastAsiaTheme="minorHAnsi" w:cs="함초롬바탕"/>
        </w:rPr>
        <w:t xml:space="preserve"> PB</w:t>
      </w:r>
      <w:r w:rsidR="00237E81" w:rsidRPr="00EC5983">
        <w:rPr>
          <w:rFonts w:eastAsiaTheme="minorHAnsi" w:cs="함초롬바탕" w:hint="eastAsia"/>
        </w:rPr>
        <w:t>(</w:t>
      </w:r>
      <w:r w:rsidR="00237E81" w:rsidRPr="00EC5983">
        <w:rPr>
          <w:rFonts w:eastAsiaTheme="minorHAnsi" w:cs="함초롬바탕"/>
        </w:rPr>
        <w:t>proportional band)</w:t>
      </w:r>
      <w:r w:rsidR="00237E81" w:rsidRPr="00EC5983">
        <w:rPr>
          <w:rFonts w:eastAsiaTheme="minorHAnsi" w:cs="함초롬바탕" w:hint="eastAsia"/>
        </w:rPr>
        <w:t xml:space="preserve">는 </w:t>
      </w:r>
      <w:r w:rsidR="00237E81" w:rsidRPr="00EC5983">
        <w:rPr>
          <w:rFonts w:eastAsiaTheme="minorHAnsi" w:cs="함초롬바탕"/>
        </w:rPr>
        <w:t>100/K</w:t>
      </w:r>
      <w:r w:rsidR="00237E81" w:rsidRPr="00EC5983">
        <w:rPr>
          <w:rFonts w:eastAsiaTheme="minorHAnsi" w:cs="함초롬바탕"/>
          <w:vertAlign w:val="subscript"/>
        </w:rPr>
        <w:t>C</w:t>
      </w:r>
      <w:r w:rsidR="00237E81" w:rsidRPr="00EC5983">
        <w:rPr>
          <w:rFonts w:eastAsiaTheme="minorHAnsi" w:cs="함초롬바탕" w:hint="eastAsia"/>
        </w:rPr>
        <w:t>를 의미한다.</w:t>
      </w:r>
    </w:p>
    <w:p w14:paraId="75D43466" w14:textId="77777777" w:rsidR="00237E81" w:rsidRPr="00EC5983" w:rsidRDefault="00237E81" w:rsidP="00BF0E69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  <w:b/>
        </w:rPr>
        <w:t>I</w:t>
      </w:r>
      <w:r w:rsidRPr="00EC5983">
        <w:rPr>
          <w:rFonts w:eastAsiaTheme="minorHAnsi" w:cs="함초롬바탕"/>
          <w:b/>
        </w:rPr>
        <w:t xml:space="preserve"> </w:t>
      </w:r>
      <w:r w:rsidRPr="00EC5983">
        <w:rPr>
          <w:rFonts w:eastAsiaTheme="minorHAnsi" w:cs="함초롬바탕" w:hint="eastAsia"/>
          <w:b/>
        </w:rPr>
        <w:t>제어</w:t>
      </w:r>
      <w:r w:rsidRPr="00EC5983">
        <w:rPr>
          <w:rFonts w:eastAsiaTheme="minorHAnsi" w:cs="함초롬바탕" w:hint="eastAsia"/>
        </w:rPr>
        <w:t>는 적분 제어라고 한다.</w:t>
      </w:r>
      <w:r w:rsidRPr="00EC5983">
        <w:rPr>
          <w:rFonts w:eastAsiaTheme="minorHAnsi" w:cs="함초롬바탕"/>
        </w:rPr>
        <w:t xml:space="preserve"> I </w:t>
      </w:r>
      <w:r w:rsidRPr="00EC5983">
        <w:rPr>
          <w:rFonts w:eastAsiaTheme="minorHAnsi" w:cs="함초롬바탕" w:hint="eastAsia"/>
        </w:rPr>
        <w:t xml:space="preserve">제어는 제어 오차가 </w:t>
      </w:r>
      <w:r w:rsidRPr="00EC5983">
        <w:rPr>
          <w:rFonts w:eastAsiaTheme="minorHAnsi" w:cs="함초롬바탕"/>
        </w:rPr>
        <w:t>0</w:t>
      </w:r>
      <w:r w:rsidRPr="00EC5983">
        <w:rPr>
          <w:rFonts w:eastAsiaTheme="minorHAnsi" w:cs="함초롬바탕" w:hint="eastAsia"/>
        </w:rPr>
        <w:t>이 될 때까지 계속해서 제어오차를 누적하며 제어동작을 지속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이로 인해 </w:t>
      </w:r>
      <w:r w:rsidRPr="00EC5983">
        <w:rPr>
          <w:rFonts w:eastAsiaTheme="minorHAnsi" w:cs="함초롬바탕"/>
        </w:rPr>
        <w:t xml:space="preserve">P </w:t>
      </w:r>
      <w:r w:rsidRPr="00EC5983">
        <w:rPr>
          <w:rFonts w:eastAsiaTheme="minorHAnsi" w:cs="함초롬바탕" w:hint="eastAsia"/>
        </w:rPr>
        <w:t>제어의 단점인 잔류 오차를 해결할 수 있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하지만 어느 정도의 제어 오차가 누적이 된 후 큰 제어 동작을 수행하기 때문에 제어 동작이 느리다는 단점이 있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I제어는 식 </w:t>
      </w:r>
      <w:r w:rsidRPr="00EC5983">
        <w:rPr>
          <w:rFonts w:eastAsiaTheme="minorHAnsi" w:cs="함초롬바탕"/>
        </w:rPr>
        <w:t>(2)</w:t>
      </w:r>
      <w:r w:rsidRPr="00EC5983">
        <w:rPr>
          <w:rFonts w:eastAsiaTheme="minorHAnsi" w:cs="함초롬바탕" w:hint="eastAsia"/>
        </w:rPr>
        <w:t>를 통해 나타낼 수 있다.</w:t>
      </w:r>
    </w:p>
    <w:p w14:paraId="68EB28AF" w14:textId="77777777" w:rsidR="00237E81" w:rsidRPr="00EC5983" w:rsidRDefault="00237E81" w:rsidP="00237E81">
      <w:pPr>
        <w:jc w:val="center"/>
        <w:rPr>
          <w:rFonts w:eastAsiaTheme="minorHAnsi" w:cs="함초롬바탕"/>
        </w:rPr>
      </w:pPr>
      <m:oMath>
        <m:r>
          <m:rPr>
            <m:sty m:val="p"/>
          </m:rPr>
          <w:rPr>
            <w:rStyle w:val="a9"/>
            <w:rFonts w:ascii="Cambria Math" w:eastAsiaTheme="minorHAnsi" w:hAnsi="Cambria Math"/>
            <w:color w:val="auto"/>
          </w:rPr>
          <m:t>u</m:t>
        </m:r>
        <m:d>
          <m:d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dPr>
          <m:e>
            <m:r>
              <m:rPr>
                <m:sty m:val="p"/>
              </m:rP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9"/>
            <w:rFonts w:ascii="Cambria Math" w:eastAsiaTheme="minorHAnsi" w:hAnsi="Cambria Math"/>
            <w:color w:val="auto"/>
          </w:rPr>
          <m:t>=</m:t>
        </m:r>
        <m:sSub>
          <m:sSub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eastAsiaTheme="minorHAnsi" w:hAnsi="Cambria Math"/>
            <w:color w:val="auto"/>
          </w:rPr>
          <m:t>+</m:t>
        </m:r>
        <m:f>
          <m:f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fPr>
          <m:num>
            <m:r>
              <w:rPr>
                <w:rStyle w:val="a9"/>
                <w:rFonts w:ascii="Cambria Math" w:eastAsiaTheme="minorHAnsi" w:hAnsi="Cambria Math"/>
                <w:color w:val="auto"/>
              </w:rPr>
              <m:t>1</m:t>
            </m:r>
          </m:num>
          <m:den>
            <m:sSub>
              <m:sSubPr>
                <m:ctrlPr>
                  <w:rPr>
                    <w:rStyle w:val="a9"/>
                    <w:rFonts w:ascii="Cambria Math" w:eastAsiaTheme="minorHAnsi" w:hAnsi="Cambria Math"/>
                    <w:i/>
                    <w:color w:val="auto"/>
                  </w:rPr>
                </m:ctrlPr>
              </m:sSubPr>
              <m:e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K</m:t>
                </m:r>
              </m:e>
              <m:sub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I</m:t>
                </m:r>
              </m:sub>
            </m:sSub>
          </m:den>
        </m:f>
        <m:nary>
          <m:naryPr>
            <m:limLoc m:val="subSup"/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naryPr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0</m:t>
            </m:r>
          </m:sub>
          <m:sup>
            <m: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sup>
          <m:e>
            <m:d>
              <m:dPr>
                <m:ctrlPr>
                  <w:rPr>
                    <w:rStyle w:val="a9"/>
                    <w:rFonts w:ascii="Cambria Math" w:eastAsiaTheme="minorHAnsi" w:hAnsi="Cambria Math"/>
                    <w:i/>
                    <w:color w:val="auto"/>
                  </w:rPr>
                </m:ctrlPr>
              </m:dPr>
              <m:e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r</m:t>
                </m:r>
                <m:d>
                  <m:dPr>
                    <m:ctrlPr>
                      <w:rPr>
                        <w:rStyle w:val="a9"/>
                        <w:rFonts w:ascii="Cambria Math" w:eastAsiaTheme="minorHAnsi" w:hAnsi="Cambria Math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Style w:val="a9"/>
                        <w:rFonts w:ascii="Cambria Math" w:eastAsiaTheme="minorHAnsi" w:hAnsi="Cambria Math"/>
                        <w:color w:val="auto"/>
                      </w:rPr>
                      <m:t>r</m:t>
                    </m:r>
                  </m:e>
                </m:d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-t</m:t>
                </m:r>
                <m:d>
                  <m:dPr>
                    <m:ctrlPr>
                      <w:rPr>
                        <w:rStyle w:val="a9"/>
                        <w:rFonts w:ascii="Cambria Math" w:eastAsiaTheme="minorHAnsi" w:hAnsi="Cambria Math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Style w:val="a9"/>
                        <w:rFonts w:ascii="Cambria Math" w:eastAsiaTheme="minorHAnsi" w:hAnsi="Cambria Math"/>
                        <w:color w:val="auto"/>
                      </w:rPr>
                      <m:t>r</m:t>
                    </m:r>
                  </m:e>
                </m:d>
              </m:e>
            </m:d>
            <m:r>
              <w:rPr>
                <w:rStyle w:val="a9"/>
                <w:rFonts w:ascii="Cambria Math" w:eastAsiaTheme="minorHAnsi" w:hAnsi="Cambria Math"/>
                <w:color w:val="auto"/>
              </w:rPr>
              <m:t>dr=</m:t>
            </m:r>
            <m:sSub>
              <m:sSubPr>
                <m:ctrlPr>
                  <w:rPr>
                    <w:rStyle w:val="a9"/>
                    <w:rFonts w:ascii="Cambria Math" w:eastAsiaTheme="minorHAnsi" w:hAnsi="Cambria Math"/>
                    <w:i/>
                    <w:color w:val="auto"/>
                  </w:rPr>
                </m:ctrlPr>
              </m:sSubPr>
              <m:e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u</m:t>
                </m:r>
              </m:e>
              <m:sub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bias</m:t>
                </m:r>
              </m:sub>
            </m:sSub>
            <m:r>
              <w:rPr>
                <w:rStyle w:val="a9"/>
                <w:rFonts w:ascii="Cambria Math" w:eastAsiaTheme="minorHAnsi" w:hAnsi="Cambria Math"/>
                <w:color w:val="auto"/>
              </w:rPr>
              <m:t>+</m:t>
            </m:r>
            <m:f>
              <m:fPr>
                <m:ctrlPr>
                  <w:rPr>
                    <w:rStyle w:val="a9"/>
                    <w:rFonts w:ascii="Cambria Math" w:eastAsiaTheme="minorHAnsi" w:hAnsi="Cambria Math"/>
                    <w:i/>
                    <w:color w:val="auto"/>
                  </w:rPr>
                </m:ctrlPr>
              </m:fPr>
              <m:num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1</m:t>
                </m:r>
              </m:num>
              <m:den>
                <m:sSub>
                  <m:sSubPr>
                    <m:ctrlPr>
                      <w:rPr>
                        <w:rStyle w:val="a9"/>
                        <w:rFonts w:ascii="Cambria Math" w:eastAsiaTheme="minorHAnsi" w:hAnsi="Cambria Math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Style w:val="a9"/>
                        <w:rFonts w:ascii="Cambria Math" w:eastAsiaTheme="minorHAnsi" w:hAnsi="Cambria Math"/>
                        <w:color w:val="auto"/>
                      </w:rPr>
                      <m:t>K</m:t>
                    </m:r>
                  </m:e>
                  <m:sub>
                    <m:r>
                      <w:rPr>
                        <w:rStyle w:val="a9"/>
                        <w:rFonts w:ascii="Cambria Math" w:eastAsiaTheme="minorHAnsi" w:hAnsi="Cambria Math"/>
                        <w:color w:val="auto"/>
                      </w:rPr>
                      <m:t>I</m:t>
                    </m:r>
                  </m:sub>
                </m:sSub>
              </m:den>
            </m:f>
            <m:nary>
              <m:naryPr>
                <m:limLoc m:val="subSup"/>
                <m:ctrlPr>
                  <w:rPr>
                    <w:rStyle w:val="a9"/>
                    <w:rFonts w:ascii="Cambria Math" w:eastAsiaTheme="minorHAnsi" w:hAnsi="Cambria Math"/>
                    <w:i/>
                    <w:color w:val="auto"/>
                  </w:rPr>
                </m:ctrlPr>
              </m:naryPr>
              <m:sub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0</m:t>
                </m:r>
              </m:sub>
              <m:sup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t</m:t>
                </m:r>
              </m:sup>
              <m:e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e</m:t>
                </m:r>
                <m:d>
                  <m:dPr>
                    <m:ctrlPr>
                      <w:rPr>
                        <w:rStyle w:val="a9"/>
                        <w:rFonts w:ascii="Cambria Math" w:eastAsiaTheme="minorHAnsi" w:hAnsi="Cambria Math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Style w:val="a9"/>
                        <w:rFonts w:ascii="Cambria Math" w:eastAsiaTheme="minorHAnsi" w:hAnsi="Cambria Math"/>
                        <w:color w:val="auto"/>
                      </w:rPr>
                      <m:t>r</m:t>
                    </m:r>
                  </m:e>
                </m:d>
                <m:r>
                  <w:rPr>
                    <w:rStyle w:val="a9"/>
                    <w:rFonts w:ascii="Cambria Math" w:eastAsiaTheme="minorHAnsi" w:hAnsi="Cambria Math"/>
                    <w:color w:val="auto"/>
                  </w:rPr>
                  <m:t>dr</m:t>
                </m:r>
              </m:e>
            </m:nary>
          </m:e>
        </m:nary>
      </m:oMath>
      <w:r w:rsidRPr="00EC5983">
        <w:rPr>
          <w:rStyle w:val="a9"/>
          <w:rFonts w:eastAsiaTheme="minorHAnsi" w:cs="함초롬바탕"/>
          <w:color w:val="auto"/>
        </w:rPr>
        <w:tab/>
      </w:r>
      <w:r w:rsidRPr="00EC5983">
        <w:rPr>
          <w:rStyle w:val="a9"/>
          <w:rFonts w:eastAsiaTheme="minorHAnsi" w:cs="함초롬바탕" w:hint="eastAsia"/>
          <w:color w:val="auto"/>
        </w:rPr>
        <w:t xml:space="preserve">식 </w:t>
      </w:r>
      <w:r w:rsidRPr="00EC5983">
        <w:rPr>
          <w:rStyle w:val="a9"/>
          <w:rFonts w:eastAsiaTheme="minorHAnsi" w:cs="함초롬바탕"/>
          <w:color w:val="auto"/>
        </w:rPr>
        <w:t>(2)</w:t>
      </w:r>
    </w:p>
    <w:p w14:paraId="2084B6B0" w14:textId="77777777" w:rsidR="00237E81" w:rsidRPr="00EC5983" w:rsidRDefault="00237E81" w:rsidP="00BF0E69">
      <w:pPr>
        <w:rPr>
          <w:rFonts w:eastAsiaTheme="minorHAnsi" w:cs="함초롬바탕"/>
        </w:rPr>
      </w:pPr>
      <w:r w:rsidRPr="00EC5983">
        <w:rPr>
          <w:rFonts w:eastAsiaTheme="minorHAnsi" w:cs="함초롬바탕"/>
          <w:b/>
        </w:rPr>
        <w:t>K</w:t>
      </w:r>
      <w:r w:rsidRPr="00EC5983">
        <w:rPr>
          <w:rFonts w:eastAsiaTheme="minorHAnsi" w:cs="함초롬바탕" w:hint="eastAsia"/>
          <w:b/>
          <w:vertAlign w:val="subscript"/>
        </w:rPr>
        <w:t>I</w:t>
      </w:r>
      <w:r w:rsidRPr="00EC5983">
        <w:rPr>
          <w:rFonts w:eastAsiaTheme="minorHAnsi" w:cs="함초롬바탕" w:hint="eastAsia"/>
        </w:rPr>
        <w:t>는 적분 시간(</w:t>
      </w:r>
      <w:r w:rsidRPr="00EC5983">
        <w:rPr>
          <w:rFonts w:eastAsiaTheme="minorHAnsi" w:cs="함초롬바탕"/>
        </w:rPr>
        <w:t xml:space="preserve">integral time) </w:t>
      </w:r>
      <w:r w:rsidRPr="00EC5983">
        <w:rPr>
          <w:rFonts w:eastAsiaTheme="minorHAnsi" w:cs="함초롬바탕" w:hint="eastAsia"/>
        </w:rPr>
        <w:t>또는 리셋 시간(</w:t>
      </w:r>
      <w:r w:rsidRPr="00EC5983">
        <w:rPr>
          <w:rFonts w:eastAsiaTheme="minorHAnsi" w:cs="함초롬바탕"/>
        </w:rPr>
        <w:t>reset time)</w:t>
      </w:r>
      <w:r w:rsidRPr="00EC5983">
        <w:rPr>
          <w:rFonts w:eastAsiaTheme="minorHAnsi" w:cs="함초롬바탕" w:hint="eastAsia"/>
        </w:rPr>
        <w:t>이라고 하며,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단위는 </w:t>
      </w:r>
      <w:r w:rsidR="00C307B1" w:rsidRPr="00EC5983">
        <w:rPr>
          <w:rFonts w:eastAsiaTheme="minorHAnsi" w:cs="함초롬바탕"/>
        </w:rPr>
        <w:t>‘</w:t>
      </w:r>
      <w:r w:rsidRPr="00EC5983">
        <w:rPr>
          <w:rFonts w:eastAsiaTheme="minorHAnsi" w:cs="함초롬바탕" w:hint="eastAsia"/>
        </w:rPr>
        <w:t>분</w:t>
      </w:r>
      <w:r w:rsidR="00C307B1" w:rsidRPr="00EC5983">
        <w:rPr>
          <w:rFonts w:eastAsiaTheme="minorHAnsi" w:cs="함초롬바탕"/>
        </w:rPr>
        <w:t>’</w:t>
      </w:r>
      <w:r w:rsidRPr="00EC5983">
        <w:rPr>
          <w:rFonts w:eastAsiaTheme="minorHAnsi" w:cs="함초롬바탕" w:hint="eastAsia"/>
        </w:rPr>
        <w:t>이다.</w:t>
      </w:r>
      <w:r w:rsidR="00C307B1" w:rsidRPr="00EC5983">
        <w:rPr>
          <w:rFonts w:eastAsiaTheme="minorHAnsi" w:cs="함초롬바탕"/>
        </w:rPr>
        <w:t xml:space="preserve"> K</w:t>
      </w:r>
      <w:r w:rsidR="00C307B1" w:rsidRPr="00EC5983">
        <w:rPr>
          <w:rFonts w:eastAsiaTheme="minorHAnsi" w:cs="함초롬바탕" w:hint="eastAsia"/>
          <w:vertAlign w:val="subscript"/>
        </w:rPr>
        <w:t>I</w:t>
      </w:r>
      <w:r w:rsidR="00C307B1" w:rsidRPr="00EC5983">
        <w:rPr>
          <w:rFonts w:eastAsiaTheme="minorHAnsi" w:cs="함초롬바탕" w:hint="eastAsia"/>
        </w:rPr>
        <w:t xml:space="preserve">는 </w:t>
      </w:r>
      <w:r w:rsidR="00C307B1" w:rsidRPr="00EC5983">
        <w:rPr>
          <w:rFonts w:eastAsiaTheme="minorHAnsi" w:cs="함초롬바탕"/>
        </w:rPr>
        <w:t xml:space="preserve">I </w:t>
      </w:r>
      <w:r w:rsidR="00C307B1" w:rsidRPr="00EC5983">
        <w:rPr>
          <w:rFonts w:eastAsiaTheme="minorHAnsi" w:cs="함초롬바탕" w:hint="eastAsia"/>
        </w:rPr>
        <w:t>제어의 조율 인자로,</w:t>
      </w:r>
      <w:r w:rsidR="00C307B1" w:rsidRPr="00EC5983">
        <w:rPr>
          <w:rFonts w:eastAsiaTheme="minorHAnsi" w:cs="함초롬바탕"/>
        </w:rPr>
        <w:t xml:space="preserve"> </w:t>
      </w:r>
      <w:r w:rsidR="00C307B1" w:rsidRPr="00EC5983">
        <w:rPr>
          <w:rFonts w:eastAsiaTheme="minorHAnsi" w:cs="함초롬바탕" w:hint="eastAsia"/>
        </w:rPr>
        <w:t xml:space="preserve">제어오차가 일정하게 지속되는 경우 적분 동작이 매 </w:t>
      </w:r>
      <w:r w:rsidR="00C307B1" w:rsidRPr="00EC5983">
        <w:rPr>
          <w:rFonts w:eastAsiaTheme="minorHAnsi" w:cs="함초롬바탕"/>
        </w:rPr>
        <w:t>K</w:t>
      </w:r>
      <w:r w:rsidR="00C307B1" w:rsidRPr="00EC5983">
        <w:rPr>
          <w:rFonts w:eastAsiaTheme="minorHAnsi" w:cs="함초롬바탕" w:hint="eastAsia"/>
          <w:vertAlign w:val="subscript"/>
        </w:rPr>
        <w:t>I</w:t>
      </w:r>
      <w:r w:rsidR="00C307B1" w:rsidRPr="00EC5983">
        <w:rPr>
          <w:rFonts w:eastAsiaTheme="minorHAnsi" w:cs="함초롬바탕" w:hint="eastAsia"/>
        </w:rPr>
        <w:t>마다 비례제어동작에 해당하는 제어동작을 누증시키는 것을 의미한다.</w:t>
      </w:r>
      <w:r w:rsidR="00C307B1" w:rsidRPr="00EC5983">
        <w:rPr>
          <w:rFonts w:eastAsiaTheme="minorHAnsi" w:cs="함초롬바탕"/>
        </w:rPr>
        <w:t xml:space="preserve"> </w:t>
      </w:r>
      <w:r w:rsidR="00C307B1" w:rsidRPr="00EC5983">
        <w:rPr>
          <w:rFonts w:eastAsiaTheme="minorHAnsi" w:cs="함초롬바탕" w:hint="eastAsia"/>
        </w:rPr>
        <w:t>다시 말해</w:t>
      </w:r>
      <w:r w:rsidR="00C307B1" w:rsidRPr="00EC5983">
        <w:rPr>
          <w:rFonts w:eastAsiaTheme="minorHAnsi" w:cs="함초롬바탕"/>
        </w:rPr>
        <w:t>, K</w:t>
      </w:r>
      <w:r w:rsidR="00C307B1" w:rsidRPr="00EC5983">
        <w:rPr>
          <w:rFonts w:eastAsiaTheme="minorHAnsi" w:cs="함초롬바탕" w:hint="eastAsia"/>
          <w:vertAlign w:val="subscript"/>
        </w:rPr>
        <w:t>I</w:t>
      </w:r>
      <w:r w:rsidR="00C307B1" w:rsidRPr="00EC5983">
        <w:rPr>
          <w:rFonts w:eastAsiaTheme="minorHAnsi" w:cs="함초롬바탕" w:hint="eastAsia"/>
        </w:rPr>
        <w:t xml:space="preserve">가 짧을수록 </w:t>
      </w:r>
      <w:r w:rsidR="00C307B1" w:rsidRPr="00EC5983">
        <w:rPr>
          <w:rFonts w:eastAsiaTheme="minorHAnsi" w:cs="함초롬바탕"/>
        </w:rPr>
        <w:t xml:space="preserve">I </w:t>
      </w:r>
      <w:r w:rsidR="00C307B1" w:rsidRPr="00EC5983">
        <w:rPr>
          <w:rFonts w:eastAsiaTheme="minorHAnsi" w:cs="함초롬바탕" w:hint="eastAsia"/>
        </w:rPr>
        <w:t xml:space="preserve">제어는 더 자주 제어동작을 </w:t>
      </w:r>
      <w:proofErr w:type="spellStart"/>
      <w:r w:rsidR="00C307B1" w:rsidRPr="00EC5983">
        <w:rPr>
          <w:rFonts w:eastAsiaTheme="minorHAnsi" w:cs="함초롬바탕" w:hint="eastAsia"/>
        </w:rPr>
        <w:t>누증하여</w:t>
      </w:r>
      <w:proofErr w:type="spellEnd"/>
      <w:r w:rsidR="00C307B1" w:rsidRPr="00EC5983">
        <w:rPr>
          <w:rFonts w:eastAsiaTheme="minorHAnsi" w:cs="함초롬바탕" w:hint="eastAsia"/>
        </w:rPr>
        <w:t xml:space="preserve"> 제어 오차가 더 빨리 쌓이므로 더 큰 제어동작을 한다.</w:t>
      </w:r>
      <w:r w:rsidR="00C307B1" w:rsidRPr="00EC5983">
        <w:rPr>
          <w:rFonts w:eastAsiaTheme="minorHAnsi" w:cs="함초롬바탕"/>
        </w:rPr>
        <w:t xml:space="preserve"> </w:t>
      </w:r>
      <w:r w:rsidR="00C307B1" w:rsidRPr="00EC5983">
        <w:rPr>
          <w:rFonts w:eastAsiaTheme="minorHAnsi" w:cs="함초롬바탕" w:hint="eastAsia"/>
        </w:rPr>
        <w:t xml:space="preserve">부가적으로 </w:t>
      </w:r>
      <w:r w:rsidR="00C307B1" w:rsidRPr="00EC5983">
        <w:rPr>
          <w:rFonts w:eastAsiaTheme="minorHAnsi" w:cs="함초롬바탕"/>
        </w:rPr>
        <w:t>K</w:t>
      </w:r>
      <w:r w:rsidR="00C307B1" w:rsidRPr="00EC5983">
        <w:rPr>
          <w:rFonts w:eastAsiaTheme="minorHAnsi" w:cs="함초롬바탕" w:hint="eastAsia"/>
          <w:vertAlign w:val="subscript"/>
        </w:rPr>
        <w:t>I</w:t>
      </w:r>
      <w:r w:rsidR="00C307B1" w:rsidRPr="00EC5983">
        <w:rPr>
          <w:rFonts w:eastAsiaTheme="minorHAnsi" w:cs="함초롬바탕" w:hint="eastAsia"/>
        </w:rPr>
        <w:t xml:space="preserve">의 역수를 리셋 속도 </w:t>
      </w:r>
      <w:r w:rsidR="00C307B1" w:rsidRPr="00EC5983">
        <w:rPr>
          <w:rFonts w:eastAsiaTheme="minorHAnsi" w:cs="함초롬바탕"/>
        </w:rPr>
        <w:t>(reset rate; R</w:t>
      </w:r>
      <w:r w:rsidR="00C307B1" w:rsidRPr="00EC5983">
        <w:rPr>
          <w:rFonts w:eastAsiaTheme="minorHAnsi" w:cs="함초롬바탕"/>
          <w:vertAlign w:val="subscript"/>
        </w:rPr>
        <w:t>i</w:t>
      </w:r>
      <w:r w:rsidR="00C307B1" w:rsidRPr="00EC5983">
        <w:rPr>
          <w:rFonts w:eastAsiaTheme="minorHAnsi" w:cs="함초롬바탕"/>
        </w:rPr>
        <w:t>)</w:t>
      </w:r>
      <w:r w:rsidR="00C307B1" w:rsidRPr="00EC5983">
        <w:rPr>
          <w:rFonts w:eastAsiaTheme="minorHAnsi" w:cs="함초롬바탕" w:hint="eastAsia"/>
        </w:rPr>
        <w:t>라고 한다.</w:t>
      </w:r>
    </w:p>
    <w:p w14:paraId="1E61541B" w14:textId="77777777" w:rsidR="00276971" w:rsidRPr="00EC5983" w:rsidRDefault="00C307B1" w:rsidP="00BF0E69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마지막으로</w:t>
      </w:r>
      <w:r w:rsidRPr="00EC5983">
        <w:rPr>
          <w:rFonts w:eastAsiaTheme="minorHAnsi" w:cs="함초롬바탕"/>
        </w:rPr>
        <w:t xml:space="preserve">, </w:t>
      </w:r>
      <w:r w:rsidRPr="00EC5983">
        <w:rPr>
          <w:rFonts w:eastAsiaTheme="minorHAnsi" w:cs="함초롬바탕" w:hint="eastAsia"/>
        </w:rPr>
        <w:t xml:space="preserve">미분 제어를 하는 </w:t>
      </w:r>
      <w:r w:rsidRPr="00EC5983">
        <w:rPr>
          <w:rFonts w:eastAsiaTheme="minorHAnsi" w:cs="함초롬바탕"/>
          <w:b/>
        </w:rPr>
        <w:t xml:space="preserve">D </w:t>
      </w:r>
      <w:r w:rsidRPr="00EC5983">
        <w:rPr>
          <w:rFonts w:eastAsiaTheme="minorHAnsi" w:cs="함초롬바탕" w:hint="eastAsia"/>
          <w:b/>
        </w:rPr>
        <w:t>제어</w:t>
      </w:r>
      <w:r w:rsidRPr="00EC5983">
        <w:rPr>
          <w:rFonts w:eastAsiaTheme="minorHAnsi" w:cs="함초롬바탕" w:hint="eastAsia"/>
        </w:rPr>
        <w:t>는 제어오차의 기울기에 비례하여 제어동작을 취한다.</w:t>
      </w:r>
      <w:r w:rsidR="00276971" w:rsidRPr="00EC5983">
        <w:rPr>
          <w:rFonts w:eastAsiaTheme="minorHAnsi" w:cs="함초롬바탕"/>
        </w:rPr>
        <w:t xml:space="preserve"> D </w:t>
      </w:r>
      <w:r w:rsidR="00276971" w:rsidRPr="00EC5983">
        <w:rPr>
          <w:rFonts w:eastAsiaTheme="minorHAnsi" w:cs="함초롬바탕" w:hint="eastAsia"/>
        </w:rPr>
        <w:t xml:space="preserve">제어는 동작은 빠르나 </w:t>
      </w:r>
      <w:r w:rsidRPr="00EC5983">
        <w:rPr>
          <w:rFonts w:eastAsiaTheme="minorHAnsi" w:cs="함초롬바탕" w:hint="eastAsia"/>
        </w:rPr>
        <w:t>P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제어</w:t>
      </w:r>
      <w:r w:rsidR="00276971" w:rsidRPr="00EC5983">
        <w:rPr>
          <w:rFonts w:eastAsiaTheme="minorHAnsi" w:cs="함초롬바탕" w:hint="eastAsia"/>
        </w:rPr>
        <w:t>와 같이 잔류오차가 발생한다.</w:t>
      </w:r>
      <w:r w:rsidR="00276971" w:rsidRPr="00EC5983">
        <w:rPr>
          <w:rFonts w:eastAsiaTheme="minorHAnsi" w:cs="함초롬바탕"/>
        </w:rPr>
        <w:t xml:space="preserve"> </w:t>
      </w:r>
      <w:r w:rsidR="00276971" w:rsidRPr="00EC5983">
        <w:rPr>
          <w:rFonts w:eastAsiaTheme="minorHAnsi" w:cs="함초롬바탕" w:hint="eastAsia"/>
        </w:rPr>
        <w:t xml:space="preserve">또한 </w:t>
      </w:r>
      <w:r w:rsidR="00276971" w:rsidRPr="00EC5983">
        <w:rPr>
          <w:rFonts w:eastAsiaTheme="minorHAnsi" w:cs="함초롬바탕"/>
        </w:rPr>
        <w:t xml:space="preserve">D </w:t>
      </w:r>
      <w:r w:rsidR="00276971" w:rsidRPr="00EC5983">
        <w:rPr>
          <w:rFonts w:eastAsiaTheme="minorHAnsi" w:cs="함초롬바탕" w:hint="eastAsia"/>
        </w:rPr>
        <w:t xml:space="preserve">제어는 측정된 제어오차들을 </w:t>
      </w:r>
      <w:r w:rsidR="00276971" w:rsidRPr="00EC5983">
        <w:rPr>
          <w:rFonts w:eastAsiaTheme="minorHAnsi" w:cs="함초롬바탕" w:hint="eastAsia"/>
        </w:rPr>
        <w:lastRenderedPageBreak/>
        <w:t xml:space="preserve">통해 일정 시간 앞의 제어오차를 예측해 제어동작을 출력하므로 </w:t>
      </w:r>
      <w:proofErr w:type="spellStart"/>
      <w:r w:rsidR="00276971" w:rsidRPr="00EC5983">
        <w:rPr>
          <w:rFonts w:eastAsiaTheme="minorHAnsi" w:cs="함초롬바탕" w:hint="eastAsia"/>
        </w:rPr>
        <w:t>외란</w:t>
      </w:r>
      <w:proofErr w:type="spellEnd"/>
      <w:r w:rsidR="00276971" w:rsidRPr="00EC5983">
        <w:rPr>
          <w:rFonts w:eastAsiaTheme="minorHAnsi" w:cs="함초롬바탕" w:hint="eastAsia"/>
        </w:rPr>
        <w:t xml:space="preserve"> 등에 의한 노이즈에 민감하다.</w:t>
      </w:r>
      <w:r w:rsidR="00276971" w:rsidRPr="00EC5983">
        <w:rPr>
          <w:rFonts w:eastAsiaTheme="minorHAnsi" w:cs="함초롬바탕"/>
        </w:rPr>
        <w:t xml:space="preserve"> </w:t>
      </w:r>
    </w:p>
    <w:p w14:paraId="16E4654E" w14:textId="77777777" w:rsidR="00276971" w:rsidRPr="00EC5983" w:rsidRDefault="00276971" w:rsidP="00276971">
      <w:pPr>
        <w:jc w:val="center"/>
        <w:rPr>
          <w:rFonts w:eastAsiaTheme="minorHAnsi" w:cs="함초롬바탕"/>
        </w:rPr>
      </w:pPr>
      <m:oMath>
        <m:r>
          <m:rPr>
            <m:sty m:val="p"/>
          </m:rPr>
          <w:rPr>
            <w:rStyle w:val="a9"/>
            <w:rFonts w:ascii="Cambria Math" w:eastAsiaTheme="minorHAnsi" w:hAnsi="Cambria Math"/>
            <w:color w:val="auto"/>
          </w:rPr>
          <m:t>u</m:t>
        </m:r>
        <m:d>
          <m:d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dPr>
          <m:e>
            <m:r>
              <m:rPr>
                <m:sty m:val="p"/>
              </m:rP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9"/>
            <w:rFonts w:ascii="Cambria Math" w:eastAsiaTheme="minorHAnsi" w:hAnsi="Cambria Math"/>
            <w:color w:val="auto"/>
          </w:rPr>
          <m:t>=</m:t>
        </m:r>
        <m:sSub>
          <m:sSubPr>
            <m:ctrlPr>
              <w:rPr>
                <w:rStyle w:val="a9"/>
                <w:rFonts w:ascii="Cambria Math" w:eastAsiaTheme="minorHAnsi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eastAsiaTheme="minorHAnsi" w:hAnsi="Cambria Math"/>
            <w:color w:val="auto"/>
          </w:rPr>
          <m:t>+</m:t>
        </m:r>
        <m:sSub>
          <m:sSub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K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C</m:t>
            </m:r>
          </m:sub>
        </m:sSub>
        <m:r>
          <w:rPr>
            <w:rStyle w:val="a9"/>
            <w:rFonts w:ascii="Cambria Math" w:eastAsiaTheme="minorHAnsi" w:hAnsi="Cambria Math"/>
            <w:color w:val="auto"/>
          </w:rPr>
          <m:t>[e</m:t>
        </m:r>
        <m:d>
          <m:d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d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e>
        </m:d>
        <m:r>
          <w:rPr>
            <w:rStyle w:val="a9"/>
            <w:rFonts w:ascii="Cambria Math" w:eastAsiaTheme="minorHAnsi" w:hAnsi="Cambria Math"/>
            <w:color w:val="auto"/>
          </w:rPr>
          <m:t>+</m:t>
        </m:r>
        <m:sSub>
          <m:sSub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sSub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K</m:t>
            </m:r>
          </m:e>
          <m:sub>
            <m:r>
              <w:rPr>
                <w:rStyle w:val="a9"/>
                <w:rFonts w:ascii="Cambria Math" w:eastAsiaTheme="minorHAnsi" w:hAnsi="Cambria Math"/>
                <w:color w:val="auto"/>
              </w:rPr>
              <m:t>D</m:t>
            </m:r>
          </m:sub>
        </m:sSub>
        <m:f>
          <m:f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fPr>
          <m:num>
            <m:r>
              <w:rPr>
                <w:rStyle w:val="a9"/>
                <w:rFonts w:ascii="Cambria Math" w:eastAsiaTheme="minorHAnsi" w:hAnsi="Cambria Math"/>
                <w:color w:val="auto"/>
              </w:rPr>
              <m:t>d</m:t>
            </m:r>
          </m:num>
          <m:den>
            <m:r>
              <w:rPr>
                <w:rStyle w:val="a9"/>
                <w:rFonts w:ascii="Cambria Math" w:eastAsiaTheme="minorHAnsi" w:hAnsi="Cambria Math"/>
                <w:color w:val="auto"/>
              </w:rPr>
              <m:t>dt</m:t>
            </m:r>
          </m:den>
        </m:f>
        <m:r>
          <w:rPr>
            <w:rStyle w:val="a9"/>
            <w:rFonts w:ascii="Cambria Math" w:eastAsiaTheme="minorHAnsi" w:hAnsi="Cambria Math"/>
            <w:color w:val="auto"/>
          </w:rPr>
          <m:t>e</m:t>
        </m:r>
        <m:d>
          <m:dPr>
            <m:ctrlPr>
              <w:rPr>
                <w:rStyle w:val="a9"/>
                <w:rFonts w:ascii="Cambria Math" w:eastAsiaTheme="minorHAnsi" w:hAnsi="Cambria Math"/>
                <w:i/>
                <w:color w:val="auto"/>
              </w:rPr>
            </m:ctrlPr>
          </m:dPr>
          <m:e>
            <m:r>
              <w:rPr>
                <w:rStyle w:val="a9"/>
                <w:rFonts w:ascii="Cambria Math" w:eastAsiaTheme="minorHAnsi" w:hAnsi="Cambria Math"/>
                <w:color w:val="auto"/>
              </w:rPr>
              <m:t>t</m:t>
            </m:r>
          </m:e>
        </m:d>
        <m:r>
          <w:rPr>
            <w:rStyle w:val="a9"/>
            <w:rFonts w:ascii="Cambria Math" w:eastAsiaTheme="minorHAnsi" w:hAnsi="Cambria Math"/>
            <w:color w:val="auto"/>
          </w:rPr>
          <m:t>]</m:t>
        </m:r>
      </m:oMath>
      <w:r w:rsidRPr="00EC5983">
        <w:rPr>
          <w:rStyle w:val="a9"/>
          <w:rFonts w:eastAsiaTheme="minorHAnsi" w:cs="함초롬바탕"/>
          <w:color w:val="auto"/>
        </w:rPr>
        <w:tab/>
      </w:r>
      <w:r w:rsidRPr="00EC5983">
        <w:rPr>
          <w:rStyle w:val="a9"/>
          <w:rFonts w:eastAsiaTheme="minorHAnsi" w:cs="함초롬바탕" w:hint="eastAsia"/>
          <w:color w:val="auto"/>
        </w:rPr>
        <w:t xml:space="preserve">식 </w:t>
      </w:r>
      <w:r w:rsidRPr="00EC5983">
        <w:rPr>
          <w:rStyle w:val="a9"/>
          <w:rFonts w:eastAsiaTheme="minorHAnsi" w:cs="함초롬바탕"/>
          <w:color w:val="auto"/>
        </w:rPr>
        <w:t>(3)</w:t>
      </w:r>
    </w:p>
    <w:p w14:paraId="530F1E7A" w14:textId="77777777" w:rsidR="00276971" w:rsidRPr="00EC5983" w:rsidRDefault="00276971" w:rsidP="00BF0E69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D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제어는 </w:t>
      </w:r>
      <w:r w:rsidRPr="00EC5983">
        <w:rPr>
          <w:rFonts w:eastAsiaTheme="minorHAnsi" w:cs="함초롬바탕"/>
        </w:rPr>
        <w:t xml:space="preserve">P </w:t>
      </w:r>
      <w:r w:rsidRPr="00EC5983">
        <w:rPr>
          <w:rFonts w:eastAsiaTheme="minorHAnsi" w:cs="함초롬바탕" w:hint="eastAsia"/>
        </w:rPr>
        <w:t xml:space="preserve">제어나 </w:t>
      </w:r>
      <w:r w:rsidRPr="00EC5983">
        <w:rPr>
          <w:rFonts w:eastAsiaTheme="minorHAnsi" w:cs="함초롬바탕"/>
        </w:rPr>
        <w:t>I</w:t>
      </w:r>
      <w:r w:rsidRPr="00EC5983">
        <w:rPr>
          <w:rFonts w:eastAsiaTheme="minorHAnsi" w:cs="함초롬바탕" w:hint="eastAsia"/>
        </w:rPr>
        <w:t>제어와 달리 단독으로 사용하지 않으므로,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식 </w:t>
      </w:r>
      <w:r w:rsidRPr="00EC5983">
        <w:rPr>
          <w:rFonts w:eastAsiaTheme="minorHAnsi" w:cs="함초롬바탕"/>
        </w:rPr>
        <w:t>(3)</w:t>
      </w:r>
      <w:r w:rsidRPr="00EC5983">
        <w:rPr>
          <w:rFonts w:eastAsiaTheme="minorHAnsi" w:cs="함초롬바탕" w:hint="eastAsia"/>
        </w:rPr>
        <w:t xml:space="preserve">에는 </w:t>
      </w:r>
      <w:r w:rsidRPr="00EC5983">
        <w:rPr>
          <w:rFonts w:eastAsiaTheme="minorHAnsi" w:cs="함초롬바탕"/>
        </w:rPr>
        <w:t xml:space="preserve">PD </w:t>
      </w:r>
      <w:r w:rsidRPr="00EC5983">
        <w:rPr>
          <w:rFonts w:eastAsiaTheme="minorHAnsi" w:cs="함초롬바탕" w:hint="eastAsia"/>
        </w:rPr>
        <w:t xml:space="preserve">제어를 </w:t>
      </w:r>
      <w:proofErr w:type="spellStart"/>
      <w:r w:rsidRPr="00EC5983">
        <w:rPr>
          <w:rFonts w:eastAsiaTheme="minorHAnsi" w:cs="함초롬바탕" w:hint="eastAsia"/>
        </w:rPr>
        <w:t>나타내었다</w:t>
      </w:r>
      <w:proofErr w:type="spellEnd"/>
      <w:r w:rsidRPr="00EC5983">
        <w:rPr>
          <w:rFonts w:eastAsiaTheme="minorHAnsi" w:cs="함초롬바탕" w:hint="eastAsia"/>
        </w:rPr>
        <w:t>. 이때,</w:t>
      </w:r>
      <w:r w:rsidRPr="00EC5983">
        <w:rPr>
          <w:rFonts w:eastAsiaTheme="minorHAnsi" w:cs="함초롬바탕"/>
        </w:rPr>
        <w:t xml:space="preserve"> </w:t>
      </w:r>
      <w:r w:rsidR="00D96668" w:rsidRPr="00EC5983">
        <w:rPr>
          <w:rFonts w:eastAsiaTheme="minorHAnsi" w:cs="함초롬바탕"/>
        </w:rPr>
        <w:t>D</w:t>
      </w:r>
      <w:r w:rsidR="00D96668" w:rsidRPr="00EC5983">
        <w:rPr>
          <w:rFonts w:eastAsiaTheme="minorHAnsi" w:cs="함초롬바탕" w:hint="eastAsia"/>
        </w:rPr>
        <w:t xml:space="preserve">제어의 조율 인자인 </w:t>
      </w:r>
      <w:r w:rsidRPr="00EC5983">
        <w:rPr>
          <w:rFonts w:eastAsiaTheme="minorHAnsi" w:cs="함초롬바탕"/>
          <w:b/>
        </w:rPr>
        <w:t>K</w:t>
      </w:r>
      <w:r w:rsidRPr="00EC5983">
        <w:rPr>
          <w:rFonts w:eastAsiaTheme="minorHAnsi" w:cs="함초롬바탕"/>
          <w:b/>
          <w:vertAlign w:val="subscript"/>
        </w:rPr>
        <w:t>D</w:t>
      </w:r>
      <w:r w:rsidRPr="00EC5983">
        <w:rPr>
          <w:rFonts w:eastAsiaTheme="minorHAnsi" w:cs="함초롬바탕" w:hint="eastAsia"/>
        </w:rPr>
        <w:t>는 미분 시간(</w:t>
      </w:r>
      <w:r w:rsidRPr="00EC5983">
        <w:rPr>
          <w:rFonts w:eastAsiaTheme="minorHAnsi" w:cs="함초롬바탕"/>
        </w:rPr>
        <w:t xml:space="preserve">derivative time) </w:t>
      </w:r>
      <w:r w:rsidRPr="00EC5983">
        <w:rPr>
          <w:rFonts w:eastAsiaTheme="minorHAnsi" w:cs="함초롬바탕" w:hint="eastAsia"/>
        </w:rPr>
        <w:t>또는 선행 시간(</w:t>
      </w:r>
      <w:proofErr w:type="spellStart"/>
      <w:r w:rsidRPr="00EC5983">
        <w:rPr>
          <w:rFonts w:eastAsiaTheme="minorHAnsi" w:cs="함초롬바탕"/>
        </w:rPr>
        <w:t>preact</w:t>
      </w:r>
      <w:proofErr w:type="spellEnd"/>
      <w:r w:rsidRPr="00EC5983">
        <w:rPr>
          <w:rFonts w:eastAsiaTheme="minorHAnsi" w:cs="함초롬바탕"/>
        </w:rPr>
        <w:t xml:space="preserve"> time)</w:t>
      </w:r>
      <w:r w:rsidRPr="00EC5983">
        <w:rPr>
          <w:rFonts w:eastAsiaTheme="minorHAnsi" w:cs="함초롬바탕" w:hint="eastAsia"/>
        </w:rPr>
        <w:t xml:space="preserve">이라고 </w:t>
      </w:r>
      <w:r w:rsidR="00D75E7E" w:rsidRPr="00EC5983">
        <w:rPr>
          <w:rFonts w:eastAsiaTheme="minorHAnsi" w:cs="함초롬바탕" w:hint="eastAsia"/>
        </w:rPr>
        <w:t>하고,</w:t>
      </w:r>
      <w:r w:rsidR="00D75E7E" w:rsidRPr="00EC5983">
        <w:rPr>
          <w:rFonts w:eastAsiaTheme="minorHAnsi" w:cs="함초롬바탕"/>
        </w:rPr>
        <w:t xml:space="preserve"> </w:t>
      </w:r>
      <w:r w:rsidR="00D75E7E" w:rsidRPr="00EC5983">
        <w:rPr>
          <w:rFonts w:eastAsiaTheme="minorHAnsi" w:cs="함초롬바탕" w:hint="eastAsia"/>
        </w:rPr>
        <w:t xml:space="preserve">단위는 </w:t>
      </w:r>
      <w:r w:rsidR="00D75E7E" w:rsidRPr="00EC5983">
        <w:rPr>
          <w:rFonts w:eastAsiaTheme="minorHAnsi" w:cs="함초롬바탕"/>
        </w:rPr>
        <w:t>‘</w:t>
      </w:r>
      <w:r w:rsidR="00D75E7E" w:rsidRPr="00EC5983">
        <w:rPr>
          <w:rFonts w:eastAsiaTheme="minorHAnsi" w:cs="함초롬바탕" w:hint="eastAsia"/>
        </w:rPr>
        <w:t>분</w:t>
      </w:r>
      <w:r w:rsidR="00D75E7E" w:rsidRPr="00EC5983">
        <w:rPr>
          <w:rFonts w:eastAsiaTheme="minorHAnsi" w:cs="함초롬바탕"/>
        </w:rPr>
        <w:t>’</w:t>
      </w:r>
      <w:r w:rsidR="00D75E7E" w:rsidRPr="00EC5983">
        <w:rPr>
          <w:rFonts w:eastAsiaTheme="minorHAnsi" w:cs="함초롬바탕" w:hint="eastAsia"/>
        </w:rPr>
        <w:t>이다</w:t>
      </w:r>
      <w:r w:rsidR="00D96668" w:rsidRPr="00EC5983">
        <w:rPr>
          <w:rFonts w:eastAsiaTheme="minorHAnsi" w:cs="함초롬바탕" w:hint="eastAsia"/>
        </w:rPr>
        <w:t>.</w:t>
      </w:r>
      <w:r w:rsidR="00D96668" w:rsidRPr="00EC5983">
        <w:rPr>
          <w:rFonts w:eastAsiaTheme="minorHAnsi" w:cs="함초롬바탕"/>
        </w:rPr>
        <w:t xml:space="preserve"> </w:t>
      </w:r>
      <w:r w:rsidR="00D96668" w:rsidRPr="00EC5983">
        <w:rPr>
          <w:rFonts w:eastAsiaTheme="minorHAnsi" w:cs="함초롬바탕" w:hint="eastAsia"/>
        </w:rPr>
        <w:t>이것의 물리적인 의미는 제어오차가 일정한 속도로 증가하는 경우</w:t>
      </w:r>
      <w:r w:rsidR="00D96668" w:rsidRPr="00EC5983">
        <w:rPr>
          <w:rFonts w:eastAsiaTheme="minorHAnsi" w:cs="함초롬바탕"/>
        </w:rPr>
        <w:t xml:space="preserve">, </w:t>
      </w:r>
      <w:r w:rsidR="00D96668" w:rsidRPr="00EC5983">
        <w:rPr>
          <w:rFonts w:eastAsiaTheme="minorHAnsi" w:cs="함초롬바탕" w:hint="eastAsia"/>
        </w:rPr>
        <w:t xml:space="preserve">미분동작은 초기에 비례동작보다 </w:t>
      </w:r>
      <w:r w:rsidR="00D96668" w:rsidRPr="00EC5983">
        <w:rPr>
          <w:rFonts w:eastAsiaTheme="minorHAnsi" w:cs="함초롬바탕"/>
        </w:rPr>
        <w:t>K</w:t>
      </w:r>
      <w:r w:rsidR="00D96668" w:rsidRPr="00EC5983">
        <w:rPr>
          <w:rFonts w:eastAsiaTheme="minorHAnsi" w:cs="함초롬바탕"/>
          <w:vertAlign w:val="subscript"/>
        </w:rPr>
        <w:t xml:space="preserve">D </w:t>
      </w:r>
      <w:r w:rsidR="00D96668" w:rsidRPr="00EC5983">
        <w:rPr>
          <w:rFonts w:eastAsiaTheme="minorHAnsi" w:cs="함초롬바탕" w:hint="eastAsia"/>
        </w:rPr>
        <w:t>앞선 제어동작을 출력하는 것이다.</w:t>
      </w:r>
    </w:p>
    <w:p w14:paraId="0611108E" w14:textId="77777777" w:rsidR="003C02BB" w:rsidRPr="00EC5983" w:rsidRDefault="003C02BB" w:rsidP="00D96668">
      <w:pPr>
        <w:rPr>
          <w:rFonts w:eastAsiaTheme="minorHAnsi" w:cs="함초롬바탕"/>
        </w:rPr>
      </w:pPr>
    </w:p>
    <w:p w14:paraId="57B4D015" w14:textId="77777777" w:rsidR="003C02BB" w:rsidRPr="00EC5983" w:rsidRDefault="00BB5381" w:rsidP="00EC5983">
      <w:pPr>
        <w:pStyle w:val="3"/>
        <w:ind w:left="1000" w:hanging="400"/>
      </w:pPr>
      <w:r w:rsidRPr="00EC5983">
        <w:rPr>
          <w:rFonts w:hint="eastAsia"/>
        </w:rPr>
        <w:t>인공지능과의 접목</w:t>
      </w:r>
    </w:p>
    <w:p w14:paraId="4E9F8DD2" w14:textId="77777777" w:rsidR="003C02BB" w:rsidRPr="00EC5983" w:rsidRDefault="00AE6A9D" w:rsidP="00D96668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P</w:t>
      </w:r>
      <w:r w:rsidRPr="00EC5983">
        <w:rPr>
          <w:rFonts w:eastAsiaTheme="minorHAnsi" w:cs="함초롬바탕"/>
        </w:rPr>
        <w:t xml:space="preserve">ID </w:t>
      </w:r>
      <w:r w:rsidRPr="00EC5983">
        <w:rPr>
          <w:rFonts w:eastAsiaTheme="minorHAnsi" w:cs="함초롬바탕" w:hint="eastAsia"/>
        </w:rPr>
        <w:t>제어 시스템은 각각의 조율 인자에 따라 같은 오차에 대해서도 다른 출력을 나타낸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따라서 원하는 출력의 제어 시스템을 활용하기 위해서는 그에 맞게 조율하는 과정이 필요하다.</w:t>
      </w:r>
      <w:r w:rsidR="00BB5381" w:rsidRPr="00EC5983">
        <w:rPr>
          <w:rFonts w:eastAsiaTheme="minorHAnsi" w:cs="함초롬바탕" w:hint="eastAsia"/>
        </w:rPr>
        <w:t xml:space="preserve"> </w:t>
      </w:r>
      <w:r w:rsidR="000931AE" w:rsidRPr="00EC5983">
        <w:rPr>
          <w:rFonts w:eastAsiaTheme="minorHAnsi" w:cs="함초롬바탕" w:hint="eastAsia"/>
        </w:rPr>
        <w:t>조율이 제대로 되지 않으면</w:t>
      </w:r>
      <w:r w:rsidR="000931AE" w:rsidRPr="00EC5983">
        <w:rPr>
          <w:rFonts w:eastAsiaTheme="minorHAnsi" w:cs="함초롬바탕"/>
        </w:rPr>
        <w:t xml:space="preserve"> </w:t>
      </w:r>
      <w:r w:rsidR="000931AE" w:rsidRPr="00EC5983">
        <w:rPr>
          <w:rFonts w:eastAsiaTheme="minorHAnsi" w:cs="함초롬바탕" w:hint="eastAsia"/>
        </w:rPr>
        <w:t>같은 양의 제품을 생산하더라도 낮은 순도의 제품을 얻을 수</w:t>
      </w:r>
      <w:r w:rsidR="000931AE" w:rsidRPr="00EC5983">
        <w:rPr>
          <w:rFonts w:eastAsiaTheme="minorHAnsi" w:cs="함초롬바탕"/>
        </w:rPr>
        <w:t xml:space="preserve"> </w:t>
      </w:r>
      <w:r w:rsidR="000931AE" w:rsidRPr="00EC5983">
        <w:rPr>
          <w:rFonts w:eastAsiaTheme="minorHAnsi" w:cs="함초롬바탕" w:hint="eastAsia"/>
        </w:rPr>
        <w:t>있고,</w:t>
      </w:r>
      <w:r w:rsidR="000931AE" w:rsidRPr="00EC5983">
        <w:rPr>
          <w:rFonts w:eastAsiaTheme="minorHAnsi" w:cs="함초롬바탕"/>
        </w:rPr>
        <w:t xml:space="preserve"> </w:t>
      </w:r>
      <w:r w:rsidR="000931AE" w:rsidRPr="00EC5983">
        <w:rPr>
          <w:rFonts w:eastAsiaTheme="minorHAnsi" w:cs="함초롬바탕" w:hint="eastAsia"/>
        </w:rPr>
        <w:t>반응이나 분리가 제대로 되지 않아 더 많은 원료를 필요로 하게 되어 경제적인 손실을 입을 수도 있다.</w:t>
      </w:r>
      <w:r w:rsidR="000931AE" w:rsidRPr="00EC5983">
        <w:rPr>
          <w:rFonts w:eastAsiaTheme="minorHAnsi" w:cs="함초롬바탕"/>
        </w:rPr>
        <w:t xml:space="preserve"> </w:t>
      </w:r>
      <w:r w:rsidR="000931AE" w:rsidRPr="00EC5983">
        <w:rPr>
          <w:rFonts w:eastAsiaTheme="minorHAnsi" w:cs="함초롬바탕" w:hint="eastAsia"/>
        </w:rPr>
        <w:t>따라서 최근에는 기존의 시행착오법이나 계산을 통해 조율하는 것이 아닌 인공지능을 활용하여 조율을 자동화하고자 하는 연구가 활발히 진행되고 있다.</w:t>
      </w:r>
      <w:r w:rsidR="000931AE" w:rsidRPr="00EC5983">
        <w:rPr>
          <w:rFonts w:eastAsiaTheme="minorHAnsi" w:cs="함초롬바탕"/>
        </w:rPr>
        <w:t xml:space="preserve"> </w:t>
      </w:r>
      <w:r w:rsidR="000931AE" w:rsidRPr="00EC5983">
        <w:rPr>
          <w:rFonts w:eastAsiaTheme="minorHAnsi" w:cs="함초롬바탕" w:hint="eastAsia"/>
        </w:rPr>
        <w:t>특히</w:t>
      </w:r>
      <w:r w:rsidR="000931AE" w:rsidRPr="00EC5983">
        <w:rPr>
          <w:rFonts w:eastAsiaTheme="minorHAnsi" w:cs="함초롬바탕"/>
        </w:rPr>
        <w:t xml:space="preserve">, </w:t>
      </w:r>
      <w:r w:rsidR="000931AE" w:rsidRPr="00EC5983">
        <w:rPr>
          <w:rFonts w:eastAsiaTheme="minorHAnsi" w:cs="함초롬바탕" w:hint="eastAsia"/>
        </w:rPr>
        <w:t>인공지능 학습을 통해 제어 시스템의 조율이 잘 되면 공정에 소요되는 물질이나 에너지의 양이 줄어들 뿐만 아니라 공정에 소요되는 시간 또한 단축할 수 있어 큰 경제적인 효과를 불러올 것으로 기대된다.</w:t>
      </w:r>
    </w:p>
    <w:p w14:paraId="5A10831C" w14:textId="77777777" w:rsidR="003C02BB" w:rsidRPr="00EC5983" w:rsidRDefault="003C02BB" w:rsidP="00D96668">
      <w:pPr>
        <w:rPr>
          <w:rFonts w:eastAsiaTheme="minorHAnsi" w:cs="함초롬바탕"/>
        </w:rPr>
      </w:pPr>
    </w:p>
    <w:p w14:paraId="4682B07F" w14:textId="77777777" w:rsidR="003C02BB" w:rsidRPr="00EC5983" w:rsidRDefault="003C02BB" w:rsidP="00D96668">
      <w:pPr>
        <w:rPr>
          <w:rFonts w:eastAsiaTheme="minorHAnsi" w:cs="함초롬바탕"/>
        </w:rPr>
      </w:pPr>
    </w:p>
    <w:p w14:paraId="1EB9E47C" w14:textId="77777777" w:rsidR="007C5808" w:rsidRPr="00EC5983" w:rsidRDefault="00707239" w:rsidP="00D06299">
      <w:pPr>
        <w:rPr>
          <w:rFonts w:eastAsiaTheme="minorHAnsi" w:cs="함초롬바탕"/>
        </w:rPr>
      </w:pPr>
      <w:r w:rsidRPr="00EC5983">
        <w:rPr>
          <w:rFonts w:eastAsiaTheme="minorHAnsi" w:cs="함초롬바탕"/>
        </w:rPr>
        <w:br w:type="page"/>
      </w:r>
    </w:p>
    <w:p w14:paraId="67C41422" w14:textId="77777777" w:rsidR="00342603" w:rsidRDefault="00EC5983" w:rsidP="0034260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lastRenderedPageBreak/>
        <w:t>[문제]</w:t>
      </w:r>
      <w:r w:rsidRPr="00342603">
        <w:rPr>
          <w:rStyle w:val="normaltextrun"/>
          <w:b/>
          <w:bCs/>
          <w:color w:val="000000"/>
          <w:sz w:val="22"/>
          <w:szCs w:val="22"/>
        </w:rPr>
        <w:t xml:space="preserve"> </w:t>
      </w:r>
    </w:p>
    <w:p w14:paraId="5C7F358C" w14:textId="250C667A" w:rsidR="00EC5983" w:rsidRPr="00342603" w:rsidRDefault="00EC5983" w:rsidP="0034260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</w:pP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수조에 찬 물의 수위를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PID 제어 시스템을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통해 제어하고자 한다.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관련 데이터는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‘</w:t>
      </w:r>
      <w:proofErr w:type="spellStart"/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matplotlib.pyplot</w:t>
      </w:r>
      <w:proofErr w:type="spellEnd"/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’</w:t>
      </w:r>
      <w:proofErr w:type="spellStart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를</w:t>
      </w:r>
      <w:proofErr w:type="spellEnd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불러와 이용할 때,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PID 제어 시스템에 </w:t>
      </w:r>
      <w:proofErr w:type="spellStart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딥러닝을</w:t>
      </w:r>
      <w:proofErr w:type="spellEnd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적용해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PID 제어 시스템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의 K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P, KI, KD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를 조율하라.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반복 계산 횟수는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100,000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번으로 하고,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절댓값 오차를 사용한다.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초기의 조건은 K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P=1.0, KI=0.5, KD=0.5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이고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,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오차축적 횟수는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100,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</w:t>
      </w:r>
      <w:proofErr w:type="spellStart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학습률</w:t>
      </w:r>
      <w:proofErr w:type="spellEnd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(l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earning rate)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은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0.001,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초기 오차는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10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이다.</w:t>
      </w:r>
    </w:p>
    <w:p w14:paraId="17362729" w14:textId="77777777" w:rsidR="00EC5983" w:rsidRDefault="00EC5983" w:rsidP="00EC5983">
      <w:pPr>
        <w:jc w:val="center"/>
      </w:pPr>
      <w:r w:rsidRPr="00EC5983">
        <w:rPr>
          <w:rFonts w:eastAsiaTheme="minorHAnsi" w:cs="함초롬바탕" w:hint="eastAsia"/>
          <w:noProof/>
        </w:rPr>
        <w:drawing>
          <wp:inline distT="0" distB="0" distL="0" distR="0" wp14:anchorId="38C94138" wp14:editId="1BD7CA8D">
            <wp:extent cx="2289810" cy="1749425"/>
            <wp:effectExtent l="0" t="0" r="0" b="3175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90792" w14:textId="77777777" w:rsidR="00EC5983" w:rsidRPr="00EC5983" w:rsidRDefault="00EC5983" w:rsidP="00EC5983"/>
    <w:p w14:paraId="0AF41DF2" w14:textId="77777777" w:rsidR="00561EB6" w:rsidRPr="00342603" w:rsidRDefault="007C5808" w:rsidP="0034260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t>[방법]</w:t>
      </w:r>
      <w:r w:rsidR="00AE6A9D" w:rsidRPr="00342603">
        <w:rPr>
          <w:rStyle w:val="normaltextrun"/>
          <w:b/>
          <w:bCs/>
          <w:color w:val="000000"/>
          <w:sz w:val="22"/>
          <w:szCs w:val="22"/>
        </w:rPr>
        <w:t xml:space="preserve"> </w:t>
      </w:r>
      <w:r w:rsidR="00AE6A9D"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t>P</w:t>
      </w:r>
      <w:r w:rsidR="00AE6A9D" w:rsidRPr="00342603">
        <w:rPr>
          <w:rStyle w:val="normaltextrun"/>
          <w:b/>
          <w:bCs/>
          <w:color w:val="000000"/>
          <w:sz w:val="22"/>
          <w:szCs w:val="22"/>
        </w:rPr>
        <w:t xml:space="preserve">ID </w:t>
      </w:r>
      <w:r w:rsidR="00AE6A9D"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t>제어 시스템의 조율</w:t>
      </w:r>
    </w:p>
    <w:p w14:paraId="522D7F57" w14:textId="77777777" w:rsidR="007C5808" w:rsidRPr="00EC5983" w:rsidRDefault="007C5808" w:rsidP="00EC5983">
      <w:pPr>
        <w:pStyle w:val="3"/>
        <w:ind w:left="1000" w:hanging="400"/>
      </w:pPr>
      <w:r w:rsidRPr="00EC5983">
        <w:rPr>
          <w:rFonts w:hint="eastAsia"/>
        </w:rPr>
        <w:t>Q</w:t>
      </w:r>
      <w:r w:rsidRPr="00EC5983">
        <w:t xml:space="preserve">1. </w:t>
      </w:r>
      <w:r w:rsidR="00AE6A9D" w:rsidRPr="00EC5983">
        <w:rPr>
          <w:rFonts w:hint="eastAsia"/>
        </w:rPr>
        <w:t>P</w:t>
      </w:r>
      <w:r w:rsidR="00AE6A9D" w:rsidRPr="00EC5983">
        <w:t xml:space="preserve">ID </w:t>
      </w:r>
      <w:r w:rsidR="00AE6A9D" w:rsidRPr="00EC5983">
        <w:rPr>
          <w:rFonts w:hint="eastAsia"/>
        </w:rPr>
        <w:t xml:space="preserve">제어 시스템의 조율 방법 중 가장 대표적인 </w:t>
      </w:r>
      <w:proofErr w:type="spellStart"/>
      <w:r w:rsidR="00AE6A9D" w:rsidRPr="00EC5983">
        <w:rPr>
          <w:rFonts w:hint="eastAsia"/>
        </w:rPr>
        <w:t>지글러</w:t>
      </w:r>
      <w:proofErr w:type="spellEnd"/>
      <w:r w:rsidR="00AE6A9D" w:rsidRPr="00EC5983">
        <w:t>-</w:t>
      </w:r>
      <w:proofErr w:type="spellStart"/>
      <w:r w:rsidR="00AE6A9D" w:rsidRPr="00EC5983">
        <w:rPr>
          <w:rFonts w:hint="eastAsia"/>
        </w:rPr>
        <w:t>니콜스</w:t>
      </w:r>
      <w:proofErr w:type="spellEnd"/>
      <w:r w:rsidR="00AE6A9D" w:rsidRPr="00EC5983">
        <w:rPr>
          <w:rFonts w:hint="eastAsia"/>
        </w:rPr>
        <w:t xml:space="preserve"> 조율(</w:t>
      </w:r>
      <w:r w:rsidR="00AE6A9D" w:rsidRPr="00EC5983">
        <w:t xml:space="preserve">Ziegler-Nichols tuning) </w:t>
      </w:r>
      <w:r w:rsidR="00AE6A9D" w:rsidRPr="00EC5983">
        <w:rPr>
          <w:rFonts w:hint="eastAsia"/>
        </w:rPr>
        <w:t>방법에 대해 설명하여라.</w:t>
      </w:r>
    </w:p>
    <w:p w14:paraId="367B0FD0" w14:textId="77777777" w:rsidR="00537B80" w:rsidRPr="00EC5983" w:rsidRDefault="00537B80" w:rsidP="007C5808">
      <w:pPr>
        <w:rPr>
          <w:rFonts w:eastAsiaTheme="minorHAnsi" w:cs="함초롬바탕"/>
        </w:rPr>
      </w:pPr>
    </w:p>
    <w:p w14:paraId="2A1A64EC" w14:textId="77777777" w:rsidR="00AE6A9D" w:rsidRPr="00EC5983" w:rsidRDefault="00537B80" w:rsidP="00AE6A9D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A</w:t>
      </w:r>
      <w:r w:rsidRPr="00EC5983">
        <w:rPr>
          <w:rFonts w:eastAsiaTheme="minorHAnsi" w:cs="함초롬바탕"/>
        </w:rPr>
        <w:t xml:space="preserve">1. </w:t>
      </w:r>
      <w:proofErr w:type="spellStart"/>
      <w:r w:rsidR="00AE6A9D" w:rsidRPr="00EC5983">
        <w:rPr>
          <w:rFonts w:eastAsiaTheme="minorHAnsi" w:cs="함초롬바탕" w:hint="eastAsia"/>
        </w:rPr>
        <w:t>지글러</w:t>
      </w:r>
      <w:proofErr w:type="spellEnd"/>
      <w:r w:rsidR="00AE6A9D" w:rsidRPr="00EC5983">
        <w:rPr>
          <w:rFonts w:eastAsiaTheme="minorHAnsi" w:cs="함초롬바탕" w:hint="eastAsia"/>
        </w:rPr>
        <w:t>-</w:t>
      </w:r>
      <w:proofErr w:type="spellStart"/>
      <w:r w:rsidR="00AE6A9D" w:rsidRPr="00EC5983">
        <w:rPr>
          <w:rFonts w:eastAsiaTheme="minorHAnsi" w:cs="함초롬바탕" w:hint="eastAsia"/>
        </w:rPr>
        <w:t>니콜스</w:t>
      </w:r>
      <w:proofErr w:type="spellEnd"/>
      <w:r w:rsidR="00AE6A9D" w:rsidRPr="00EC5983">
        <w:rPr>
          <w:rFonts w:eastAsiaTheme="minorHAnsi" w:cs="함초롬바탕" w:hint="eastAsia"/>
        </w:rPr>
        <w:t xml:space="preserve"> 조율은 </w:t>
      </w:r>
      <w:r w:rsidR="00AE6A9D" w:rsidRPr="00EC5983">
        <w:rPr>
          <w:rFonts w:eastAsiaTheme="minorHAnsi" w:cs="함초롬바탕"/>
        </w:rPr>
        <w:t>1942</w:t>
      </w:r>
      <w:r w:rsidR="00AE6A9D" w:rsidRPr="00EC5983">
        <w:rPr>
          <w:rFonts w:eastAsiaTheme="minorHAnsi" w:cs="함초롬바탕" w:hint="eastAsia"/>
        </w:rPr>
        <w:t xml:space="preserve">년 </w:t>
      </w:r>
      <w:r w:rsidR="00AE6A9D" w:rsidRPr="00EC5983">
        <w:rPr>
          <w:rFonts w:eastAsiaTheme="minorHAnsi" w:cs="함초롬바탕"/>
        </w:rPr>
        <w:t>Ziegler</w:t>
      </w:r>
      <w:r w:rsidR="00AE6A9D" w:rsidRPr="00EC5983">
        <w:rPr>
          <w:rFonts w:eastAsiaTheme="minorHAnsi" w:cs="함초롬바탕" w:hint="eastAsia"/>
        </w:rPr>
        <w:t xml:space="preserve">와 </w:t>
      </w:r>
      <w:r w:rsidR="00AE6A9D" w:rsidRPr="00EC5983">
        <w:rPr>
          <w:rFonts w:eastAsiaTheme="minorHAnsi" w:cs="함초롬바탕"/>
        </w:rPr>
        <w:t>Nichols</w:t>
      </w:r>
      <w:r w:rsidR="00AE6A9D" w:rsidRPr="00EC5983">
        <w:rPr>
          <w:rFonts w:eastAsiaTheme="minorHAnsi" w:cs="함초롬바탕" w:hint="eastAsia"/>
        </w:rPr>
        <w:t>에 의해 제안된 방법 중 하나로,</w:t>
      </w:r>
      <w:r w:rsidR="00AE6A9D" w:rsidRPr="00EC5983">
        <w:rPr>
          <w:rFonts w:eastAsiaTheme="minorHAnsi" w:cs="함초롬바탕"/>
        </w:rPr>
        <w:t xml:space="preserve"> </w:t>
      </w:r>
      <w:r w:rsidR="00AE6A9D" w:rsidRPr="00EC5983">
        <w:rPr>
          <w:rFonts w:eastAsiaTheme="minorHAnsi" w:cs="함초롬바탕" w:hint="eastAsia"/>
        </w:rPr>
        <w:t xml:space="preserve">경계안정상태의 특성에 근거한 제어기 조율 방법 중 하나이다. </w:t>
      </w:r>
      <w:proofErr w:type="spellStart"/>
      <w:r w:rsidR="00AE6A9D" w:rsidRPr="00EC5983">
        <w:rPr>
          <w:rFonts w:eastAsiaTheme="minorHAnsi" w:cs="함초롬바탕" w:hint="eastAsia"/>
        </w:rPr>
        <w:t>지글러</w:t>
      </w:r>
      <w:proofErr w:type="spellEnd"/>
      <w:r w:rsidR="00AE6A9D" w:rsidRPr="00EC5983">
        <w:rPr>
          <w:rFonts w:eastAsiaTheme="minorHAnsi" w:cs="함초롬바탕" w:hint="eastAsia"/>
        </w:rPr>
        <w:t>-</w:t>
      </w:r>
      <w:proofErr w:type="spellStart"/>
      <w:r w:rsidR="00AE6A9D" w:rsidRPr="00EC5983">
        <w:rPr>
          <w:rFonts w:eastAsiaTheme="minorHAnsi" w:cs="함초롬바탕" w:hint="eastAsia"/>
        </w:rPr>
        <w:t>니콜스</w:t>
      </w:r>
      <w:proofErr w:type="spellEnd"/>
      <w:r w:rsidR="00AE6A9D" w:rsidRPr="00EC5983">
        <w:rPr>
          <w:rFonts w:eastAsiaTheme="minorHAnsi" w:cs="함초롬바탕" w:hint="eastAsia"/>
        </w:rPr>
        <w:t xml:space="preserve"> 조율은 먼저 </w:t>
      </w:r>
      <w:r w:rsidR="00AE6A9D" w:rsidRPr="00EC5983">
        <w:rPr>
          <w:rFonts w:eastAsiaTheme="minorHAnsi" w:cs="함초롬바탕"/>
        </w:rPr>
        <w:t xml:space="preserve">I </w:t>
      </w:r>
      <w:r w:rsidR="00AE6A9D" w:rsidRPr="00EC5983">
        <w:rPr>
          <w:rFonts w:eastAsiaTheme="minorHAnsi" w:cs="함초롬바탕" w:hint="eastAsia"/>
        </w:rPr>
        <w:t xml:space="preserve">제어와 </w:t>
      </w:r>
      <w:r w:rsidR="00AE6A9D" w:rsidRPr="00EC5983">
        <w:rPr>
          <w:rFonts w:eastAsiaTheme="minorHAnsi" w:cs="함초롬바탕"/>
        </w:rPr>
        <w:t xml:space="preserve">D </w:t>
      </w:r>
      <w:r w:rsidR="00AE6A9D" w:rsidRPr="00EC5983">
        <w:rPr>
          <w:rFonts w:eastAsiaTheme="minorHAnsi" w:cs="함초롬바탕" w:hint="eastAsia"/>
        </w:rPr>
        <w:t xml:space="preserve">제어를 끄고 </w:t>
      </w:r>
      <w:r w:rsidR="00AE6A9D" w:rsidRPr="00EC5983">
        <w:rPr>
          <w:rFonts w:eastAsiaTheme="minorHAnsi" w:cs="함초롬바탕"/>
        </w:rPr>
        <w:t>P</w:t>
      </w:r>
      <w:r w:rsidR="00AE6A9D" w:rsidRPr="00EC5983">
        <w:rPr>
          <w:rFonts w:eastAsiaTheme="minorHAnsi" w:cs="함초롬바탕" w:hint="eastAsia"/>
        </w:rPr>
        <w:t xml:space="preserve"> 제어기만 켠 상태 또는 </w:t>
      </w:r>
      <w:r w:rsidR="00AE6A9D" w:rsidRPr="00EC5983">
        <w:rPr>
          <w:rFonts w:eastAsiaTheme="minorHAnsi" w:cs="함초롬바탕"/>
        </w:rPr>
        <w:t>K</w:t>
      </w:r>
      <w:r w:rsidR="00AE6A9D" w:rsidRPr="00EC5983">
        <w:rPr>
          <w:rFonts w:eastAsiaTheme="minorHAnsi" w:cs="함초롬바탕"/>
          <w:vertAlign w:val="subscript"/>
        </w:rPr>
        <w:t>I</w:t>
      </w:r>
      <w:r w:rsidR="00AE6A9D" w:rsidRPr="00EC5983">
        <w:rPr>
          <w:rFonts w:eastAsiaTheme="minorHAnsi" w:cs="함초롬바탕" w:hint="eastAsia"/>
        </w:rPr>
        <w:t>에 무한에 가까운 수를 넣고,</w:t>
      </w:r>
      <w:r w:rsidR="00AE6A9D" w:rsidRPr="00EC5983">
        <w:rPr>
          <w:rFonts w:eastAsiaTheme="minorHAnsi" w:cs="함초롬바탕"/>
        </w:rPr>
        <w:t xml:space="preserve"> K</w:t>
      </w:r>
      <w:r w:rsidR="00AE6A9D" w:rsidRPr="00EC5983">
        <w:rPr>
          <w:rFonts w:eastAsiaTheme="minorHAnsi" w:cs="함초롬바탕"/>
          <w:vertAlign w:val="subscript"/>
        </w:rPr>
        <w:t>D</w:t>
      </w:r>
      <w:r w:rsidR="00AE6A9D" w:rsidRPr="00EC5983">
        <w:rPr>
          <w:rFonts w:eastAsiaTheme="minorHAnsi" w:cs="함초롬바탕" w:hint="eastAsia"/>
        </w:rPr>
        <w:t xml:space="preserve">에는 </w:t>
      </w:r>
      <w:r w:rsidR="00AE6A9D" w:rsidRPr="00EC5983">
        <w:rPr>
          <w:rFonts w:eastAsiaTheme="minorHAnsi" w:cs="함초롬바탕"/>
        </w:rPr>
        <w:t>0</w:t>
      </w:r>
      <w:r w:rsidR="00AE6A9D" w:rsidRPr="00EC5983">
        <w:rPr>
          <w:rFonts w:eastAsiaTheme="minorHAnsi" w:cs="함초롬바탕" w:hint="eastAsia"/>
        </w:rPr>
        <w:t>을 입력한 상태에서 진행한다.</w:t>
      </w:r>
      <w:r w:rsidR="00AE6A9D" w:rsidRPr="00EC5983">
        <w:rPr>
          <w:rFonts w:eastAsiaTheme="minorHAnsi" w:cs="함초롬바탕"/>
        </w:rPr>
        <w:t xml:space="preserve"> </w:t>
      </w:r>
      <w:r w:rsidR="00AE6A9D" w:rsidRPr="00EC5983">
        <w:rPr>
          <w:rFonts w:eastAsiaTheme="minorHAnsi" w:cs="함초롬바탕" w:hint="eastAsia"/>
        </w:rPr>
        <w:t xml:space="preserve">이 상태에서 그림 </w:t>
      </w:r>
      <w:r w:rsidR="00AE6A9D" w:rsidRPr="00EC5983">
        <w:rPr>
          <w:rFonts w:eastAsiaTheme="minorHAnsi" w:cs="함초롬바탕"/>
        </w:rPr>
        <w:t>3</w:t>
      </w:r>
      <w:r w:rsidR="00AE6A9D" w:rsidRPr="00EC5983">
        <w:rPr>
          <w:rFonts w:eastAsiaTheme="minorHAnsi" w:cs="함초롬바탕" w:hint="eastAsia"/>
        </w:rPr>
        <w:t xml:space="preserve">과 같이 공정 출력에 지속적인 진동 현상이 나타날 때까지 </w:t>
      </w:r>
      <w:r w:rsidR="00AE6A9D" w:rsidRPr="00EC5983">
        <w:rPr>
          <w:rFonts w:eastAsiaTheme="minorHAnsi" w:cs="함초롬바탕"/>
        </w:rPr>
        <w:t>K</w:t>
      </w:r>
      <w:r w:rsidR="00AE6A9D" w:rsidRPr="00EC5983">
        <w:rPr>
          <w:rFonts w:eastAsiaTheme="minorHAnsi" w:cs="함초롬바탕"/>
          <w:vertAlign w:val="subscript"/>
        </w:rPr>
        <w:t>C</w:t>
      </w:r>
      <w:r w:rsidR="00AE6A9D" w:rsidRPr="00EC5983">
        <w:rPr>
          <w:rFonts w:eastAsiaTheme="minorHAnsi" w:cs="함초롬바탕" w:hint="eastAsia"/>
        </w:rPr>
        <w:t>를 작은 값에서부터 서서히 증가시킨다.</w:t>
      </w:r>
    </w:p>
    <w:p w14:paraId="519E7AB7" w14:textId="77777777" w:rsidR="00AE6A9D" w:rsidRPr="00EC5983" w:rsidRDefault="00AE6A9D" w:rsidP="00AE6A9D">
      <w:pPr>
        <w:jc w:val="center"/>
        <w:rPr>
          <w:rFonts w:eastAsiaTheme="minorHAnsi" w:cs="함초롬바탕"/>
        </w:rPr>
      </w:pPr>
      <w:r w:rsidRPr="00EC5983">
        <w:rPr>
          <w:rFonts w:eastAsiaTheme="minorHAnsi" w:cs="함초롬바탕" w:hint="eastAsia"/>
          <w:noProof/>
        </w:rPr>
        <w:drawing>
          <wp:inline distT="0" distB="0" distL="0" distR="0" wp14:anchorId="40824875" wp14:editId="6122840C">
            <wp:extent cx="2052637" cy="1117324"/>
            <wp:effectExtent l="0" t="0" r="5080" b="6985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166" cy="112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6952C" w14:textId="77777777" w:rsidR="00AE6A9D" w:rsidRPr="00EC5983" w:rsidRDefault="00AE6A9D" w:rsidP="00AE6A9D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그림 </w:t>
      </w:r>
      <w:r w:rsidRPr="00EC5983">
        <w:rPr>
          <w:rFonts w:eastAsiaTheme="minorHAnsi" w:cs="함초롬바탕"/>
          <w:b/>
        </w:rPr>
        <w:t xml:space="preserve">3. </w:t>
      </w:r>
      <w:r w:rsidRPr="00EC5983">
        <w:rPr>
          <w:rFonts w:eastAsiaTheme="minorHAnsi" w:cs="함초롬바탕" w:hint="eastAsia"/>
          <w:b/>
        </w:rPr>
        <w:t>공정 출력의 지속적인 진동 현상</w:t>
      </w:r>
    </w:p>
    <w:p w14:paraId="0E2598E5" w14:textId="77777777" w:rsidR="00AE6A9D" w:rsidRPr="00EC5983" w:rsidRDefault="00AE6A9D" w:rsidP="00AE6A9D">
      <w:pPr>
        <w:rPr>
          <w:rFonts w:eastAsiaTheme="minorHAnsi" w:cs="함초롬바탕"/>
        </w:rPr>
      </w:pPr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</w:t>
      </w:r>
      <w:r w:rsidRPr="00EC5983">
        <w:rPr>
          <w:rFonts w:eastAsiaTheme="minorHAnsi" w:cs="함초롬바탕" w:hint="eastAsia"/>
        </w:rPr>
        <w:t xml:space="preserve">가 작을 때에는 </w:t>
      </w:r>
      <w:proofErr w:type="spellStart"/>
      <w:r w:rsidR="00E20361">
        <w:rPr>
          <w:rFonts w:eastAsiaTheme="minorHAnsi" w:cs="함초롬바탕"/>
        </w:rPr>
        <w:t>목표값</w:t>
      </w:r>
      <w:r w:rsidRPr="00EC5983">
        <w:rPr>
          <w:rFonts w:eastAsiaTheme="minorHAnsi" w:cs="함초롬바탕" w:hint="eastAsia"/>
        </w:rPr>
        <w:t>에</w:t>
      </w:r>
      <w:proofErr w:type="spellEnd"/>
      <w:r w:rsidRPr="00EC5983">
        <w:rPr>
          <w:rFonts w:eastAsiaTheme="minorHAnsi" w:cs="함초롬바탕" w:hint="eastAsia"/>
        </w:rPr>
        <w:t xml:space="preserve"> 수렴하다가 </w:t>
      </w:r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</w:t>
      </w:r>
      <w:r w:rsidRPr="00EC5983">
        <w:rPr>
          <w:rFonts w:eastAsiaTheme="minorHAnsi" w:cs="함초롬바탕" w:hint="eastAsia"/>
        </w:rPr>
        <w:t xml:space="preserve">가 점점 커지면서 오차에 민감해지기 때문에 그림 </w:t>
      </w:r>
      <w:r w:rsidRPr="00EC5983">
        <w:rPr>
          <w:rFonts w:eastAsiaTheme="minorHAnsi" w:cs="함초롬바탕"/>
        </w:rPr>
        <w:t>3</w:t>
      </w:r>
      <w:r w:rsidRPr="00EC5983">
        <w:rPr>
          <w:rFonts w:eastAsiaTheme="minorHAnsi" w:cs="함초롬바탕" w:hint="eastAsia"/>
        </w:rPr>
        <w:t>과 같은 규칙적인 진동이 관측되기 시작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만약 이보다 </w:t>
      </w:r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</w:t>
      </w:r>
      <w:r w:rsidRPr="00EC5983">
        <w:rPr>
          <w:rFonts w:eastAsiaTheme="minorHAnsi" w:cs="함초롬바탕" w:hint="eastAsia"/>
        </w:rPr>
        <w:t>가 더 커지면 공정 출력은 발산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규칙적인 진동의 주기를 </w:t>
      </w:r>
      <w:r w:rsidRPr="00EC5983">
        <w:rPr>
          <w:rFonts w:eastAsiaTheme="minorHAnsi" w:cs="함초롬바탕"/>
        </w:rPr>
        <w:t>Pu(</w:t>
      </w:r>
      <w:r w:rsidRPr="00EC5983">
        <w:rPr>
          <w:rFonts w:eastAsiaTheme="minorHAnsi" w:cs="함초롬바탕" w:hint="eastAsia"/>
        </w:rPr>
        <w:t>u</w:t>
      </w:r>
      <w:r w:rsidRPr="00EC5983">
        <w:rPr>
          <w:rFonts w:eastAsiaTheme="minorHAnsi" w:cs="함초롬바탕"/>
        </w:rPr>
        <w:t>ltimate period)</w:t>
      </w:r>
      <w:r w:rsidRPr="00EC5983">
        <w:rPr>
          <w:rFonts w:eastAsiaTheme="minorHAnsi" w:cs="함초롬바탕" w:hint="eastAsia"/>
        </w:rPr>
        <w:t>라고 하며,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 xml:space="preserve">이때의 </w:t>
      </w:r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</w:t>
      </w:r>
      <w:r w:rsidRPr="00EC5983">
        <w:rPr>
          <w:rFonts w:eastAsiaTheme="minorHAnsi" w:cs="함초롬바탕" w:hint="eastAsia"/>
        </w:rPr>
        <w:t xml:space="preserve">는 </w:t>
      </w:r>
      <w:proofErr w:type="spellStart"/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u</w:t>
      </w:r>
      <w:proofErr w:type="spellEnd"/>
      <w:r w:rsidRPr="00EC5983">
        <w:rPr>
          <w:rFonts w:eastAsiaTheme="minorHAnsi" w:cs="함초롬바탕" w:hint="eastAsia"/>
        </w:rPr>
        <w:t>(u</w:t>
      </w:r>
      <w:r w:rsidRPr="00EC5983">
        <w:rPr>
          <w:rFonts w:eastAsiaTheme="minorHAnsi" w:cs="함초롬바탕"/>
        </w:rPr>
        <w:t>ltimate controller gain)</w:t>
      </w:r>
      <w:r w:rsidRPr="00EC5983">
        <w:rPr>
          <w:rFonts w:eastAsiaTheme="minorHAnsi" w:cs="함초롬바탕" w:hint="eastAsia"/>
        </w:rPr>
        <w:t>이라고 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마지막으로,</w:t>
      </w:r>
      <w:r w:rsidRPr="00EC5983">
        <w:rPr>
          <w:rFonts w:eastAsiaTheme="minorHAnsi" w:cs="함초롬바탕"/>
        </w:rPr>
        <w:t xml:space="preserve"> </w:t>
      </w:r>
      <w:proofErr w:type="spellStart"/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u</w:t>
      </w:r>
      <w:proofErr w:type="spellEnd"/>
      <w:r w:rsidRPr="00EC5983">
        <w:rPr>
          <w:rFonts w:eastAsiaTheme="minorHAnsi" w:cs="함초롬바탕" w:hint="eastAsia"/>
        </w:rPr>
        <w:t xml:space="preserve">을 표 </w:t>
      </w:r>
      <w:r w:rsidRPr="00EC5983">
        <w:rPr>
          <w:rFonts w:eastAsiaTheme="minorHAnsi" w:cs="함초롬바탕"/>
        </w:rPr>
        <w:t>1</w:t>
      </w:r>
      <w:r w:rsidRPr="00EC5983">
        <w:rPr>
          <w:rFonts w:eastAsiaTheme="minorHAnsi" w:cs="함초롬바탕" w:hint="eastAsia"/>
        </w:rPr>
        <w:t>에 제시된 표에 대입하여 제어 시스템을 조율한다.</w:t>
      </w:r>
    </w:p>
    <w:p w14:paraId="53674FD9" w14:textId="77777777" w:rsidR="00AE6A9D" w:rsidRPr="00EC5983" w:rsidRDefault="00AE6A9D" w:rsidP="00AE6A9D">
      <w:pPr>
        <w:jc w:val="center"/>
        <w:rPr>
          <w:rFonts w:eastAsiaTheme="minorHAnsi" w:cs="함초롬바탕"/>
        </w:rPr>
      </w:pPr>
      <w:r w:rsidRPr="00EC5983">
        <w:rPr>
          <w:rFonts w:eastAsiaTheme="minorHAnsi" w:cs="함초롬바탕"/>
          <w:noProof/>
        </w:rPr>
        <w:lastRenderedPageBreak/>
        <w:drawing>
          <wp:inline distT="0" distB="0" distL="0" distR="0" wp14:anchorId="0430AE82" wp14:editId="5AA36527">
            <wp:extent cx="2133600" cy="1582942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375" cy="159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F1CB0" w14:textId="77777777" w:rsidR="00AE6A9D" w:rsidRPr="00EC5983" w:rsidRDefault="00AE6A9D" w:rsidP="00AE6A9D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표 </w:t>
      </w:r>
      <w:r w:rsidRPr="00EC5983">
        <w:rPr>
          <w:rFonts w:eastAsiaTheme="minorHAnsi" w:cs="함초롬바탕"/>
          <w:b/>
        </w:rPr>
        <w:t xml:space="preserve">1. </w:t>
      </w:r>
      <w:r w:rsidRPr="00EC5983">
        <w:rPr>
          <w:rFonts w:eastAsiaTheme="minorHAnsi" w:cs="함초롬바탕" w:hint="eastAsia"/>
          <w:b/>
        </w:rPr>
        <w:t xml:space="preserve">제어 시스템의 </w:t>
      </w:r>
      <w:proofErr w:type="spellStart"/>
      <w:r w:rsidRPr="00EC5983">
        <w:rPr>
          <w:rFonts w:eastAsiaTheme="minorHAnsi" w:cs="함초롬바탕" w:hint="eastAsia"/>
          <w:b/>
        </w:rPr>
        <w:t>지글러</w:t>
      </w:r>
      <w:proofErr w:type="spellEnd"/>
      <w:r w:rsidRPr="00EC5983">
        <w:rPr>
          <w:rFonts w:eastAsiaTheme="minorHAnsi" w:cs="함초롬바탕" w:hint="eastAsia"/>
          <w:b/>
        </w:rPr>
        <w:t>-</w:t>
      </w:r>
      <w:proofErr w:type="spellStart"/>
      <w:r w:rsidRPr="00EC5983">
        <w:rPr>
          <w:rFonts w:eastAsiaTheme="minorHAnsi" w:cs="함초롬바탕" w:hint="eastAsia"/>
          <w:b/>
        </w:rPr>
        <w:t>니콜스</w:t>
      </w:r>
      <w:proofErr w:type="spellEnd"/>
      <w:r w:rsidRPr="00EC5983">
        <w:rPr>
          <w:rFonts w:eastAsiaTheme="minorHAnsi" w:cs="함초롬바탕" w:hint="eastAsia"/>
          <w:b/>
        </w:rPr>
        <w:t xml:space="preserve"> 조율 값</w:t>
      </w:r>
    </w:p>
    <w:p w14:paraId="6AAC5225" w14:textId="77777777" w:rsidR="00AE6A9D" w:rsidRPr="00EC5983" w:rsidRDefault="00AE6A9D" w:rsidP="007C5808">
      <w:pPr>
        <w:rPr>
          <w:rFonts w:eastAsiaTheme="minorHAnsi" w:cs="함초롬바탕"/>
        </w:rPr>
      </w:pPr>
    </w:p>
    <w:p w14:paraId="6FD836D8" w14:textId="77777777" w:rsidR="008B0991" w:rsidRPr="00EC5983" w:rsidRDefault="008B0991" w:rsidP="00EC5983">
      <w:pPr>
        <w:pStyle w:val="3"/>
        <w:ind w:left="1000" w:hanging="400"/>
      </w:pPr>
      <w:r w:rsidRPr="00EC5983">
        <w:rPr>
          <w:rFonts w:hint="eastAsia"/>
        </w:rPr>
        <w:t>Q</w:t>
      </w:r>
      <w:r w:rsidRPr="00EC5983">
        <w:t xml:space="preserve">2. </w:t>
      </w:r>
      <w:r w:rsidR="009867ED" w:rsidRPr="00EC5983">
        <w:rPr>
          <w:rFonts w:hint="eastAsia"/>
        </w:rPr>
        <w:t>또 다른 P</w:t>
      </w:r>
      <w:r w:rsidR="009867ED" w:rsidRPr="00EC5983">
        <w:t xml:space="preserve">ID </w:t>
      </w:r>
      <w:r w:rsidR="009867ED" w:rsidRPr="00EC5983">
        <w:rPr>
          <w:rFonts w:hint="eastAsia"/>
        </w:rPr>
        <w:t xml:space="preserve">제어 시스템 조율 방법인 </w:t>
      </w:r>
      <w:r w:rsidR="009867ED" w:rsidRPr="00EC5983">
        <w:t>1</w:t>
      </w:r>
      <w:r w:rsidR="009867ED" w:rsidRPr="00EC5983">
        <w:rPr>
          <w:rFonts w:hint="eastAsia"/>
        </w:rPr>
        <w:t>차 시간지연</w:t>
      </w:r>
      <w:r w:rsidR="009867ED" w:rsidRPr="00EC5983">
        <w:t xml:space="preserve">(first-order plus dead time) </w:t>
      </w:r>
      <w:r w:rsidR="009867ED" w:rsidRPr="00EC5983">
        <w:rPr>
          <w:rFonts w:hint="eastAsia"/>
        </w:rPr>
        <w:t>모델의 전제 조건은 무엇이며,</w:t>
      </w:r>
      <w:r w:rsidR="009867ED" w:rsidRPr="00EC5983">
        <w:t xml:space="preserve"> </w:t>
      </w:r>
      <w:r w:rsidR="009867ED" w:rsidRPr="00EC5983">
        <w:rPr>
          <w:rFonts w:hint="eastAsia"/>
        </w:rPr>
        <w:t>조율하는 방법을 설명하여라.</w:t>
      </w:r>
    </w:p>
    <w:p w14:paraId="54BD01C4" w14:textId="77777777" w:rsidR="008B0991" w:rsidRPr="00EC5983" w:rsidRDefault="008B0991" w:rsidP="007C5808">
      <w:pPr>
        <w:rPr>
          <w:rFonts w:eastAsiaTheme="minorHAnsi" w:cs="함초롬바탕"/>
        </w:rPr>
      </w:pPr>
    </w:p>
    <w:p w14:paraId="71F99B6F" w14:textId="77777777" w:rsidR="009867ED" w:rsidRPr="00EC5983" w:rsidRDefault="008B0991" w:rsidP="009867ED">
      <w:pPr>
        <w:ind w:left="200" w:hangingChars="100" w:hanging="200"/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A</w:t>
      </w:r>
      <w:r w:rsidRPr="00EC5983">
        <w:rPr>
          <w:rFonts w:eastAsiaTheme="minorHAnsi" w:cs="함초롬바탕"/>
        </w:rPr>
        <w:t xml:space="preserve">2. </w:t>
      </w:r>
      <w:r w:rsidR="009867ED" w:rsidRPr="00EC5983">
        <w:rPr>
          <w:rFonts w:eastAsiaTheme="minorHAnsi" w:cs="함초롬바탕" w:hint="eastAsia"/>
        </w:rPr>
        <w:t>1차 시간지연 모델은 식 (</w:t>
      </w:r>
      <w:r w:rsidR="009867ED" w:rsidRPr="00EC5983">
        <w:rPr>
          <w:rFonts w:eastAsiaTheme="minorHAnsi" w:cs="함초롬바탕"/>
        </w:rPr>
        <w:t>4</w:t>
      </w:r>
      <w:r w:rsidR="009867ED" w:rsidRPr="00EC5983">
        <w:rPr>
          <w:rFonts w:eastAsiaTheme="minorHAnsi" w:cs="함초롬바탕" w:hint="eastAsia"/>
        </w:rPr>
        <w:t>)와 같이 나타낼 수 있다.</w:t>
      </w:r>
      <w:r w:rsidR="009867ED" w:rsidRPr="00EC5983">
        <w:rPr>
          <w:rFonts w:eastAsiaTheme="minorHAnsi" w:cs="함초롬바탕"/>
        </w:rPr>
        <w:t xml:space="preserve"> </w:t>
      </w:r>
      <w:r w:rsidR="009867ED" w:rsidRPr="00EC5983">
        <w:rPr>
          <w:rFonts w:eastAsiaTheme="minorHAnsi" w:cs="함초롬바탕" w:hint="eastAsia"/>
        </w:rPr>
        <w:t xml:space="preserve">식 </w:t>
      </w:r>
      <w:r w:rsidR="009867ED" w:rsidRPr="00EC5983">
        <w:rPr>
          <w:rFonts w:eastAsiaTheme="minorHAnsi" w:cs="함초롬바탕"/>
        </w:rPr>
        <w:t>(4)</w:t>
      </w:r>
      <w:r w:rsidR="009867ED" w:rsidRPr="00EC5983">
        <w:rPr>
          <w:rFonts w:eastAsiaTheme="minorHAnsi" w:cs="함초롬바탕" w:hint="eastAsia"/>
        </w:rPr>
        <w:t xml:space="preserve">는 시간 t를 </w:t>
      </w:r>
      <w:proofErr w:type="spellStart"/>
      <w:r w:rsidR="009867ED" w:rsidRPr="00EC5983">
        <w:rPr>
          <w:rFonts w:eastAsiaTheme="minorHAnsi" w:cs="함초롬바탕" w:hint="eastAsia"/>
        </w:rPr>
        <w:t>라플라스</w:t>
      </w:r>
      <w:proofErr w:type="spellEnd"/>
      <w:r w:rsidR="009867ED" w:rsidRPr="00EC5983">
        <w:rPr>
          <w:rFonts w:eastAsiaTheme="minorHAnsi" w:cs="함초롬바탕" w:hint="eastAsia"/>
        </w:rPr>
        <w:t xml:space="preserve"> 변환하여 나타낸 식이다.</w:t>
      </w:r>
    </w:p>
    <w:p w14:paraId="0FCCEC5C" w14:textId="77777777" w:rsidR="009867ED" w:rsidRPr="00EC5983" w:rsidRDefault="009867ED" w:rsidP="009867ED">
      <w:pPr>
        <w:ind w:left="200" w:hangingChars="100" w:hanging="200"/>
        <w:jc w:val="center"/>
        <w:rPr>
          <w:rFonts w:eastAsiaTheme="minorHAnsi" w:cs="함초롬바탕"/>
        </w:rPr>
      </w:pPr>
      <m:oMath>
        <m:r>
          <m:rPr>
            <m:sty m:val="p"/>
          </m:rPr>
          <w:rPr>
            <w:rFonts w:ascii="Cambria Math" w:eastAsiaTheme="minorHAnsi" w:hAnsi="Cambria Math" w:cs="함초롬바탕"/>
          </w:rPr>
          <m:t>y</m:t>
        </m:r>
        <m:d>
          <m:dPr>
            <m:ctrlPr>
              <w:rPr>
                <w:rFonts w:ascii="Cambria Math" w:eastAsiaTheme="minorHAnsi" w:hAnsi="Cambria Math" w:cs="함초롬바탕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 w:cs="함초롬바탕"/>
              </w:rPr>
              <m:t>s</m:t>
            </m:r>
          </m:e>
        </m:d>
        <m:r>
          <m:rPr>
            <m:sty m:val="p"/>
          </m:rPr>
          <w:rPr>
            <w:rFonts w:ascii="Cambria Math" w:eastAsiaTheme="minorHAnsi" w:hAnsi="Cambria Math" w:cs="함초롬바탕"/>
          </w:rPr>
          <m:t>=</m:t>
        </m:r>
        <m:f>
          <m:fPr>
            <m:ctrlPr>
              <w:rPr>
                <w:rFonts w:ascii="Cambria Math" w:eastAsiaTheme="minorHAnsi" w:hAnsi="Cambria Math" w:cs="함초롬바탕"/>
              </w:rPr>
            </m:ctrlPr>
          </m:fPr>
          <m:num>
            <m:sSub>
              <m:sSubPr>
                <m:ctrlPr>
                  <w:rPr>
                    <w:rFonts w:ascii="Cambria Math" w:eastAsiaTheme="minorHAnsi" w:hAnsi="Cambria Math" w:cs="함초롬바탕"/>
                    <w:i/>
                  </w:rPr>
                </m:ctrlPr>
              </m:sSubPr>
              <m:e>
                <m:r>
                  <w:rPr>
                    <w:rFonts w:ascii="Cambria Math" w:eastAsiaTheme="minorHAnsi" w:hAnsi="Cambria Math" w:cs="함초롬바탕"/>
                  </w:rPr>
                  <m:t>K</m:t>
                </m:r>
              </m:e>
              <m:sub>
                <m:r>
                  <w:rPr>
                    <w:rFonts w:ascii="Cambria Math" w:eastAsiaTheme="minorHAnsi" w:hAnsi="Cambria Math" w:cs="함초롬바탕"/>
                  </w:rPr>
                  <m:t>P</m:t>
                </m:r>
              </m:sub>
            </m:sSub>
            <m:sSup>
              <m:sSupPr>
                <m:ctrlPr>
                  <w:rPr>
                    <w:rFonts w:ascii="Cambria Math" w:eastAsiaTheme="minorHAnsi" w:hAnsi="Cambria Math" w:cs="함초롬바탕"/>
                    <w:i/>
                  </w:rPr>
                </m:ctrlPr>
              </m:sSupPr>
              <m:e>
                <m:r>
                  <w:rPr>
                    <w:rFonts w:ascii="Cambria Math" w:eastAsiaTheme="minorHAnsi" w:hAnsi="Cambria Math" w:cs="함초롬바탕"/>
                  </w:rPr>
                  <m:t>e</m:t>
                </m:r>
              </m:e>
              <m:sup>
                <m:r>
                  <w:rPr>
                    <w:rFonts w:ascii="Cambria Math" w:eastAsiaTheme="minorHAnsi" w:hAnsi="Cambria Math" w:cs="함초롬바탕"/>
                  </w:rPr>
                  <m:t>-ds</m:t>
                </m:r>
              </m:sup>
            </m:sSup>
          </m:num>
          <m:den>
            <m:r>
              <w:rPr>
                <w:rFonts w:ascii="Cambria Math" w:eastAsiaTheme="minorHAnsi" w:hAnsi="Cambria Math" w:cs="함초롬바탕"/>
              </w:rPr>
              <m:t>τs+1</m:t>
            </m:r>
          </m:den>
        </m:f>
        <m:r>
          <w:rPr>
            <w:rFonts w:ascii="Cambria Math" w:eastAsiaTheme="minorHAnsi" w:hAnsi="Cambria Math" w:cs="함초롬바탕"/>
          </w:rPr>
          <m:t>u(s)</m:t>
        </m:r>
      </m:oMath>
      <w:r w:rsidRPr="00EC5983">
        <w:rPr>
          <w:rFonts w:eastAsiaTheme="minorHAnsi" w:cs="함초롬바탕"/>
        </w:rPr>
        <w:tab/>
      </w:r>
      <w:r w:rsidRPr="00EC5983">
        <w:rPr>
          <w:rFonts w:eastAsiaTheme="minorHAnsi" w:cs="함초롬바탕"/>
        </w:rPr>
        <w:tab/>
      </w:r>
      <w:r w:rsidRPr="00EC5983">
        <w:rPr>
          <w:rFonts w:eastAsiaTheme="minorHAnsi" w:cs="함초롬바탕" w:hint="eastAsia"/>
        </w:rPr>
        <w:t xml:space="preserve">식 </w:t>
      </w:r>
      <w:r w:rsidRPr="00EC5983">
        <w:rPr>
          <w:rFonts w:eastAsiaTheme="minorHAnsi" w:cs="함초롬바탕"/>
        </w:rPr>
        <w:t>(4)</w:t>
      </w:r>
    </w:p>
    <w:p w14:paraId="439442CA" w14:textId="77777777" w:rsidR="008B0991" w:rsidRPr="00EC5983" w:rsidRDefault="009867ED" w:rsidP="009867ED">
      <w:pPr>
        <w:ind w:left="200" w:hangingChars="100" w:hanging="200"/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 xml:space="preserve">식 </w:t>
      </w:r>
      <w:r w:rsidRPr="00EC5983">
        <w:rPr>
          <w:rFonts w:eastAsiaTheme="minorHAnsi" w:cs="함초롬바탕"/>
        </w:rPr>
        <w:t>(4)</w:t>
      </w:r>
      <w:r w:rsidRPr="00EC5983">
        <w:rPr>
          <w:rFonts w:eastAsiaTheme="minorHAnsi" w:cs="함초롬바탕" w:hint="eastAsia"/>
        </w:rPr>
        <w:t xml:space="preserve">에서 </w:t>
      </w:r>
      <w:r w:rsidR="0074339C" w:rsidRPr="00EC5983">
        <w:rPr>
          <w:rFonts w:eastAsiaTheme="minorHAnsi" w:cs="함초롬바탕" w:hint="eastAsia"/>
        </w:rPr>
        <w:t xml:space="preserve">d와 </w:t>
      </w:r>
      <w:proofErr w:type="spellStart"/>
      <w:r w:rsidR="0074339C" w:rsidRPr="00EC5983">
        <w:rPr>
          <w:rFonts w:eastAsiaTheme="minorHAnsi" w:cs="함초롬바탕" w:hint="eastAsia"/>
        </w:rPr>
        <w:t>τ는</w:t>
      </w:r>
      <w:proofErr w:type="spellEnd"/>
      <w:r w:rsidR="0074339C" w:rsidRPr="00EC5983">
        <w:rPr>
          <w:rFonts w:eastAsiaTheme="minorHAnsi" w:cs="함초롬바탕" w:hint="eastAsia"/>
        </w:rPr>
        <w:t xml:space="preserve"> 그림 </w:t>
      </w:r>
      <w:r w:rsidR="0074339C" w:rsidRPr="00EC5983">
        <w:rPr>
          <w:rFonts w:eastAsiaTheme="minorHAnsi" w:cs="함초롬바탕"/>
        </w:rPr>
        <w:t>4</w:t>
      </w:r>
      <w:r w:rsidR="0074339C" w:rsidRPr="00EC5983">
        <w:rPr>
          <w:rFonts w:eastAsiaTheme="minorHAnsi" w:cs="함초롬바탕" w:hint="eastAsia"/>
        </w:rPr>
        <w:t>를 통해 알 수 있다.</w:t>
      </w:r>
      <w:r w:rsidR="0074339C" w:rsidRPr="00EC5983">
        <w:rPr>
          <w:rFonts w:eastAsiaTheme="minorHAnsi" w:cs="함초롬바탕"/>
        </w:rPr>
        <w:t xml:space="preserve"> d</w:t>
      </w:r>
      <w:r w:rsidR="0074339C" w:rsidRPr="00EC5983">
        <w:rPr>
          <w:rFonts w:eastAsiaTheme="minorHAnsi" w:cs="함초롬바탕" w:hint="eastAsia"/>
        </w:rPr>
        <w:t>는 지연 시간(</w:t>
      </w:r>
      <w:r w:rsidR="0074339C" w:rsidRPr="00EC5983">
        <w:rPr>
          <w:rFonts w:eastAsiaTheme="minorHAnsi" w:cs="함초롬바탕"/>
        </w:rPr>
        <w:t>dead time)</w:t>
      </w:r>
      <w:r w:rsidR="0074339C" w:rsidRPr="00EC5983">
        <w:rPr>
          <w:rFonts w:eastAsiaTheme="minorHAnsi" w:cs="함초롬바탕" w:hint="eastAsia"/>
        </w:rPr>
        <w:t>으로,</w:t>
      </w:r>
      <w:r w:rsidR="0074339C" w:rsidRPr="00EC5983">
        <w:rPr>
          <w:rFonts w:eastAsiaTheme="minorHAnsi" w:cs="함초롬바탕"/>
        </w:rPr>
        <w:t xml:space="preserve"> </w:t>
      </w:r>
      <w:r w:rsidR="0074339C" w:rsidRPr="00EC5983">
        <w:rPr>
          <w:rFonts w:eastAsiaTheme="minorHAnsi" w:cs="함초롬바탕" w:hint="eastAsia"/>
        </w:rPr>
        <w:t>제어기를 통해 제어출력이 나올 때까지의 시간을 의미한다.</w:t>
      </w:r>
      <w:r w:rsidR="0074339C" w:rsidRPr="00EC5983">
        <w:rPr>
          <w:rFonts w:eastAsiaTheme="minorHAnsi" w:cs="함초롬바탕"/>
        </w:rPr>
        <w:t xml:space="preserve"> </w:t>
      </w:r>
      <w:r w:rsidR="0074339C" w:rsidRPr="00EC5983">
        <w:rPr>
          <w:rFonts w:eastAsiaTheme="minorHAnsi" w:cs="함초롬바탕" w:hint="eastAsia"/>
        </w:rPr>
        <w:t xml:space="preserve">실제 공정에서는 대부분 </w:t>
      </w:r>
      <w:r w:rsidR="0074339C" w:rsidRPr="00EC5983">
        <w:rPr>
          <w:rFonts w:eastAsiaTheme="minorHAnsi" w:cs="함초롬바탕"/>
        </w:rPr>
        <w:t>2</w:t>
      </w:r>
      <w:r w:rsidR="0074339C" w:rsidRPr="00EC5983">
        <w:rPr>
          <w:rFonts w:eastAsiaTheme="minorHAnsi" w:cs="함초롬바탕" w:hint="eastAsia"/>
        </w:rPr>
        <w:t>차 함수와 같은 모습이 나타나는데</w:t>
      </w:r>
      <w:r w:rsidR="0074339C" w:rsidRPr="00EC5983">
        <w:rPr>
          <w:rFonts w:eastAsiaTheme="minorHAnsi" w:cs="함초롬바탕"/>
        </w:rPr>
        <w:t xml:space="preserve">, </w:t>
      </w:r>
      <w:r w:rsidR="0074339C" w:rsidRPr="00EC5983">
        <w:rPr>
          <w:rFonts w:eastAsiaTheme="minorHAnsi" w:cs="함초롬바탕" w:hint="eastAsia"/>
        </w:rPr>
        <w:t xml:space="preserve">이 경우 변곡점에서 접선을 그린 후 </w:t>
      </w:r>
      <w:r w:rsidR="0074339C" w:rsidRPr="00EC5983">
        <w:rPr>
          <w:rFonts w:eastAsiaTheme="minorHAnsi" w:cs="함초롬바탕"/>
        </w:rPr>
        <w:t xml:space="preserve">0 </w:t>
      </w:r>
      <w:r w:rsidR="0074339C" w:rsidRPr="00EC5983">
        <w:rPr>
          <w:rFonts w:eastAsiaTheme="minorHAnsi" w:cs="함초롬바탕" w:hint="eastAsia"/>
        </w:rPr>
        <w:t>초부터</w:t>
      </w:r>
      <w:r w:rsidR="0074339C" w:rsidRPr="00EC5983">
        <w:rPr>
          <w:rFonts w:eastAsiaTheme="minorHAnsi" w:cs="함초롬바탕"/>
        </w:rPr>
        <w:t>x</w:t>
      </w:r>
      <w:r w:rsidR="0074339C" w:rsidRPr="00EC5983">
        <w:rPr>
          <w:rFonts w:eastAsiaTheme="minorHAnsi" w:cs="함초롬바탕" w:hint="eastAsia"/>
        </w:rPr>
        <w:t>축과 만나는 점까지의 시간을 지연 시간으로 정의한다.</w:t>
      </w:r>
      <w:r w:rsidR="0074339C" w:rsidRPr="00EC5983">
        <w:rPr>
          <w:rFonts w:eastAsiaTheme="minorHAnsi" w:cs="함초롬바탕"/>
        </w:rPr>
        <w:t xml:space="preserve"> </w:t>
      </w:r>
      <w:proofErr w:type="spellStart"/>
      <w:r w:rsidR="0074339C" w:rsidRPr="00EC5983">
        <w:rPr>
          <w:rFonts w:eastAsiaTheme="minorHAnsi" w:cs="함초롬바탕" w:hint="eastAsia"/>
        </w:rPr>
        <w:t>τ는</w:t>
      </w:r>
      <w:proofErr w:type="spellEnd"/>
      <w:r w:rsidR="0074339C" w:rsidRPr="00EC5983">
        <w:rPr>
          <w:rFonts w:eastAsiaTheme="minorHAnsi" w:cs="함초롬바탕" w:hint="eastAsia"/>
        </w:rPr>
        <w:t xml:space="preserve"> 시정수를 의미하며 제어 출력이 정상 상태의 제어 출력의 </w:t>
      </w:r>
      <w:r w:rsidR="0074339C" w:rsidRPr="00EC5983">
        <w:rPr>
          <w:rFonts w:eastAsiaTheme="minorHAnsi" w:cs="함초롬바탕"/>
        </w:rPr>
        <w:t>63.2%</w:t>
      </w:r>
      <w:r w:rsidR="0074339C" w:rsidRPr="00EC5983">
        <w:rPr>
          <w:rFonts w:eastAsiaTheme="minorHAnsi" w:cs="함초롬바탕" w:hint="eastAsia"/>
        </w:rPr>
        <w:t>인 지점의 시간을 말한다.</w:t>
      </w:r>
    </w:p>
    <w:p w14:paraId="29D31028" w14:textId="77777777" w:rsidR="00E7490C" w:rsidRPr="00EC5983" w:rsidRDefault="00365BF7" w:rsidP="00E7490C">
      <w:pPr>
        <w:jc w:val="center"/>
        <w:rPr>
          <w:rFonts w:eastAsiaTheme="minorHAnsi" w:cs="함초롬바탕"/>
          <w:b/>
        </w:rPr>
      </w:pPr>
      <w:r w:rsidRPr="00365BF7">
        <w:rPr>
          <w:rFonts w:eastAsiaTheme="minorHAnsi" w:cs="함초롬바탕" w:hint="eastAsia"/>
          <w:noProof/>
        </w:rPr>
        <w:drawing>
          <wp:inline distT="0" distB="0" distL="0" distR="0" wp14:anchorId="496C5E49" wp14:editId="5D69FD8B">
            <wp:extent cx="5724525" cy="2362200"/>
            <wp:effectExtent l="0" t="0" r="952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7490C" w:rsidRPr="00EC5983">
        <w:rPr>
          <w:rFonts w:eastAsiaTheme="minorHAnsi" w:cs="함초롬바탕" w:hint="eastAsia"/>
          <w:b/>
        </w:rPr>
        <w:t xml:space="preserve">그림 </w:t>
      </w:r>
      <w:r w:rsidR="0074339C" w:rsidRPr="00EC5983">
        <w:rPr>
          <w:rFonts w:eastAsiaTheme="minorHAnsi" w:cs="함초롬바탕"/>
          <w:b/>
        </w:rPr>
        <w:t>4</w:t>
      </w:r>
      <w:r w:rsidR="00E7490C" w:rsidRPr="00EC5983">
        <w:rPr>
          <w:rFonts w:eastAsiaTheme="minorHAnsi" w:cs="함초롬바탕"/>
          <w:b/>
        </w:rPr>
        <w:t xml:space="preserve">. </w:t>
      </w:r>
      <w:r w:rsidR="0074339C" w:rsidRPr="00EC5983">
        <w:rPr>
          <w:rFonts w:eastAsiaTheme="minorHAnsi" w:cs="함초롬바탕" w:hint="eastAsia"/>
          <w:b/>
        </w:rPr>
        <w:t>(</w:t>
      </w:r>
      <w:r w:rsidR="0074339C" w:rsidRPr="00EC5983">
        <w:rPr>
          <w:rFonts w:eastAsiaTheme="minorHAnsi" w:cs="함초롬바탕"/>
          <w:b/>
        </w:rPr>
        <w:t>a</w:t>
      </w:r>
      <w:r w:rsidR="0074339C" w:rsidRPr="00EC5983">
        <w:rPr>
          <w:rFonts w:eastAsiaTheme="minorHAnsi" w:cs="함초롬바탕" w:hint="eastAsia"/>
          <w:b/>
        </w:rPr>
        <w:t>)</w:t>
      </w:r>
      <w:r w:rsidR="0074339C" w:rsidRPr="00EC5983">
        <w:rPr>
          <w:rFonts w:eastAsiaTheme="minorHAnsi" w:cs="함초롬바탕"/>
          <w:b/>
        </w:rPr>
        <w:t xml:space="preserve"> 1</w:t>
      </w:r>
      <w:r w:rsidR="0074339C" w:rsidRPr="00EC5983">
        <w:rPr>
          <w:rFonts w:eastAsiaTheme="minorHAnsi" w:cs="함초롬바탕" w:hint="eastAsia"/>
          <w:b/>
        </w:rPr>
        <w:t xml:space="preserve">차 함수와 </w:t>
      </w:r>
      <w:r w:rsidR="0074339C" w:rsidRPr="00EC5983">
        <w:rPr>
          <w:rFonts w:eastAsiaTheme="minorHAnsi" w:cs="함초롬바탕"/>
          <w:b/>
        </w:rPr>
        <w:t>(</w:t>
      </w:r>
      <w:r w:rsidR="0074339C" w:rsidRPr="00EC5983">
        <w:rPr>
          <w:rFonts w:eastAsiaTheme="minorHAnsi" w:cs="함초롬바탕" w:hint="eastAsia"/>
          <w:b/>
        </w:rPr>
        <w:t>b</w:t>
      </w:r>
      <w:r w:rsidR="0074339C" w:rsidRPr="00EC5983">
        <w:rPr>
          <w:rFonts w:eastAsiaTheme="minorHAnsi" w:cs="함초롬바탕"/>
          <w:b/>
        </w:rPr>
        <w:t>) 2</w:t>
      </w:r>
      <w:r w:rsidR="0074339C" w:rsidRPr="00EC5983">
        <w:rPr>
          <w:rFonts w:eastAsiaTheme="minorHAnsi" w:cs="함초롬바탕" w:hint="eastAsia"/>
          <w:b/>
        </w:rPr>
        <w:t>차 함수의 반응응답곡선</w:t>
      </w:r>
    </w:p>
    <w:p w14:paraId="211FA108" w14:textId="77777777" w:rsidR="008B0991" w:rsidRPr="00EC5983" w:rsidRDefault="00AB6E61" w:rsidP="007C5808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 xml:space="preserve">1차 시간지연모델의 전제 조건은 </w:t>
      </w:r>
      <w:r w:rsidRPr="00EC5983">
        <w:rPr>
          <w:rFonts w:eastAsiaTheme="minorHAnsi" w:cs="함초롬바탕"/>
        </w:rPr>
        <w:t>‘0.1&lt;</w:t>
      </w:r>
      <w:r w:rsidRPr="00EC5983">
        <w:rPr>
          <w:rFonts w:eastAsiaTheme="minorHAnsi" w:cs="함초롬바탕" w:hint="eastAsia"/>
        </w:rPr>
        <w:t>d</w:t>
      </w:r>
      <w:r w:rsidRPr="00EC5983">
        <w:rPr>
          <w:rFonts w:eastAsiaTheme="minorHAnsi" w:cs="함초롬바탕"/>
        </w:rPr>
        <w:t>/</w:t>
      </w:r>
      <w:proofErr w:type="spellStart"/>
      <w:r w:rsidRPr="00EC5983">
        <w:rPr>
          <w:rFonts w:eastAsiaTheme="minorHAnsi" w:cs="함초롬바탕" w:hint="eastAsia"/>
        </w:rPr>
        <w:t>τ</w:t>
      </w:r>
      <w:proofErr w:type="spellEnd"/>
      <w:r w:rsidRPr="00EC5983">
        <w:rPr>
          <w:rFonts w:eastAsiaTheme="minorHAnsi" w:cs="함초롬바탕" w:hint="eastAsia"/>
        </w:rPr>
        <w:t>&lt;</w:t>
      </w:r>
      <w:r w:rsidRPr="00EC5983">
        <w:rPr>
          <w:rFonts w:eastAsiaTheme="minorHAnsi" w:cs="함초롬바탕"/>
        </w:rPr>
        <w:t>1.0’</w:t>
      </w:r>
      <w:r w:rsidRPr="00EC5983">
        <w:rPr>
          <w:rFonts w:eastAsiaTheme="minorHAnsi" w:cs="함초롬바탕" w:hint="eastAsia"/>
        </w:rPr>
        <w:t>이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d</w:t>
      </w:r>
      <w:r w:rsidRPr="00EC5983">
        <w:rPr>
          <w:rFonts w:eastAsiaTheme="minorHAnsi" w:cs="함초롬바탕"/>
        </w:rPr>
        <w:t>/</w:t>
      </w:r>
      <w:proofErr w:type="spellStart"/>
      <w:r w:rsidRPr="00EC5983">
        <w:rPr>
          <w:rFonts w:eastAsiaTheme="minorHAnsi" w:cs="함초롬바탕" w:hint="eastAsia"/>
        </w:rPr>
        <w:t>τ</w:t>
      </w:r>
      <w:proofErr w:type="spellEnd"/>
      <w:r w:rsidRPr="00EC5983">
        <w:rPr>
          <w:rFonts w:eastAsiaTheme="minorHAnsi" w:cs="함초롬바탕" w:hint="eastAsia"/>
        </w:rPr>
        <w:t>&lt;</w:t>
      </w:r>
      <w:r w:rsidRPr="00EC5983">
        <w:rPr>
          <w:rFonts w:eastAsiaTheme="minorHAnsi" w:cs="함초롬바탕"/>
        </w:rPr>
        <w:t>0.1</w:t>
      </w:r>
      <w:r w:rsidRPr="00EC5983">
        <w:rPr>
          <w:rFonts w:eastAsiaTheme="minorHAnsi" w:cs="함초롬바탕" w:hint="eastAsia"/>
        </w:rPr>
        <w:t xml:space="preserve">일 때에는 지연 시간이 무시되는 </w:t>
      </w:r>
      <w:r w:rsidRPr="00EC5983">
        <w:rPr>
          <w:rFonts w:eastAsiaTheme="minorHAnsi" w:cs="함초롬바탕"/>
        </w:rPr>
        <w:t>1</w:t>
      </w:r>
      <w:r w:rsidRPr="00EC5983">
        <w:rPr>
          <w:rFonts w:eastAsiaTheme="minorHAnsi" w:cs="함초롬바탕" w:hint="eastAsia"/>
        </w:rPr>
        <w:t>차 공정에 근접한다.</w:t>
      </w:r>
      <w:r w:rsidRPr="00EC5983">
        <w:rPr>
          <w:rFonts w:eastAsiaTheme="minorHAnsi" w:cs="함초롬바탕"/>
        </w:rPr>
        <w:t xml:space="preserve"> 1</w:t>
      </w:r>
      <w:r w:rsidRPr="00EC5983">
        <w:rPr>
          <w:rFonts w:eastAsiaTheme="minorHAnsi" w:cs="함초롬바탕" w:hint="eastAsia"/>
        </w:rPr>
        <w:t xml:space="preserve">차 공정의 경우 </w:t>
      </w:r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C</w:t>
      </w:r>
      <w:r w:rsidRPr="00EC5983">
        <w:rPr>
          <w:rFonts w:eastAsiaTheme="minorHAnsi" w:cs="함초롬바탕" w:hint="eastAsia"/>
        </w:rPr>
        <w:t>를 크게 할수록 제어가 잘된다.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반면,</w:t>
      </w:r>
      <w:r w:rsidRPr="00EC5983">
        <w:rPr>
          <w:rFonts w:eastAsiaTheme="minorHAnsi" w:cs="함초롬바탕"/>
        </w:rPr>
        <w:t xml:space="preserve"> </w:t>
      </w:r>
      <w:r w:rsidRPr="00EC5983">
        <w:rPr>
          <w:rFonts w:eastAsiaTheme="minorHAnsi" w:cs="함초롬바탕" w:hint="eastAsia"/>
        </w:rPr>
        <w:t>d</w:t>
      </w:r>
      <w:r w:rsidRPr="00EC5983">
        <w:rPr>
          <w:rFonts w:eastAsiaTheme="minorHAnsi" w:cs="함초롬바탕"/>
        </w:rPr>
        <w:t>/</w:t>
      </w:r>
      <w:proofErr w:type="spellStart"/>
      <w:r w:rsidRPr="00EC5983">
        <w:rPr>
          <w:rFonts w:eastAsiaTheme="minorHAnsi" w:cs="함초롬바탕" w:hint="eastAsia"/>
        </w:rPr>
        <w:t>τ</w:t>
      </w:r>
      <w:proofErr w:type="spellEnd"/>
      <w:r w:rsidRPr="00EC5983">
        <w:rPr>
          <w:rFonts w:eastAsiaTheme="minorHAnsi" w:cs="함초롬바탕" w:hint="eastAsia"/>
        </w:rPr>
        <w:t>&gt;</w:t>
      </w:r>
      <w:r w:rsidRPr="00EC5983">
        <w:rPr>
          <w:rFonts w:eastAsiaTheme="minorHAnsi" w:cs="함초롬바탕"/>
        </w:rPr>
        <w:t>1.0</w:t>
      </w:r>
      <w:r w:rsidRPr="00EC5983">
        <w:rPr>
          <w:rFonts w:eastAsiaTheme="minorHAnsi" w:cs="함초롬바탕" w:hint="eastAsia"/>
        </w:rPr>
        <w:t xml:space="preserve">에서는 </w:t>
      </w:r>
      <w:r w:rsidRPr="00EC5983">
        <w:rPr>
          <w:rFonts w:eastAsiaTheme="minorHAnsi" w:cs="함초롬바탕" w:hint="eastAsia"/>
        </w:rPr>
        <w:lastRenderedPageBreak/>
        <w:t xml:space="preserve">지연시간이 매우 커 일반적인 </w:t>
      </w:r>
      <w:r w:rsidRPr="00EC5983">
        <w:rPr>
          <w:rFonts w:eastAsiaTheme="minorHAnsi" w:cs="함초롬바탕"/>
        </w:rPr>
        <w:t xml:space="preserve">PID </w:t>
      </w:r>
      <w:r w:rsidRPr="00EC5983">
        <w:rPr>
          <w:rFonts w:eastAsiaTheme="minorHAnsi" w:cs="함초롬바탕" w:hint="eastAsia"/>
        </w:rPr>
        <w:t xml:space="preserve">제어 시스템으로는 제어성능에 한계가 생기므로 </w:t>
      </w:r>
      <w:r w:rsidRPr="00EC5983">
        <w:rPr>
          <w:rFonts w:eastAsiaTheme="minorHAnsi" w:cs="함초롬바탕"/>
        </w:rPr>
        <w:t>dead time compensator(</w:t>
      </w:r>
      <w:r w:rsidRPr="00EC5983">
        <w:rPr>
          <w:rFonts w:eastAsiaTheme="minorHAnsi" w:cs="함초롬바탕" w:hint="eastAsia"/>
        </w:rPr>
        <w:t>e</w:t>
      </w:r>
      <w:r w:rsidRPr="00EC5983">
        <w:rPr>
          <w:rFonts w:eastAsiaTheme="minorHAnsi" w:cs="함초롬바탕"/>
        </w:rPr>
        <w:t>x. Smith predictor)</w:t>
      </w:r>
      <w:r w:rsidRPr="00EC5983">
        <w:rPr>
          <w:rFonts w:eastAsiaTheme="minorHAnsi" w:cs="함초롬바탕" w:hint="eastAsia"/>
        </w:rPr>
        <w:t>가 필요하다.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478"/>
        <w:gridCol w:w="1479"/>
        <w:gridCol w:w="1479"/>
      </w:tblGrid>
      <w:tr w:rsidR="00AB6E61" w:rsidRPr="00EC5983" w14:paraId="1FC2BBDE" w14:textId="77777777" w:rsidTr="00131CDA">
        <w:trPr>
          <w:trHeight w:val="308"/>
          <w:jc w:val="center"/>
        </w:trPr>
        <w:tc>
          <w:tcPr>
            <w:tcW w:w="1696" w:type="dxa"/>
          </w:tcPr>
          <w:p w14:paraId="557162DB" w14:textId="77777777" w:rsidR="00AB6E61" w:rsidRPr="00EC5983" w:rsidRDefault="00AB6E61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제어기</w:t>
            </w:r>
          </w:p>
        </w:tc>
        <w:tc>
          <w:tcPr>
            <w:tcW w:w="1478" w:type="dxa"/>
          </w:tcPr>
          <w:p w14:paraId="79EA592D" w14:textId="77777777" w:rsidR="00AB6E61" w:rsidRPr="00EC5983" w:rsidRDefault="00AB6E61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C</w:t>
            </w:r>
          </w:p>
        </w:tc>
        <w:tc>
          <w:tcPr>
            <w:tcW w:w="1479" w:type="dxa"/>
          </w:tcPr>
          <w:p w14:paraId="2E6C0996" w14:textId="77777777" w:rsidR="00AB6E61" w:rsidRPr="00EC5983" w:rsidRDefault="00AB6E61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I</w:t>
            </w:r>
          </w:p>
        </w:tc>
        <w:tc>
          <w:tcPr>
            <w:tcW w:w="1479" w:type="dxa"/>
          </w:tcPr>
          <w:p w14:paraId="01B88B40" w14:textId="77777777" w:rsidR="00AB6E61" w:rsidRPr="00EC5983" w:rsidRDefault="00AB6E61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D</w:t>
            </w:r>
          </w:p>
        </w:tc>
      </w:tr>
      <w:tr w:rsidR="00AB6E61" w:rsidRPr="00EC5983" w14:paraId="49DF22C2" w14:textId="77777777" w:rsidTr="00131CDA">
        <w:trPr>
          <w:trHeight w:val="315"/>
          <w:jc w:val="center"/>
        </w:trPr>
        <w:tc>
          <w:tcPr>
            <w:tcW w:w="1696" w:type="dxa"/>
          </w:tcPr>
          <w:p w14:paraId="0CADEE2C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</w:p>
        </w:tc>
        <w:tc>
          <w:tcPr>
            <w:tcW w:w="1478" w:type="dxa"/>
          </w:tcPr>
          <w:p w14:paraId="0796D326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(</w:t>
            </w:r>
            <w:proofErr w:type="spellStart"/>
            <w:r w:rsidRPr="00EC5983">
              <w:rPr>
                <w:rFonts w:eastAsiaTheme="minorHAnsi" w:cs="함초롬바탕" w:hint="eastAsia"/>
              </w:rPr>
              <w:t>τ</w:t>
            </w:r>
            <w:proofErr w:type="spellEnd"/>
            <w:r w:rsidRPr="00EC5983">
              <w:rPr>
                <w:rFonts w:eastAsiaTheme="minorHAnsi" w:cs="함초롬바탕" w:hint="eastAsia"/>
              </w:rPr>
              <w:t>/</w:t>
            </w:r>
            <w:proofErr w:type="spellStart"/>
            <w:r w:rsidRPr="00EC5983">
              <w:rPr>
                <w:rFonts w:eastAsiaTheme="minorHAnsi" w:cs="함초롬바탕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P</w:t>
            </w:r>
            <w:r w:rsidRPr="00EC5983">
              <w:rPr>
                <w:rFonts w:eastAsiaTheme="minorHAnsi" w:cs="함초롬바탕"/>
              </w:rPr>
              <w:t>d</w:t>
            </w:r>
            <w:proofErr w:type="spellEnd"/>
            <w:r w:rsidRPr="00EC5983">
              <w:rPr>
                <w:rFonts w:eastAsiaTheme="minorHAnsi" w:cs="함초롬바탕"/>
              </w:rPr>
              <w:t>)</w:t>
            </w:r>
          </w:p>
        </w:tc>
        <w:tc>
          <w:tcPr>
            <w:tcW w:w="1479" w:type="dxa"/>
          </w:tcPr>
          <w:p w14:paraId="402EFF05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  <w:tc>
          <w:tcPr>
            <w:tcW w:w="1479" w:type="dxa"/>
          </w:tcPr>
          <w:p w14:paraId="65FA2EB7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</w:tr>
      <w:tr w:rsidR="00AB6E61" w:rsidRPr="00EC5983" w14:paraId="68BFD7EC" w14:textId="77777777" w:rsidTr="00131CDA">
        <w:trPr>
          <w:trHeight w:val="308"/>
          <w:jc w:val="center"/>
        </w:trPr>
        <w:tc>
          <w:tcPr>
            <w:tcW w:w="1696" w:type="dxa"/>
          </w:tcPr>
          <w:p w14:paraId="1045451F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  <w:r w:rsidRPr="00EC5983">
              <w:rPr>
                <w:rFonts w:eastAsiaTheme="minorHAnsi" w:cs="함초롬바탕"/>
              </w:rPr>
              <w:t>I</w:t>
            </w:r>
          </w:p>
        </w:tc>
        <w:tc>
          <w:tcPr>
            <w:tcW w:w="1478" w:type="dxa"/>
          </w:tcPr>
          <w:p w14:paraId="4C79652B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0</w:t>
            </w:r>
            <w:r w:rsidRPr="00EC5983">
              <w:rPr>
                <w:rFonts w:eastAsiaTheme="minorHAnsi" w:cs="함초롬바탕"/>
              </w:rPr>
              <w:t>.9</w:t>
            </w:r>
            <w:r w:rsidRPr="00EC5983">
              <w:rPr>
                <w:rFonts w:eastAsiaTheme="minorHAnsi" w:cs="함초롬바탕" w:hint="eastAsia"/>
              </w:rPr>
              <w:t>(</w:t>
            </w:r>
            <w:proofErr w:type="spellStart"/>
            <w:r w:rsidRPr="00EC5983">
              <w:rPr>
                <w:rFonts w:eastAsiaTheme="minorHAnsi" w:cs="함초롬바탕" w:hint="eastAsia"/>
              </w:rPr>
              <w:t>τ</w:t>
            </w:r>
            <w:proofErr w:type="spellEnd"/>
            <w:r w:rsidRPr="00EC5983">
              <w:rPr>
                <w:rFonts w:eastAsiaTheme="minorHAnsi" w:cs="함초롬바탕" w:hint="eastAsia"/>
              </w:rPr>
              <w:t>/</w:t>
            </w:r>
            <w:proofErr w:type="spellStart"/>
            <w:r w:rsidRPr="00EC5983">
              <w:rPr>
                <w:rFonts w:eastAsiaTheme="minorHAnsi" w:cs="함초롬바탕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P</w:t>
            </w:r>
            <w:r w:rsidRPr="00EC5983">
              <w:rPr>
                <w:rFonts w:eastAsiaTheme="minorHAnsi" w:cs="함초롬바탕"/>
              </w:rPr>
              <w:t>d</w:t>
            </w:r>
            <w:proofErr w:type="spellEnd"/>
            <w:r w:rsidRPr="00EC5983">
              <w:rPr>
                <w:rFonts w:eastAsiaTheme="minorHAnsi" w:cs="함초롬바탕"/>
              </w:rPr>
              <w:t>)</w:t>
            </w:r>
          </w:p>
        </w:tc>
        <w:tc>
          <w:tcPr>
            <w:tcW w:w="1479" w:type="dxa"/>
          </w:tcPr>
          <w:p w14:paraId="682AF138" w14:textId="77777777" w:rsidR="00131CDA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3</w:t>
            </w:r>
            <w:r w:rsidRPr="00EC5983">
              <w:rPr>
                <w:rFonts w:eastAsiaTheme="minorHAnsi" w:cs="함초롬바탕"/>
              </w:rPr>
              <w:t>.33</w:t>
            </w:r>
            <w:r w:rsidRPr="00EC5983">
              <w:rPr>
                <w:rFonts w:eastAsiaTheme="minorHAnsi" w:cs="함초롬바탕" w:hint="eastAsia"/>
              </w:rPr>
              <w:t>d</w:t>
            </w:r>
          </w:p>
        </w:tc>
        <w:tc>
          <w:tcPr>
            <w:tcW w:w="1479" w:type="dxa"/>
          </w:tcPr>
          <w:p w14:paraId="5274DFF0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-</w:t>
            </w:r>
          </w:p>
        </w:tc>
      </w:tr>
      <w:tr w:rsidR="00AB6E61" w:rsidRPr="00EC5983" w14:paraId="4F2FFA9F" w14:textId="77777777" w:rsidTr="00131CDA">
        <w:trPr>
          <w:trHeight w:val="315"/>
          <w:jc w:val="center"/>
        </w:trPr>
        <w:tc>
          <w:tcPr>
            <w:tcW w:w="1696" w:type="dxa"/>
          </w:tcPr>
          <w:p w14:paraId="22CB5B7E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P</w:t>
            </w:r>
            <w:r w:rsidRPr="00EC5983">
              <w:rPr>
                <w:rFonts w:eastAsiaTheme="minorHAnsi" w:cs="함초롬바탕"/>
              </w:rPr>
              <w:t>ID</w:t>
            </w:r>
          </w:p>
        </w:tc>
        <w:tc>
          <w:tcPr>
            <w:tcW w:w="1478" w:type="dxa"/>
          </w:tcPr>
          <w:p w14:paraId="6E81B3AF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1</w:t>
            </w:r>
            <w:r w:rsidRPr="00EC5983">
              <w:rPr>
                <w:rFonts w:eastAsiaTheme="minorHAnsi" w:cs="함초롬바탕"/>
              </w:rPr>
              <w:t>.2</w:t>
            </w:r>
            <w:r w:rsidRPr="00EC5983">
              <w:rPr>
                <w:rFonts w:eastAsiaTheme="minorHAnsi" w:cs="함초롬바탕" w:hint="eastAsia"/>
              </w:rPr>
              <w:t>(</w:t>
            </w:r>
            <w:proofErr w:type="spellStart"/>
            <w:r w:rsidRPr="00EC5983">
              <w:rPr>
                <w:rFonts w:eastAsiaTheme="minorHAnsi" w:cs="함초롬바탕" w:hint="eastAsia"/>
              </w:rPr>
              <w:t>τ</w:t>
            </w:r>
            <w:proofErr w:type="spellEnd"/>
            <w:r w:rsidRPr="00EC5983">
              <w:rPr>
                <w:rFonts w:eastAsiaTheme="minorHAnsi" w:cs="함초롬바탕" w:hint="eastAsia"/>
              </w:rPr>
              <w:t>/</w:t>
            </w:r>
            <w:proofErr w:type="spellStart"/>
            <w:r w:rsidRPr="00EC5983">
              <w:rPr>
                <w:rFonts w:eastAsiaTheme="minorHAnsi" w:cs="함초롬바탕"/>
              </w:rPr>
              <w:t>K</w:t>
            </w:r>
            <w:r w:rsidRPr="00EC5983">
              <w:rPr>
                <w:rFonts w:eastAsiaTheme="minorHAnsi" w:cs="함초롬바탕"/>
                <w:vertAlign w:val="subscript"/>
              </w:rPr>
              <w:t>P</w:t>
            </w:r>
            <w:r w:rsidRPr="00EC5983">
              <w:rPr>
                <w:rFonts w:eastAsiaTheme="minorHAnsi" w:cs="함초롬바탕"/>
              </w:rPr>
              <w:t>d</w:t>
            </w:r>
            <w:proofErr w:type="spellEnd"/>
            <w:r w:rsidRPr="00EC5983">
              <w:rPr>
                <w:rFonts w:eastAsiaTheme="minorHAnsi" w:cs="함초롬바탕"/>
              </w:rPr>
              <w:t>)</w:t>
            </w:r>
          </w:p>
        </w:tc>
        <w:tc>
          <w:tcPr>
            <w:tcW w:w="1479" w:type="dxa"/>
          </w:tcPr>
          <w:p w14:paraId="00D72249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2</w:t>
            </w:r>
            <w:r w:rsidRPr="00EC5983">
              <w:rPr>
                <w:rFonts w:eastAsiaTheme="minorHAnsi" w:cs="함초롬바탕"/>
              </w:rPr>
              <w:t>.0d</w:t>
            </w:r>
          </w:p>
        </w:tc>
        <w:tc>
          <w:tcPr>
            <w:tcW w:w="1479" w:type="dxa"/>
          </w:tcPr>
          <w:p w14:paraId="584AF899" w14:textId="77777777" w:rsidR="00AB6E61" w:rsidRPr="00EC5983" w:rsidRDefault="00131CDA" w:rsidP="00131CDA">
            <w:pPr>
              <w:jc w:val="center"/>
              <w:rPr>
                <w:rFonts w:eastAsiaTheme="minorHAnsi" w:cs="함초롬바탕"/>
              </w:rPr>
            </w:pPr>
            <w:r w:rsidRPr="00EC5983">
              <w:rPr>
                <w:rFonts w:eastAsiaTheme="minorHAnsi" w:cs="함초롬바탕" w:hint="eastAsia"/>
              </w:rPr>
              <w:t>0</w:t>
            </w:r>
            <w:r w:rsidRPr="00EC5983">
              <w:rPr>
                <w:rFonts w:eastAsiaTheme="minorHAnsi" w:cs="함초롬바탕"/>
              </w:rPr>
              <w:t>.5d</w:t>
            </w:r>
          </w:p>
        </w:tc>
      </w:tr>
    </w:tbl>
    <w:p w14:paraId="7EAE806C" w14:textId="77777777" w:rsidR="00AB6E61" w:rsidRPr="00EC5983" w:rsidRDefault="00AB6E61" w:rsidP="00AB6E61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표 </w:t>
      </w:r>
      <w:r w:rsidRPr="00EC5983">
        <w:rPr>
          <w:rFonts w:eastAsiaTheme="minorHAnsi" w:cs="함초롬바탕"/>
          <w:b/>
        </w:rPr>
        <w:t xml:space="preserve">2. </w:t>
      </w:r>
      <w:r w:rsidRPr="00EC5983">
        <w:rPr>
          <w:rFonts w:eastAsiaTheme="minorHAnsi" w:cs="함초롬바탕" w:hint="eastAsia"/>
          <w:b/>
        </w:rPr>
        <w:t>제어 시스템의 1차 시간지연 모델 조율 값</w:t>
      </w:r>
    </w:p>
    <w:p w14:paraId="0781A733" w14:textId="77777777" w:rsidR="0074339C" w:rsidRPr="00EC5983" w:rsidRDefault="009C315D" w:rsidP="007C5808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마지막으로,</w:t>
      </w:r>
      <w:r w:rsidRPr="00EC5983">
        <w:rPr>
          <w:rFonts w:eastAsiaTheme="minorHAnsi" w:cs="함초롬바탕"/>
        </w:rPr>
        <w:t xml:space="preserve"> 1</w:t>
      </w:r>
      <w:r w:rsidRPr="00EC5983">
        <w:rPr>
          <w:rFonts w:eastAsiaTheme="minorHAnsi" w:cs="함초롬바탕" w:hint="eastAsia"/>
        </w:rPr>
        <w:t xml:space="preserve">차 시간지연 모델로부터 </w:t>
      </w:r>
      <w:proofErr w:type="spellStart"/>
      <w:r w:rsidRPr="00EC5983">
        <w:rPr>
          <w:rFonts w:eastAsiaTheme="minorHAnsi" w:cs="함초롬바탕" w:hint="eastAsia"/>
        </w:rPr>
        <w:t>지글러</w:t>
      </w:r>
      <w:proofErr w:type="spellEnd"/>
      <w:r w:rsidRPr="00EC5983">
        <w:rPr>
          <w:rFonts w:eastAsiaTheme="minorHAnsi" w:cs="함초롬바탕"/>
        </w:rPr>
        <w:t>-</w:t>
      </w:r>
      <w:proofErr w:type="spellStart"/>
      <w:r w:rsidRPr="00EC5983">
        <w:rPr>
          <w:rFonts w:eastAsiaTheme="minorHAnsi" w:cs="함초롬바탕" w:hint="eastAsia"/>
        </w:rPr>
        <w:t>니콜스</w:t>
      </w:r>
      <w:proofErr w:type="spellEnd"/>
      <w:r w:rsidRPr="00EC5983">
        <w:rPr>
          <w:rFonts w:eastAsiaTheme="minorHAnsi" w:cs="함초롬바탕" w:hint="eastAsia"/>
        </w:rPr>
        <w:t xml:space="preserve"> 조율에 필요한 </w:t>
      </w:r>
      <w:proofErr w:type="spellStart"/>
      <w:r w:rsidRPr="00EC5983">
        <w:rPr>
          <w:rFonts w:eastAsiaTheme="minorHAnsi" w:cs="함초롬바탕"/>
        </w:rPr>
        <w:t>Kcu</w:t>
      </w:r>
      <w:proofErr w:type="spellEnd"/>
      <w:r w:rsidRPr="00EC5983">
        <w:rPr>
          <w:rFonts w:eastAsiaTheme="minorHAnsi" w:cs="함초롬바탕" w:hint="eastAsia"/>
        </w:rPr>
        <w:t xml:space="preserve">와 </w:t>
      </w:r>
      <w:r w:rsidRPr="00EC5983">
        <w:rPr>
          <w:rFonts w:eastAsiaTheme="minorHAnsi" w:cs="함초롬바탕"/>
        </w:rPr>
        <w:t>Pu</w:t>
      </w:r>
      <w:r w:rsidRPr="00EC5983">
        <w:rPr>
          <w:rFonts w:eastAsiaTheme="minorHAnsi" w:cs="함초롬바탕" w:hint="eastAsia"/>
        </w:rPr>
        <w:t xml:space="preserve">를 구하여 </w:t>
      </w:r>
      <w:proofErr w:type="spellStart"/>
      <w:r w:rsidRPr="00EC5983">
        <w:rPr>
          <w:rFonts w:eastAsiaTheme="minorHAnsi" w:cs="함초롬바탕" w:hint="eastAsia"/>
        </w:rPr>
        <w:t>지글러</w:t>
      </w:r>
      <w:proofErr w:type="spellEnd"/>
      <w:r w:rsidRPr="00EC5983">
        <w:rPr>
          <w:rFonts w:eastAsiaTheme="minorHAnsi" w:cs="함초롬바탕"/>
        </w:rPr>
        <w:t>-</w:t>
      </w:r>
      <w:proofErr w:type="spellStart"/>
      <w:r w:rsidRPr="00EC5983">
        <w:rPr>
          <w:rFonts w:eastAsiaTheme="minorHAnsi" w:cs="함초롬바탕" w:hint="eastAsia"/>
        </w:rPr>
        <w:t>니콜스</w:t>
      </w:r>
      <w:proofErr w:type="spellEnd"/>
      <w:r w:rsidRPr="00EC5983">
        <w:rPr>
          <w:rFonts w:eastAsiaTheme="minorHAnsi" w:cs="함초롬바탕" w:hint="eastAsia"/>
        </w:rPr>
        <w:t xml:space="preserve"> 조율을 적용한다.</w:t>
      </w:r>
      <w:r w:rsidRPr="00EC5983">
        <w:rPr>
          <w:rFonts w:eastAsiaTheme="minorHAnsi" w:cs="함초롬바탕"/>
        </w:rPr>
        <w:t xml:space="preserve"> </w:t>
      </w:r>
      <w:proofErr w:type="spellStart"/>
      <w:r w:rsidRPr="00EC5983">
        <w:rPr>
          <w:rFonts w:eastAsiaTheme="minorHAnsi" w:cs="함초롬바탕"/>
        </w:rPr>
        <w:t>Kcu</w:t>
      </w:r>
      <w:proofErr w:type="spellEnd"/>
      <w:r w:rsidRPr="00EC5983">
        <w:rPr>
          <w:rFonts w:eastAsiaTheme="minorHAnsi" w:cs="함초롬바탕" w:hint="eastAsia"/>
        </w:rPr>
        <w:t xml:space="preserve">와 </w:t>
      </w:r>
      <w:r w:rsidRPr="00EC5983">
        <w:rPr>
          <w:rFonts w:eastAsiaTheme="minorHAnsi" w:cs="함초롬바탕"/>
        </w:rPr>
        <w:t>Pu</w:t>
      </w:r>
      <w:r w:rsidRPr="00EC5983">
        <w:rPr>
          <w:rFonts w:eastAsiaTheme="minorHAnsi" w:cs="함초롬바탕" w:hint="eastAsia"/>
        </w:rPr>
        <w:t xml:space="preserve">를 쉽게 계산하기 위해 표2와 같이 </w:t>
      </w:r>
      <w:r w:rsidRPr="00EC5983">
        <w:rPr>
          <w:rFonts w:eastAsiaTheme="minorHAnsi" w:cs="함초롬바탕"/>
        </w:rPr>
        <w:t>K</w:t>
      </w:r>
      <w:r w:rsidRPr="00EC5983">
        <w:rPr>
          <w:rFonts w:eastAsiaTheme="minorHAnsi" w:cs="함초롬바탕"/>
          <w:vertAlign w:val="subscript"/>
        </w:rPr>
        <w:t>P</w:t>
      </w:r>
      <w:r w:rsidRPr="00EC5983">
        <w:rPr>
          <w:rFonts w:eastAsiaTheme="minorHAnsi" w:cs="함초롬바탕"/>
        </w:rPr>
        <w:t xml:space="preserve">, </w:t>
      </w:r>
      <w:r w:rsidRPr="00EC5983">
        <w:rPr>
          <w:rFonts w:eastAsiaTheme="minorHAnsi" w:cs="함초롬바탕" w:hint="eastAsia"/>
        </w:rPr>
        <w:t>d</w:t>
      </w:r>
      <w:r w:rsidRPr="00EC5983">
        <w:rPr>
          <w:rFonts w:eastAsiaTheme="minorHAnsi" w:cs="함초롬바탕"/>
        </w:rPr>
        <w:t xml:space="preserve">, </w:t>
      </w:r>
      <w:proofErr w:type="spellStart"/>
      <w:r w:rsidRPr="00EC5983">
        <w:rPr>
          <w:rFonts w:eastAsiaTheme="minorHAnsi" w:cs="함초롬바탕" w:hint="eastAsia"/>
        </w:rPr>
        <w:t>τ값으로도</w:t>
      </w:r>
      <w:proofErr w:type="spellEnd"/>
      <w:r w:rsidRPr="00EC5983">
        <w:rPr>
          <w:rFonts w:eastAsiaTheme="minorHAnsi" w:cs="함초롬바탕" w:hint="eastAsia"/>
        </w:rPr>
        <w:t xml:space="preserve"> 나타낼 수 있다.</w:t>
      </w:r>
    </w:p>
    <w:p w14:paraId="13F7FBAA" w14:textId="77777777" w:rsidR="0074339C" w:rsidRPr="00EC5983" w:rsidRDefault="002B0A8B" w:rsidP="007C5808">
      <w:pPr>
        <w:rPr>
          <w:rFonts w:eastAsiaTheme="minorHAnsi" w:cs="함초롬바탕"/>
        </w:rPr>
      </w:pPr>
      <w:r w:rsidRPr="00EC5983">
        <w:rPr>
          <w:rFonts w:eastAsiaTheme="minorHAnsi" w:cs="함초롬바탕"/>
        </w:rPr>
        <w:br w:type="page"/>
      </w:r>
    </w:p>
    <w:p w14:paraId="2B7E5BB6" w14:textId="77777777" w:rsidR="008B0991" w:rsidRPr="00342603" w:rsidRDefault="008B0991" w:rsidP="0034260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lastRenderedPageBreak/>
        <w:t>[응용]</w:t>
      </w:r>
      <w:r w:rsidR="00EC5983" w:rsidRPr="00342603">
        <w:rPr>
          <w:rStyle w:val="normaltextrun"/>
          <w:b/>
          <w:bCs/>
          <w:color w:val="000000"/>
          <w:sz w:val="22"/>
          <w:szCs w:val="22"/>
        </w:rPr>
        <w:t xml:space="preserve"> </w:t>
      </w:r>
      <w:proofErr w:type="spellStart"/>
      <w:r w:rsidR="00EC5983"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t>딥</w:t>
      </w:r>
      <w:r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t>러닝을</w:t>
      </w:r>
      <w:proofErr w:type="spellEnd"/>
      <w:r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t xml:space="preserve"> 통한 이산화탄소 배출량 예측</w:t>
      </w:r>
    </w:p>
    <w:p w14:paraId="29911C60" w14:textId="77777777" w:rsidR="008B0991" w:rsidRPr="00EC5983" w:rsidRDefault="008B0991" w:rsidP="007C5808">
      <w:pPr>
        <w:rPr>
          <w:rFonts w:eastAsiaTheme="minorHAnsi" w:cs="함초롬바탕"/>
        </w:rPr>
      </w:pPr>
    </w:p>
    <w:p w14:paraId="3EFA5EC0" w14:textId="77777777" w:rsidR="009F2C5F" w:rsidRPr="00EC5983" w:rsidRDefault="009F2C5F" w:rsidP="00EC5983">
      <w:pPr>
        <w:pStyle w:val="3"/>
        <w:ind w:left="1000" w:hanging="400"/>
      </w:pPr>
      <w:r w:rsidRPr="00EC5983">
        <w:rPr>
          <w:rFonts w:hint="eastAsia"/>
        </w:rPr>
        <w:t>Q</w:t>
      </w:r>
      <w:r w:rsidR="00EC5983">
        <w:t>3</w:t>
      </w:r>
      <w:r w:rsidRPr="00EC5983">
        <w:t xml:space="preserve">. </w:t>
      </w:r>
      <w:r w:rsidR="006301F7" w:rsidRPr="00EC5983">
        <w:t>‘</w:t>
      </w:r>
      <w:proofErr w:type="spellStart"/>
      <w:r w:rsidR="006301F7" w:rsidRPr="00EC5983">
        <w:rPr>
          <w:rFonts w:hint="eastAsia"/>
        </w:rPr>
        <w:t>m</w:t>
      </w:r>
      <w:r w:rsidR="006301F7" w:rsidRPr="00EC5983">
        <w:t>atplotlib.pyplot</w:t>
      </w:r>
      <w:proofErr w:type="spellEnd"/>
      <w:r w:rsidR="006301F7" w:rsidRPr="00EC5983">
        <w:t>’</w:t>
      </w:r>
      <w:r w:rsidR="006301F7" w:rsidRPr="00EC5983">
        <w:rPr>
          <w:rFonts w:hint="eastAsia"/>
        </w:rPr>
        <w:t>을 불러오고</w:t>
      </w:r>
      <w:r w:rsidR="006301F7" w:rsidRPr="00EC5983">
        <w:t xml:space="preserve">, </w:t>
      </w:r>
      <w:r w:rsidR="003B38C4" w:rsidRPr="00EC5983">
        <w:rPr>
          <w:rFonts w:hint="eastAsia"/>
        </w:rPr>
        <w:t xml:space="preserve">탱크의 수위를 </w:t>
      </w:r>
      <w:r w:rsidR="006301F7" w:rsidRPr="00EC5983">
        <w:t>PID</w:t>
      </w:r>
      <w:r w:rsidR="006301F7" w:rsidRPr="00EC5983">
        <w:rPr>
          <w:rFonts w:hint="eastAsia"/>
        </w:rPr>
        <w:t xml:space="preserve">제어기를 </w:t>
      </w:r>
      <w:r w:rsidR="003B38C4" w:rsidRPr="00EC5983">
        <w:rPr>
          <w:rFonts w:hint="eastAsia"/>
        </w:rPr>
        <w:t>정의</w:t>
      </w:r>
      <w:r w:rsidR="006301F7" w:rsidRPr="00EC5983">
        <w:rPr>
          <w:rFonts w:hint="eastAsia"/>
        </w:rPr>
        <w:t>하여라.</w:t>
      </w:r>
    </w:p>
    <w:p w14:paraId="2611B75B" w14:textId="77777777" w:rsidR="00D14A95" w:rsidRPr="00EC5983" w:rsidRDefault="00D14A95" w:rsidP="007C5808">
      <w:pPr>
        <w:rPr>
          <w:rFonts w:eastAsiaTheme="minorHAnsi" w:cs="함초롬바탕"/>
        </w:rPr>
      </w:pPr>
    </w:p>
    <w:p w14:paraId="10B3DC1A" w14:textId="77777777" w:rsidR="00D14A95" w:rsidRPr="00EC5983" w:rsidRDefault="00D14A95" w:rsidP="007C5808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A</w:t>
      </w:r>
      <w:r w:rsidR="00EC5983">
        <w:rPr>
          <w:rFonts w:eastAsiaTheme="minorHAnsi" w:cs="함초롬바탕"/>
        </w:rPr>
        <w:t>3</w:t>
      </w:r>
      <w:r w:rsidRPr="00EC5983">
        <w:rPr>
          <w:rFonts w:eastAsiaTheme="minorHAnsi" w:cs="함초롬바탕"/>
        </w:rPr>
        <w:t xml:space="preserve">. </w:t>
      </w:r>
      <w:r w:rsidR="006301F7" w:rsidRPr="00EC5983">
        <w:rPr>
          <w:rFonts w:eastAsiaTheme="minorHAnsi" w:cs="함초롬바탕" w:hint="eastAsia"/>
        </w:rPr>
        <w:t>먼저,</w:t>
      </w:r>
      <w:r w:rsidR="006301F7" w:rsidRPr="00EC5983">
        <w:rPr>
          <w:rFonts w:eastAsiaTheme="minorHAnsi" w:cs="함초롬바탕"/>
        </w:rPr>
        <w:t xml:space="preserve"> </w:t>
      </w:r>
      <w:r w:rsidR="006628A5" w:rsidRPr="00EC5983">
        <w:rPr>
          <w:rFonts w:eastAsiaTheme="minorHAnsi" w:cs="함초롬바탕" w:hint="eastAsia"/>
        </w:rPr>
        <w:t xml:space="preserve">그림 </w:t>
      </w:r>
      <w:r w:rsidR="009C315D" w:rsidRPr="00EC5983">
        <w:rPr>
          <w:rFonts w:eastAsiaTheme="minorHAnsi" w:cs="함초롬바탕"/>
        </w:rPr>
        <w:t>5</w:t>
      </w:r>
      <w:r w:rsidR="00E20361">
        <w:rPr>
          <w:rFonts w:eastAsiaTheme="minorHAnsi" w:cs="함초롬바탕" w:hint="eastAsia"/>
        </w:rPr>
        <w:t>와</w:t>
      </w:r>
      <w:r w:rsidR="006628A5" w:rsidRPr="00EC5983">
        <w:rPr>
          <w:rFonts w:eastAsiaTheme="minorHAnsi" w:cs="함초롬바탕" w:hint="eastAsia"/>
        </w:rPr>
        <w:t xml:space="preserve"> 같이 </w:t>
      </w:r>
      <w:r w:rsidR="006301F7" w:rsidRPr="00EC5983">
        <w:rPr>
          <w:rFonts w:eastAsiaTheme="minorHAnsi" w:cs="함초롬바탕" w:hint="eastAsia"/>
        </w:rPr>
        <w:t>윈도우 명령 프롬프트에 p</w:t>
      </w:r>
      <w:r w:rsidR="006301F7" w:rsidRPr="00EC5983">
        <w:rPr>
          <w:rFonts w:eastAsiaTheme="minorHAnsi" w:cs="함초롬바탕"/>
        </w:rPr>
        <w:t>ip</w:t>
      </w:r>
      <w:r w:rsidR="006301F7" w:rsidRPr="00EC5983">
        <w:rPr>
          <w:rFonts w:eastAsiaTheme="minorHAnsi" w:cs="함초롬바탕" w:hint="eastAsia"/>
        </w:rPr>
        <w:t>을 활용해 m</w:t>
      </w:r>
      <w:r w:rsidR="006301F7" w:rsidRPr="00EC5983">
        <w:rPr>
          <w:rFonts w:eastAsiaTheme="minorHAnsi" w:cs="함초롬바탕"/>
        </w:rPr>
        <w:t>atplotlib</w:t>
      </w:r>
      <w:r w:rsidR="006301F7" w:rsidRPr="00EC5983">
        <w:rPr>
          <w:rFonts w:eastAsiaTheme="minorHAnsi" w:cs="함초롬바탕" w:hint="eastAsia"/>
        </w:rPr>
        <w:t>을 컴퓨터에 설치한다.</w:t>
      </w:r>
      <w:r w:rsidR="0035411E" w:rsidRPr="00EC5983">
        <w:rPr>
          <w:rFonts w:eastAsiaTheme="minorHAnsi" w:cs="함초롬바탕"/>
        </w:rPr>
        <w:t xml:space="preserve"> </w:t>
      </w:r>
      <w:r w:rsidR="006628A5" w:rsidRPr="00EC5983">
        <w:rPr>
          <w:rFonts w:eastAsiaTheme="minorHAnsi" w:cs="함초롬바탕" w:hint="eastAsia"/>
        </w:rPr>
        <w:t xml:space="preserve">그리고 </w:t>
      </w:r>
      <w:r w:rsidR="00E20361">
        <w:rPr>
          <w:rFonts w:eastAsiaTheme="minorHAnsi" w:cs="함초롬바탕" w:hint="eastAsia"/>
        </w:rPr>
        <w:t>아래의 절차에 따라</w:t>
      </w:r>
      <w:r w:rsidR="006628A5" w:rsidRPr="00EC5983">
        <w:rPr>
          <w:rFonts w:eastAsiaTheme="minorHAnsi" w:cs="함초롬바탕" w:hint="eastAsia"/>
        </w:rPr>
        <w:t xml:space="preserve"> </w:t>
      </w:r>
      <w:r w:rsidR="003B38C4" w:rsidRPr="00EC5983">
        <w:rPr>
          <w:rFonts w:eastAsiaTheme="minorHAnsi" w:cs="함초롬바탕" w:hint="eastAsia"/>
        </w:rPr>
        <w:t xml:space="preserve">탱크의 수위와 </w:t>
      </w:r>
      <w:r w:rsidR="00336826" w:rsidRPr="00EC5983">
        <w:rPr>
          <w:rFonts w:eastAsiaTheme="minorHAnsi" w:cs="함초롬바탕"/>
        </w:rPr>
        <w:t xml:space="preserve">PID 제어 </w:t>
      </w:r>
      <w:proofErr w:type="spellStart"/>
      <w:r w:rsidR="00336826" w:rsidRPr="00EC5983">
        <w:rPr>
          <w:rFonts w:eastAsiaTheme="minorHAnsi" w:cs="함초롬바탕"/>
        </w:rPr>
        <w:t>시스템을</w:t>
      </w:r>
      <w:r w:rsidR="006628A5" w:rsidRPr="00EC5983">
        <w:rPr>
          <w:rFonts w:eastAsiaTheme="minorHAnsi" w:cs="함초롬바탕" w:hint="eastAsia"/>
        </w:rPr>
        <w:t>를</w:t>
      </w:r>
      <w:proofErr w:type="spellEnd"/>
      <w:r w:rsidR="006628A5" w:rsidRPr="00EC5983">
        <w:rPr>
          <w:rFonts w:eastAsiaTheme="minorHAnsi" w:cs="함초롬바탕" w:hint="eastAsia"/>
        </w:rPr>
        <w:t xml:space="preserve"> </w:t>
      </w:r>
      <w:r w:rsidR="003B38C4" w:rsidRPr="00EC5983">
        <w:rPr>
          <w:rFonts w:eastAsiaTheme="minorHAnsi" w:cs="함초롬바탕" w:hint="eastAsia"/>
        </w:rPr>
        <w:t>정의</w:t>
      </w:r>
      <w:r w:rsidR="006628A5" w:rsidRPr="00EC5983">
        <w:rPr>
          <w:rFonts w:eastAsiaTheme="minorHAnsi" w:cs="함초롬바탕" w:hint="eastAsia"/>
        </w:rPr>
        <w:t>한다.</w:t>
      </w:r>
    </w:p>
    <w:p w14:paraId="5F0F9434" w14:textId="77777777" w:rsidR="00D14A95" w:rsidRPr="00EC5983" w:rsidRDefault="0035411E" w:rsidP="00D14A95">
      <w:pPr>
        <w:jc w:val="center"/>
        <w:rPr>
          <w:rFonts w:eastAsiaTheme="minorHAnsi" w:cs="함초롬바탕"/>
        </w:rPr>
      </w:pPr>
      <w:r w:rsidRPr="00EC5983">
        <w:rPr>
          <w:rFonts w:eastAsiaTheme="minorHAnsi" w:cs="함초롬바탕"/>
          <w:noProof/>
        </w:rPr>
        <w:drawing>
          <wp:inline distT="0" distB="0" distL="0" distR="0" wp14:anchorId="4630B455" wp14:editId="5582FDDD">
            <wp:extent cx="5728970" cy="3303905"/>
            <wp:effectExtent l="0" t="0" r="508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30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pPr w:leftFromText="142" w:rightFromText="142" w:vertAnchor="page" w:horzAnchor="margin" w:tblpY="11343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20361" w:rsidRPr="003B4625" w14:paraId="165687DE" w14:textId="77777777" w:rsidTr="00E20361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3B58905" w14:textId="77777777" w:rsidR="00E20361" w:rsidRPr="00E20361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6A9955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impor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matplotlib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a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  </w:t>
            </w:r>
            <w:r w:rsidRPr="0012182A">
              <w:rPr>
                <w:rFonts w:ascii="Consolas" w:eastAsia="굴림" w:hAnsi="Consolas" w:cs="굴림"/>
                <w:color w:val="008000"/>
                <w:kern w:val="0"/>
                <w:sz w:val="21"/>
                <w:szCs w:val="21"/>
              </w:rPr>
              <w:t>#</w:t>
            </w:r>
            <w:r w:rsidRPr="0012182A">
              <w:rPr>
                <w:rFonts w:ascii="Consolas" w:eastAsia="굴림" w:hAnsi="Consolas" w:cs="굴림"/>
                <w:color w:val="008000"/>
                <w:kern w:val="0"/>
                <w:sz w:val="21"/>
                <w:szCs w:val="21"/>
              </w:rPr>
              <w:t>데이터베이스</w:t>
            </w:r>
            <w:r w:rsidRPr="0012182A">
              <w:rPr>
                <w:rFonts w:ascii="Consolas" w:eastAsia="굴림" w:hAnsi="Consolas" w:cs="굴림"/>
                <w:color w:val="008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008000"/>
                <w:kern w:val="0"/>
                <w:sz w:val="21"/>
                <w:szCs w:val="21"/>
              </w:rPr>
              <w:t>불러오기</w:t>
            </w:r>
            <w:r w:rsidR="00E20361">
              <w:rPr>
                <w:rFonts w:ascii="Consolas" w:eastAsia="굴림" w:hAnsi="Consolas" w:cs="굴림"/>
                <w:color w:val="6A9955"/>
                <w:kern w:val="0"/>
                <w:sz w:val="21"/>
                <w:szCs w:val="21"/>
              </w:rPr>
              <w:tab/>
            </w:r>
          </w:p>
        </w:tc>
      </w:tr>
    </w:tbl>
    <w:p w14:paraId="10A71DA7" w14:textId="77777777" w:rsidR="00E7490C" w:rsidRPr="00EC5983" w:rsidRDefault="00E7490C" w:rsidP="00E7490C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그림 </w:t>
      </w:r>
      <w:r w:rsidR="009C315D" w:rsidRPr="00EC5983">
        <w:rPr>
          <w:rFonts w:eastAsiaTheme="minorHAnsi" w:cs="함초롬바탕"/>
          <w:b/>
        </w:rPr>
        <w:t>5</w:t>
      </w:r>
      <w:r w:rsidRPr="00EC5983">
        <w:rPr>
          <w:rFonts w:eastAsiaTheme="minorHAnsi" w:cs="함초롬바탕"/>
          <w:b/>
        </w:rPr>
        <w:t xml:space="preserve">. </w:t>
      </w:r>
      <w:proofErr w:type="spellStart"/>
      <w:r w:rsidR="0035411E" w:rsidRPr="00EC5983">
        <w:rPr>
          <w:rFonts w:eastAsiaTheme="minorHAnsi" w:cs="함초롬바탕" w:hint="eastAsia"/>
        </w:rPr>
        <w:t>m</w:t>
      </w:r>
      <w:r w:rsidR="0035411E" w:rsidRPr="00EC5983">
        <w:rPr>
          <w:rFonts w:eastAsiaTheme="minorHAnsi" w:cs="함초롬바탕"/>
        </w:rPr>
        <w:t>atplotlib.pyplot</w:t>
      </w:r>
      <w:proofErr w:type="spellEnd"/>
      <w:r w:rsidRPr="00EC5983">
        <w:rPr>
          <w:rFonts w:eastAsiaTheme="minorHAnsi" w:cs="함초롬바탕" w:hint="eastAsia"/>
          <w:b/>
        </w:rPr>
        <w:t xml:space="preserve"> </w:t>
      </w:r>
      <w:r w:rsidR="006628A5" w:rsidRPr="00EC5983">
        <w:rPr>
          <w:rFonts w:eastAsiaTheme="minorHAnsi" w:cs="함초롬바탕" w:hint="eastAsia"/>
          <w:b/>
        </w:rPr>
        <w:t>설치하기</w:t>
      </w:r>
    </w:p>
    <w:p w14:paraId="76294683" w14:textId="77777777" w:rsidR="00771193" w:rsidRPr="00EC5983" w:rsidRDefault="006628A5" w:rsidP="00EC5983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 xml:space="preserve">명령 프롬프트에 </w:t>
      </w:r>
      <w:r w:rsidRPr="00EC5983">
        <w:rPr>
          <w:rFonts w:eastAsiaTheme="minorHAnsi" w:cs="함초롬바탕"/>
        </w:rPr>
        <w:t>‘python -m pip install -U matplotlib’</w:t>
      </w:r>
      <w:r w:rsidRPr="00EC5983">
        <w:rPr>
          <w:rFonts w:eastAsiaTheme="minorHAnsi" w:cs="함초롬바탕" w:hint="eastAsia"/>
        </w:rPr>
        <w:t xml:space="preserve">를 입력하여 </w:t>
      </w:r>
      <w:proofErr w:type="spellStart"/>
      <w:r w:rsidRPr="00EC5983">
        <w:rPr>
          <w:rFonts w:eastAsiaTheme="minorHAnsi" w:cs="함초롬바탕" w:hint="eastAsia"/>
        </w:rPr>
        <w:t>m</w:t>
      </w:r>
      <w:r w:rsidRPr="00EC5983">
        <w:rPr>
          <w:rFonts w:eastAsiaTheme="minorHAnsi" w:cs="함초롬바탕"/>
        </w:rPr>
        <w:t>atplotlib.pyplot</w:t>
      </w:r>
      <w:proofErr w:type="spellEnd"/>
      <w:r w:rsidRPr="00EC5983">
        <w:rPr>
          <w:rFonts w:eastAsiaTheme="minorHAnsi" w:cs="함초롬바탕" w:hint="eastAsia"/>
        </w:rPr>
        <w:t>를 설치한다.</w:t>
      </w:r>
    </w:p>
    <w:p w14:paraId="28830E4C" w14:textId="77777777" w:rsidR="00D14A95" w:rsidRPr="00E20361" w:rsidRDefault="00E20361" w:rsidP="00E20361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t>먼저,</w:t>
      </w:r>
      <w:r>
        <w:rPr>
          <w:rFonts w:eastAsiaTheme="minorHAnsi" w:cs="함초롬바탕"/>
        </w:rPr>
        <w:t xml:space="preserve"> </w:t>
      </w:r>
      <w:proofErr w:type="spellStart"/>
      <w:r w:rsidR="006628A5" w:rsidRPr="00E20361">
        <w:rPr>
          <w:rFonts w:eastAsiaTheme="minorHAnsi" w:cs="함초롬바탕" w:hint="eastAsia"/>
        </w:rPr>
        <w:t>파이썬에</w:t>
      </w:r>
      <w:proofErr w:type="spellEnd"/>
      <w:r w:rsidR="006628A5" w:rsidRPr="00E20361">
        <w:rPr>
          <w:rFonts w:eastAsiaTheme="minorHAnsi" w:cs="함초롬바탕" w:hint="eastAsia"/>
        </w:rPr>
        <w:t xml:space="preserve"> 설치한 </w:t>
      </w:r>
      <w:proofErr w:type="spellStart"/>
      <w:r w:rsidR="006628A5" w:rsidRPr="00E20361">
        <w:rPr>
          <w:rFonts w:eastAsiaTheme="minorHAnsi" w:cs="함초롬바탕" w:hint="eastAsia"/>
        </w:rPr>
        <w:t>m</w:t>
      </w:r>
      <w:r w:rsidR="006628A5" w:rsidRPr="00E20361">
        <w:rPr>
          <w:rFonts w:eastAsiaTheme="minorHAnsi" w:cs="함초롬바탕"/>
        </w:rPr>
        <w:t>atplotlib.pyplot</w:t>
      </w:r>
      <w:proofErr w:type="spellEnd"/>
      <w:r w:rsidR="006628A5" w:rsidRPr="00E20361">
        <w:rPr>
          <w:rFonts w:eastAsiaTheme="minorHAnsi" w:cs="함초롬바탕" w:hint="eastAsia"/>
        </w:rPr>
        <w:t>를 불러온다.</w:t>
      </w:r>
    </w:p>
    <w:tbl>
      <w:tblPr>
        <w:tblpPr w:leftFromText="142" w:rightFromText="142" w:vertAnchor="page" w:horzAnchor="margin" w:tblpY="12914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20361" w:rsidRPr="003B4625" w14:paraId="4E6E0017" w14:textId="77777777" w:rsidTr="00E20361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6C8331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cla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Liqu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:</w:t>
            </w:r>
          </w:p>
          <w:p w14:paraId="095C6C52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__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39B4486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current_erro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or</w:t>
            </w:r>
          </w:p>
          <w:p w14:paraId="544A5D40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actio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43E8452E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40B2C2E3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take_actio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actio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24EB5BC1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current_erro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+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.1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*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actio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42BB40E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actio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action</w:t>
            </w:r>
          </w:p>
          <w:p w14:paraId="4BA77F1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73C34E8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cla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:</w:t>
            </w:r>
          </w:p>
          <w:p w14:paraId="26A85B39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_sum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23C06CF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old_er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28209EEA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067D3B6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i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curren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goa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0D5D4B7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goa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current</w:t>
            </w:r>
          </w:p>
          <w:p w14:paraId="4F25EF8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_sum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+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</w:t>
            </w:r>
          </w:p>
          <w:p w14:paraId="7D62BDD8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elta_er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old_err</w:t>
            </w:r>
            <w:proofErr w:type="spellEnd"/>
          </w:p>
          <w:p w14:paraId="501A0353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old_er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</w:t>
            </w:r>
          </w:p>
          <w:p w14:paraId="10FE6AB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0B517123" w14:textId="77777777" w:rsidR="00E20361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6A9955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retur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*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+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*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_sum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+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*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elta_err</w:t>
            </w:r>
            <w:proofErr w:type="spellEnd"/>
          </w:p>
        </w:tc>
      </w:tr>
    </w:tbl>
    <w:p w14:paraId="6D064AEB" w14:textId="77777777" w:rsidR="00771193" w:rsidRPr="00EC5983" w:rsidRDefault="00E20361" w:rsidP="00E20361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lastRenderedPageBreak/>
        <w:t xml:space="preserve">위의 코드와 같이 탱크의 수위는 </w:t>
      </w:r>
      <w:proofErr w:type="spellStart"/>
      <w:r>
        <w:rPr>
          <w:rFonts w:eastAsiaTheme="minorHAnsi" w:cs="함초롬바탕" w:hint="eastAsia"/>
        </w:rPr>
        <w:t>목표값과</w:t>
      </w:r>
      <w:proofErr w:type="spellEnd"/>
      <w:r w:rsidR="003B38C4" w:rsidRPr="00E20361">
        <w:rPr>
          <w:rFonts w:eastAsiaTheme="minorHAnsi" w:cs="함초롬바탕" w:hint="eastAsia"/>
        </w:rPr>
        <w:t xml:space="preserve"> 실제 탱크의 수위만큼의 차인 </w:t>
      </w:r>
      <w:r w:rsidR="003B38C4" w:rsidRPr="00E20361">
        <w:rPr>
          <w:rFonts w:eastAsiaTheme="minorHAnsi" w:cs="함초롬바탕"/>
        </w:rPr>
        <w:t>error</w:t>
      </w:r>
      <w:r w:rsidR="003B38C4" w:rsidRPr="00E20361">
        <w:rPr>
          <w:rFonts w:eastAsiaTheme="minorHAnsi" w:cs="함초롬바탕" w:hint="eastAsia"/>
        </w:rPr>
        <w:t xml:space="preserve">를 </w:t>
      </w:r>
      <w:r>
        <w:rPr>
          <w:rFonts w:eastAsiaTheme="minorHAnsi" w:cs="함초롬바탕" w:hint="eastAsia"/>
        </w:rPr>
        <w:t>가져와 제어동작을 취함으로써 수위를 조절한다.</w:t>
      </w:r>
      <w:r>
        <w:rPr>
          <w:rFonts w:eastAsiaTheme="minorHAnsi" w:cs="함초롬바탕"/>
        </w:rPr>
        <w:t xml:space="preserve"> </w:t>
      </w:r>
      <w:r>
        <w:rPr>
          <w:rFonts w:eastAsiaTheme="minorHAnsi" w:cs="함초롬바탕" w:hint="eastAsia"/>
        </w:rPr>
        <w:t>이때,</w:t>
      </w:r>
      <w:r>
        <w:rPr>
          <w:rFonts w:eastAsiaTheme="minorHAnsi" w:cs="함초롬바탕"/>
        </w:rPr>
        <w:t xml:space="preserve"> </w:t>
      </w:r>
      <w:r w:rsidR="006628A5" w:rsidRPr="00EC5983">
        <w:rPr>
          <w:rFonts w:eastAsiaTheme="minorHAnsi" w:cs="함초롬바탕"/>
        </w:rPr>
        <w:t>‘current’</w:t>
      </w:r>
      <w:r w:rsidR="006628A5" w:rsidRPr="00EC5983">
        <w:rPr>
          <w:rFonts w:eastAsiaTheme="minorHAnsi" w:cs="함초롬바탕" w:hint="eastAsia"/>
        </w:rPr>
        <w:t xml:space="preserve">는 현재 탱크의 </w:t>
      </w:r>
      <w:r w:rsidR="003B38C4" w:rsidRPr="00EC5983">
        <w:rPr>
          <w:rFonts w:eastAsiaTheme="minorHAnsi" w:cs="함초롬바탕" w:hint="eastAsia"/>
        </w:rPr>
        <w:t>수</w:t>
      </w:r>
      <w:r w:rsidR="006628A5" w:rsidRPr="00EC5983">
        <w:rPr>
          <w:rFonts w:eastAsiaTheme="minorHAnsi" w:cs="함초롬바탕" w:hint="eastAsia"/>
        </w:rPr>
        <w:t>위,</w:t>
      </w:r>
      <w:r w:rsidR="006628A5" w:rsidRPr="00EC5983">
        <w:rPr>
          <w:rFonts w:eastAsiaTheme="minorHAnsi" w:cs="함초롬바탕"/>
        </w:rPr>
        <w:t xml:space="preserve"> ‘</w:t>
      </w:r>
      <w:r w:rsidR="006628A5" w:rsidRPr="00EC5983">
        <w:rPr>
          <w:rFonts w:eastAsiaTheme="minorHAnsi" w:cs="함초롬바탕" w:hint="eastAsia"/>
        </w:rPr>
        <w:t>g</w:t>
      </w:r>
      <w:r w:rsidR="006628A5" w:rsidRPr="00EC5983">
        <w:rPr>
          <w:rFonts w:eastAsiaTheme="minorHAnsi" w:cs="함초롬바탕"/>
        </w:rPr>
        <w:t>oal’</w:t>
      </w:r>
      <w:r w:rsidR="006628A5" w:rsidRPr="00EC5983">
        <w:rPr>
          <w:rFonts w:eastAsiaTheme="minorHAnsi" w:cs="함초롬바탕" w:hint="eastAsia"/>
        </w:rPr>
        <w:t xml:space="preserve">은 제어기의 </w:t>
      </w:r>
      <w:proofErr w:type="spellStart"/>
      <w:r>
        <w:rPr>
          <w:rFonts w:eastAsiaTheme="minorHAnsi" w:cs="함초롬바탕" w:hint="eastAsia"/>
        </w:rPr>
        <w:t>목표값</w:t>
      </w:r>
      <w:r>
        <w:rPr>
          <w:rFonts w:eastAsiaTheme="minorHAnsi" w:cs="함초롬바탕"/>
        </w:rPr>
        <w:t>을</w:t>
      </w:r>
      <w:proofErr w:type="spellEnd"/>
      <w:r w:rsidR="006628A5" w:rsidRPr="00EC5983">
        <w:rPr>
          <w:rFonts w:eastAsiaTheme="minorHAnsi" w:cs="함초롬바탕" w:hint="eastAsia"/>
        </w:rPr>
        <w:t xml:space="preserve"> 나타내며,</w:t>
      </w:r>
      <w:r w:rsidR="006628A5" w:rsidRPr="00EC5983">
        <w:rPr>
          <w:rFonts w:eastAsiaTheme="minorHAnsi" w:cs="함초롬바탕"/>
        </w:rPr>
        <w:t xml:space="preserve"> </w:t>
      </w:r>
      <w:proofErr w:type="spellStart"/>
      <w:r w:rsidR="006628A5" w:rsidRPr="00EC5983">
        <w:rPr>
          <w:rFonts w:eastAsiaTheme="minorHAnsi" w:cs="함초롬바탕"/>
        </w:rPr>
        <w:t>kp</w:t>
      </w:r>
      <w:proofErr w:type="spellEnd"/>
      <w:r w:rsidR="006628A5" w:rsidRPr="00EC5983">
        <w:rPr>
          <w:rFonts w:eastAsiaTheme="minorHAnsi" w:cs="함초롬바탕"/>
        </w:rPr>
        <w:t xml:space="preserve">, ki, </w:t>
      </w:r>
      <w:proofErr w:type="spellStart"/>
      <w:r w:rsidR="006628A5" w:rsidRPr="00EC5983">
        <w:rPr>
          <w:rFonts w:eastAsiaTheme="minorHAnsi" w:cs="함초롬바탕"/>
        </w:rPr>
        <w:t>kd</w:t>
      </w:r>
      <w:proofErr w:type="spellEnd"/>
      <w:r w:rsidR="006628A5" w:rsidRPr="00EC5983">
        <w:rPr>
          <w:rFonts w:eastAsiaTheme="minorHAnsi" w:cs="함초롬바탕" w:hint="eastAsia"/>
        </w:rPr>
        <w:t xml:space="preserve">는 각 제어기의 </w:t>
      </w:r>
      <w:r w:rsidR="00C82570" w:rsidRPr="00EC5983">
        <w:rPr>
          <w:rFonts w:eastAsiaTheme="minorHAnsi" w:cs="함초롬바탕" w:hint="eastAsia"/>
        </w:rPr>
        <w:t>조율</w:t>
      </w:r>
      <w:r w:rsidR="006628A5" w:rsidRPr="00EC5983">
        <w:rPr>
          <w:rFonts w:eastAsiaTheme="minorHAnsi" w:cs="함초롬바탕" w:hint="eastAsia"/>
        </w:rPr>
        <w:t xml:space="preserve"> 인자(</w:t>
      </w:r>
      <w:r w:rsidR="006628A5" w:rsidRPr="00EC5983">
        <w:rPr>
          <w:rFonts w:eastAsiaTheme="minorHAnsi" w:cs="함초롬바탕"/>
        </w:rPr>
        <w:t>K</w:t>
      </w:r>
      <w:r w:rsidR="006628A5" w:rsidRPr="00EC5983">
        <w:rPr>
          <w:rFonts w:eastAsiaTheme="minorHAnsi" w:cs="함초롬바탕"/>
          <w:vertAlign w:val="subscript"/>
        </w:rPr>
        <w:t>P</w:t>
      </w:r>
      <w:r w:rsidR="006628A5" w:rsidRPr="00EC5983">
        <w:rPr>
          <w:rFonts w:eastAsiaTheme="minorHAnsi" w:cs="함초롬바탕"/>
        </w:rPr>
        <w:t>, K</w:t>
      </w:r>
      <w:r w:rsidR="006628A5" w:rsidRPr="00EC5983">
        <w:rPr>
          <w:rFonts w:eastAsiaTheme="minorHAnsi" w:cs="함초롬바탕"/>
          <w:vertAlign w:val="subscript"/>
        </w:rPr>
        <w:t>I</w:t>
      </w:r>
      <w:r w:rsidR="006628A5" w:rsidRPr="00EC5983">
        <w:rPr>
          <w:rFonts w:eastAsiaTheme="minorHAnsi" w:cs="함초롬바탕"/>
        </w:rPr>
        <w:t>, K</w:t>
      </w:r>
      <w:r w:rsidR="006628A5" w:rsidRPr="00EC5983">
        <w:rPr>
          <w:rFonts w:eastAsiaTheme="minorHAnsi" w:cs="함초롬바탕"/>
          <w:vertAlign w:val="subscript"/>
        </w:rPr>
        <w:t>D</w:t>
      </w:r>
      <w:r w:rsidR="006628A5" w:rsidRPr="00EC5983">
        <w:rPr>
          <w:rFonts w:eastAsiaTheme="minorHAnsi" w:cs="함초롬바탕"/>
        </w:rPr>
        <w:t>)</w:t>
      </w:r>
      <w:r w:rsidR="006628A5" w:rsidRPr="00EC5983">
        <w:rPr>
          <w:rFonts w:eastAsiaTheme="minorHAnsi" w:cs="함초롬바탕" w:hint="eastAsia"/>
        </w:rPr>
        <w:t>를 의미한다.</w:t>
      </w:r>
    </w:p>
    <w:p w14:paraId="25750E09" w14:textId="77777777" w:rsidR="0048353C" w:rsidRPr="00EC5983" w:rsidRDefault="0048353C" w:rsidP="0048353C">
      <w:pPr>
        <w:rPr>
          <w:rFonts w:eastAsiaTheme="minorHAnsi" w:cs="함초롬바탕"/>
        </w:rPr>
      </w:pPr>
    </w:p>
    <w:p w14:paraId="16A84211" w14:textId="77777777" w:rsidR="00771193" w:rsidRPr="00EC5983" w:rsidRDefault="0048353C" w:rsidP="009E2661">
      <w:pPr>
        <w:pStyle w:val="3"/>
        <w:ind w:left="1000" w:hanging="400"/>
      </w:pPr>
      <w:r w:rsidRPr="00EC5983">
        <w:rPr>
          <w:rFonts w:hint="eastAsia"/>
        </w:rPr>
        <w:t>Q</w:t>
      </w:r>
      <w:r w:rsidR="009E2661">
        <w:t>4</w:t>
      </w:r>
      <w:r w:rsidRPr="00EC5983">
        <w:t xml:space="preserve">. </w:t>
      </w:r>
      <w:r w:rsidR="00336826" w:rsidRPr="00EC5983">
        <w:rPr>
          <w:rFonts w:hint="eastAsia"/>
        </w:rPr>
        <w:t>PID 제어 시스템</w:t>
      </w:r>
      <w:r w:rsidR="00336826" w:rsidRPr="00EC5983">
        <w:t>을</w:t>
      </w:r>
      <w:r w:rsidR="000060B3" w:rsidRPr="00EC5983">
        <w:rPr>
          <w:rFonts w:hint="eastAsia"/>
        </w:rPr>
        <w:t xml:space="preserve"> </w:t>
      </w:r>
      <w:r w:rsidR="00C82570" w:rsidRPr="00EC5983">
        <w:rPr>
          <w:rFonts w:hint="eastAsia"/>
        </w:rPr>
        <w:t>조율</w:t>
      </w:r>
      <w:r w:rsidR="000060B3" w:rsidRPr="00EC5983">
        <w:rPr>
          <w:rFonts w:hint="eastAsia"/>
        </w:rPr>
        <w:t>하기 위한</w:t>
      </w:r>
      <w:r w:rsidR="003B38C4" w:rsidRPr="00EC5983">
        <w:rPr>
          <w:rFonts w:hint="eastAsia"/>
        </w:rPr>
        <w:t xml:space="preserve"> 함수를 정의해라</w:t>
      </w:r>
    </w:p>
    <w:p w14:paraId="4FFB5500" w14:textId="77777777" w:rsidR="0048353C" w:rsidRPr="00EC5983" w:rsidRDefault="0048353C" w:rsidP="007C5808">
      <w:pPr>
        <w:rPr>
          <w:rFonts w:eastAsiaTheme="minorHAnsi" w:cs="함초롬바탕"/>
        </w:rPr>
      </w:pPr>
    </w:p>
    <w:tbl>
      <w:tblPr>
        <w:tblpPr w:leftFromText="142" w:rightFromText="142" w:vertAnchor="page" w:horzAnchor="margin" w:tblpY="8865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34485" w:rsidRPr="003B4625" w14:paraId="11E8EC57" w14:textId="77777777" w:rsidTr="0063448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7F8BE22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cla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Derivativ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1CA3161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__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37932E0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x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2459627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y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1423313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2524F25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get_gradien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x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y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1571ACC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y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y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 / 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x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x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44FE1879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x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x</w:t>
            </w:r>
          </w:p>
          <w:p w14:paraId="62FDAD0D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y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y</w:t>
            </w:r>
          </w:p>
          <w:p w14:paraId="38E4B66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393719E3" w14:textId="77777777" w:rsidR="00634485" w:rsidRPr="00634485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retur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</w:t>
            </w:r>
          </w:p>
        </w:tc>
      </w:tr>
    </w:tbl>
    <w:p w14:paraId="2FBF7509" w14:textId="77777777" w:rsidR="0048353C" w:rsidRPr="00EC5983" w:rsidRDefault="0048353C" w:rsidP="007C5808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A</w:t>
      </w:r>
      <w:r w:rsidR="009E2661">
        <w:rPr>
          <w:rFonts w:eastAsiaTheme="minorHAnsi" w:cs="함초롬바탕"/>
        </w:rPr>
        <w:t>4</w:t>
      </w:r>
      <w:r w:rsidRPr="00EC5983">
        <w:rPr>
          <w:rFonts w:eastAsiaTheme="minorHAnsi" w:cs="함초롬바탕"/>
        </w:rPr>
        <w:t xml:space="preserve">. </w:t>
      </w:r>
      <w:r w:rsidR="00336826" w:rsidRPr="00EC5983">
        <w:rPr>
          <w:rFonts w:eastAsiaTheme="minorHAnsi" w:cs="함초롬바탕"/>
        </w:rPr>
        <w:t>PID 제어 시스템</w:t>
      </w:r>
      <w:r w:rsidR="00B17F9D" w:rsidRPr="00EC5983">
        <w:rPr>
          <w:rFonts w:eastAsiaTheme="minorHAnsi" w:cs="함초롬바탕" w:hint="eastAsia"/>
        </w:rPr>
        <w:t xml:space="preserve"> </w:t>
      </w:r>
      <w:r w:rsidR="00C82570" w:rsidRPr="00EC5983">
        <w:rPr>
          <w:rFonts w:eastAsiaTheme="minorHAnsi" w:cs="함초롬바탕" w:hint="eastAsia"/>
        </w:rPr>
        <w:t>조율</w:t>
      </w:r>
      <w:r w:rsidR="00B17F9D" w:rsidRPr="00EC5983">
        <w:rPr>
          <w:rFonts w:eastAsiaTheme="minorHAnsi" w:cs="함초롬바탕" w:hint="eastAsia"/>
        </w:rPr>
        <w:t xml:space="preserve">에 필요한 함수는 </w:t>
      </w:r>
      <w:r w:rsidR="00634485">
        <w:rPr>
          <w:rFonts w:eastAsiaTheme="minorHAnsi" w:cs="함초롬바탕" w:hint="eastAsia"/>
        </w:rPr>
        <w:t>아래의 절차대로</w:t>
      </w:r>
      <w:r w:rsidR="00B17F9D" w:rsidRPr="00EC5983">
        <w:rPr>
          <w:rFonts w:eastAsiaTheme="minorHAnsi" w:cs="함초롬바탕" w:hint="eastAsia"/>
        </w:rPr>
        <w:t xml:space="preserve"> 정의한다.</w:t>
      </w:r>
    </w:p>
    <w:p w14:paraId="5EF9B348" w14:textId="77777777" w:rsidR="00D86251" w:rsidRPr="00634485" w:rsidRDefault="00634485" w:rsidP="00634485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t>위의 코드와 같이 미분 클래스를 정의한다.</w:t>
      </w:r>
      <w:r>
        <w:rPr>
          <w:rFonts w:eastAsiaTheme="minorHAnsi" w:cs="함초롬바탕"/>
        </w:rPr>
        <w:t xml:space="preserve"> </w:t>
      </w:r>
      <w:r w:rsidR="00B17F9D" w:rsidRPr="00634485">
        <w:rPr>
          <w:rFonts w:eastAsiaTheme="minorHAnsi" w:cs="함초롬바탕" w:hint="eastAsia"/>
        </w:rPr>
        <w:t xml:space="preserve">미분 클래스는 </w:t>
      </w:r>
      <w:r>
        <w:rPr>
          <w:rFonts w:eastAsiaTheme="minorHAnsi" w:cs="함초롬바탕" w:hint="eastAsia"/>
        </w:rPr>
        <w:t xml:space="preserve">기울기를 통해 </w:t>
      </w:r>
      <w:r w:rsidR="00C82570" w:rsidRPr="00634485">
        <w:rPr>
          <w:rFonts w:eastAsiaTheme="minorHAnsi" w:cs="함초롬바탕" w:hint="eastAsia"/>
        </w:rPr>
        <w:t>조율</w:t>
      </w:r>
      <w:r w:rsidR="00B17F9D" w:rsidRPr="00634485">
        <w:rPr>
          <w:rFonts w:eastAsiaTheme="minorHAnsi" w:cs="함초롬바탕" w:hint="eastAsia"/>
        </w:rPr>
        <w:t xml:space="preserve"> 인자를 최적화할 때 사용된다.</w:t>
      </w:r>
    </w:p>
    <w:tbl>
      <w:tblPr>
        <w:tblpPr w:leftFromText="142" w:rightFromText="142" w:vertAnchor="page" w:horzAnchor="margin" w:tblpY="1833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34485" w:rsidRPr="003B4625" w14:paraId="7E36E284" w14:textId="77777777" w:rsidTr="0063448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C5FC945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lastRenderedPageBreak/>
              <w:t>cla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71B9160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1.0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;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.5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.5</w:t>
            </w:r>
          </w:p>
          <w:p w14:paraId="64902DEA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goa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0A3E5C9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pisode_length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100</w:t>
            </w:r>
          </w:p>
          <w:p w14:paraId="157242D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earning_rate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.001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5B7A872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06A079C1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__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556BA1A0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Derivativ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</w:t>
            </w:r>
          </w:p>
          <w:p w14:paraId="1D24600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i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Derivativ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</w:t>
            </w:r>
          </w:p>
          <w:p w14:paraId="1784AB69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Derivativ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</w:t>
            </w:r>
          </w:p>
          <w:p w14:paraId="57B09DD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te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2DA3C12F" w14:textId="77777777" w:rsidR="00634485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</w:tc>
      </w:tr>
    </w:tbl>
    <w:p w14:paraId="1A9CD5DF" w14:textId="77777777" w:rsidR="0048353C" w:rsidRPr="00EC5983" w:rsidRDefault="00634485" w:rsidP="00634485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t>위의 코드는 제어 시스템의 조율을 위해 해당 모델을 훈련시키기 위해 훈련 클래스를 정의하는 코드이다.</w:t>
      </w:r>
      <w:r>
        <w:rPr>
          <w:rFonts w:eastAsiaTheme="minorHAnsi" w:cs="함초롬바탕"/>
        </w:rPr>
        <w:t xml:space="preserve"> </w:t>
      </w:r>
      <w:r>
        <w:rPr>
          <w:rFonts w:eastAsiaTheme="minorHAnsi" w:cs="함초롬바탕" w:hint="eastAsia"/>
        </w:rPr>
        <w:t xml:space="preserve">가장 먼저 </w:t>
      </w:r>
      <w:r w:rsidR="009B2B41" w:rsidRPr="00EC5983">
        <w:rPr>
          <w:rFonts w:eastAsiaTheme="minorHAnsi" w:cs="함초롬바탕" w:hint="eastAsia"/>
        </w:rPr>
        <w:t>문제에 주어진 초기 조건들을 입력하고 변수들을 정의한다.</w:t>
      </w:r>
      <w:r w:rsidR="00E0035A" w:rsidRPr="00EC5983">
        <w:rPr>
          <w:rFonts w:eastAsiaTheme="minorHAnsi" w:cs="함초롬바탕"/>
        </w:rPr>
        <w:t xml:space="preserve"> </w:t>
      </w:r>
      <w:proofErr w:type="spellStart"/>
      <w:r w:rsidR="00E20361">
        <w:rPr>
          <w:rFonts w:eastAsiaTheme="minorHAnsi" w:cs="함초롬바탕"/>
        </w:rPr>
        <w:t>목표값과</w:t>
      </w:r>
      <w:proofErr w:type="spellEnd"/>
      <w:r w:rsidR="00E0035A" w:rsidRPr="00EC5983">
        <w:rPr>
          <w:rFonts w:eastAsiaTheme="minorHAnsi" w:cs="함초롬바탕" w:hint="eastAsia"/>
        </w:rPr>
        <w:t xml:space="preserve"> 실제 탱크의 수위의 차이는 </w:t>
      </w:r>
      <w:r w:rsidR="00E0035A" w:rsidRPr="00EC5983">
        <w:rPr>
          <w:rFonts w:eastAsiaTheme="minorHAnsi" w:cs="함초롬바탕"/>
        </w:rPr>
        <w:t>0</w:t>
      </w:r>
      <w:r w:rsidR="00E0035A" w:rsidRPr="00EC5983">
        <w:rPr>
          <w:rFonts w:eastAsiaTheme="minorHAnsi" w:cs="함초롬바탕" w:hint="eastAsia"/>
        </w:rPr>
        <w:t xml:space="preserve">이 되는 것이 이상적이므로 </w:t>
      </w:r>
      <w:r w:rsidR="00E0035A" w:rsidRPr="00EC5983">
        <w:rPr>
          <w:rFonts w:eastAsiaTheme="minorHAnsi" w:cs="함초롬바탕"/>
        </w:rPr>
        <w:t>goal</w:t>
      </w:r>
      <w:r w:rsidR="00E0035A" w:rsidRPr="00EC5983">
        <w:rPr>
          <w:rFonts w:eastAsiaTheme="minorHAnsi" w:cs="함초롬바탕" w:hint="eastAsia"/>
        </w:rPr>
        <w:t xml:space="preserve">은 </w:t>
      </w:r>
      <w:r w:rsidR="00E0035A" w:rsidRPr="00EC5983">
        <w:rPr>
          <w:rFonts w:eastAsiaTheme="minorHAnsi" w:cs="함초롬바탕"/>
        </w:rPr>
        <w:t>0</w:t>
      </w:r>
      <w:r w:rsidR="00E0035A" w:rsidRPr="00EC5983">
        <w:rPr>
          <w:rFonts w:eastAsiaTheme="minorHAnsi" w:cs="함초롬바탕" w:hint="eastAsia"/>
        </w:rPr>
        <w:t>으로 설정하고,</w:t>
      </w:r>
      <w:r w:rsidR="00E0035A" w:rsidRPr="00EC5983">
        <w:rPr>
          <w:rFonts w:eastAsiaTheme="minorHAnsi" w:cs="함초롬바탕"/>
        </w:rPr>
        <w:t xml:space="preserve"> </w:t>
      </w:r>
      <w:r w:rsidR="00AE6A9D" w:rsidRPr="00EC5983">
        <w:rPr>
          <w:rFonts w:eastAsiaTheme="minorHAnsi" w:cs="함초롬바탕" w:hint="eastAsia"/>
        </w:rPr>
        <w:t>오차</w:t>
      </w:r>
      <w:r w:rsidR="009C482D" w:rsidRPr="00EC5983">
        <w:rPr>
          <w:rFonts w:eastAsiaTheme="minorHAnsi" w:cs="함초롬바탕" w:hint="eastAsia"/>
        </w:rPr>
        <w:t xml:space="preserve">축적 </w:t>
      </w:r>
      <w:r w:rsidR="00E0035A" w:rsidRPr="00EC5983">
        <w:rPr>
          <w:rFonts w:eastAsiaTheme="minorHAnsi" w:cs="함초롬바탕" w:hint="eastAsia"/>
        </w:rPr>
        <w:t>횟수</w:t>
      </w:r>
      <w:r w:rsidR="003C7A4E" w:rsidRPr="00EC5983">
        <w:rPr>
          <w:rFonts w:eastAsiaTheme="minorHAnsi" w:cs="함초롬바탕" w:hint="eastAsia"/>
        </w:rPr>
        <w:t>(</w:t>
      </w:r>
      <w:proofErr w:type="spellStart"/>
      <w:r w:rsidR="003C7A4E" w:rsidRPr="00EC5983">
        <w:rPr>
          <w:rFonts w:eastAsiaTheme="minorHAnsi" w:cs="함초롬바탕"/>
        </w:rPr>
        <w:t>episode_length</w:t>
      </w:r>
      <w:proofErr w:type="spellEnd"/>
      <w:r w:rsidR="003C7A4E" w:rsidRPr="00EC5983">
        <w:rPr>
          <w:rFonts w:eastAsiaTheme="minorHAnsi" w:cs="함초롬바탕"/>
        </w:rPr>
        <w:t>)</w:t>
      </w:r>
      <w:r w:rsidR="003C7A4E" w:rsidRPr="00EC5983">
        <w:rPr>
          <w:rFonts w:eastAsiaTheme="minorHAnsi" w:cs="함초롬바탕" w:hint="eastAsia"/>
        </w:rPr>
        <w:t xml:space="preserve">는 </w:t>
      </w:r>
      <w:r w:rsidR="003C7A4E" w:rsidRPr="00EC5983">
        <w:rPr>
          <w:rFonts w:eastAsiaTheme="minorHAnsi" w:cs="함초롬바탕"/>
        </w:rPr>
        <w:t xml:space="preserve">100, </w:t>
      </w:r>
      <w:proofErr w:type="spellStart"/>
      <w:r w:rsidR="003C7A4E" w:rsidRPr="00EC5983">
        <w:rPr>
          <w:rFonts w:eastAsiaTheme="minorHAnsi" w:cs="함초롬바탕" w:hint="eastAsia"/>
        </w:rPr>
        <w:t>학습률은</w:t>
      </w:r>
      <w:proofErr w:type="spellEnd"/>
      <w:r w:rsidR="003C7A4E" w:rsidRPr="00EC5983">
        <w:rPr>
          <w:rFonts w:eastAsiaTheme="minorHAnsi" w:cs="함초롬바탕" w:hint="eastAsia"/>
        </w:rPr>
        <w:t xml:space="preserve"> </w:t>
      </w:r>
      <w:r w:rsidR="003C7A4E" w:rsidRPr="00EC5983">
        <w:rPr>
          <w:rFonts w:eastAsiaTheme="minorHAnsi" w:cs="함초롬바탕"/>
        </w:rPr>
        <w:t>0.001</w:t>
      </w:r>
      <w:r w:rsidR="003C7A4E" w:rsidRPr="00EC5983">
        <w:rPr>
          <w:rFonts w:eastAsiaTheme="minorHAnsi" w:cs="함초롬바탕" w:hint="eastAsia"/>
        </w:rPr>
        <w:t>로 설정한다.</w:t>
      </w:r>
    </w:p>
    <w:tbl>
      <w:tblPr>
        <w:tblpPr w:leftFromText="142" w:rightFromText="142" w:vertAnchor="page" w:horzAnchor="margin" w:tblpY="7276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34485" w:rsidRPr="003B4625" w14:paraId="69FD9B75" w14:textId="77777777" w:rsidTr="00634485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DC57F7E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bs_mea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s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6CB8B01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um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0</w:t>
            </w:r>
          </w:p>
          <w:p w14:paraId="0447EF0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f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s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:</w:t>
            </w:r>
          </w:p>
          <w:p w14:paraId="56A9611E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um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+=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b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3AFF8E9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retur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um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/ </w:t>
            </w:r>
            <w:proofErr w:type="spellStart"/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s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790F319D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56EF5BA8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lo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379C0D2E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qu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Liqu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10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78B26CA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pi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</w:t>
            </w:r>
          </w:p>
          <w:p w14:paraId="700060A5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59888982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6102BE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f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rang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pisode_length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): </w:t>
            </w:r>
          </w:p>
          <w:p w14:paraId="1570F112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qu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current_erro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28DD0333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qu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take_actio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p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i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iqui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current_error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goal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)</w:t>
            </w:r>
          </w:p>
          <w:p w14:paraId="41D09631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7A1EA765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retur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bs_mean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err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0508C67B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3CB308AB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de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optimiz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3B605380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earning_rate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*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get_gradien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)</w:t>
            </w:r>
          </w:p>
          <w:p w14:paraId="797024F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earning_rate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*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get_gradien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)</w:t>
            </w:r>
          </w:p>
          <w:p w14:paraId="5E48401F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earning_rate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*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get_gradien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)</w:t>
            </w:r>
          </w:p>
          <w:p w14:paraId="14D0DE46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d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y</w:t>
            </w:r>
            <w:proofErr w:type="spellEnd"/>
          </w:p>
          <w:p w14:paraId="2BEBE452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rin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step=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{}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=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{}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, ki=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{}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=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{}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, loss=</w:t>
            </w:r>
            <w:r w:rsidRPr="0012182A">
              <w:rPr>
                <w:rFonts w:ascii="Consolas" w:eastAsia="굴림" w:hAnsi="Consolas" w:cs="굴림"/>
                <w:color w:val="0000FF"/>
                <w:kern w:val="0"/>
                <w:sz w:val="21"/>
                <w:szCs w:val="21"/>
              </w:rPr>
              <w:t>{}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forma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te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)</w:t>
            </w:r>
          </w:p>
          <w:p w14:paraId="13A2DCCF" w14:textId="77777777" w:rsidR="00634485" w:rsidRPr="00634485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el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ste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+= 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1</w:t>
            </w:r>
          </w:p>
        </w:tc>
      </w:tr>
    </w:tbl>
    <w:p w14:paraId="4141C26D" w14:textId="77777777" w:rsidR="003C7A4E" w:rsidRPr="009E2661" w:rsidRDefault="00634485" w:rsidP="009E2661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lastRenderedPageBreak/>
        <w:t>위의 코드는 훈련 클래스에서 정의된 함수들이다.</w:t>
      </w:r>
      <w:r>
        <w:rPr>
          <w:rFonts w:eastAsiaTheme="minorHAnsi" w:cs="함초롬바탕"/>
        </w:rPr>
        <w:t xml:space="preserve"> ‘</w:t>
      </w:r>
      <w:proofErr w:type="spellStart"/>
      <w:r>
        <w:rPr>
          <w:rFonts w:eastAsiaTheme="minorHAnsi" w:cs="함초롬바탕" w:hint="eastAsia"/>
        </w:rPr>
        <w:t>a</w:t>
      </w:r>
      <w:r>
        <w:rPr>
          <w:rFonts w:eastAsiaTheme="minorHAnsi" w:cs="함초롬바탕"/>
        </w:rPr>
        <w:t>bs_mean</w:t>
      </w:r>
      <w:proofErr w:type="spellEnd"/>
      <w:r>
        <w:rPr>
          <w:rFonts w:eastAsiaTheme="minorHAnsi" w:cs="함초롬바탕"/>
        </w:rPr>
        <w:t>’</w:t>
      </w:r>
      <w:r>
        <w:rPr>
          <w:rFonts w:eastAsiaTheme="minorHAnsi" w:cs="함초롬바탕" w:hint="eastAsia"/>
        </w:rPr>
        <w:t>은 문제에서 정의된 것처럼 오차를 구할 때 사용할 절댓값 평균 함수를 정의한다.</w:t>
      </w:r>
      <w:r>
        <w:rPr>
          <w:rFonts w:eastAsiaTheme="minorHAnsi" w:cs="함초롬바탕"/>
        </w:rPr>
        <w:t xml:space="preserve"> </w:t>
      </w:r>
      <w:r w:rsidR="009E2661">
        <w:rPr>
          <w:rFonts w:eastAsiaTheme="minorHAnsi" w:cs="함초롬바탕"/>
        </w:rPr>
        <w:t>‘l</w:t>
      </w:r>
      <w:r w:rsidR="009E2661" w:rsidRPr="00EC5983">
        <w:rPr>
          <w:rFonts w:eastAsiaTheme="minorHAnsi" w:cs="함초롬바탕"/>
        </w:rPr>
        <w:t>oss</w:t>
      </w:r>
      <w:r w:rsidR="009E2661">
        <w:rPr>
          <w:rFonts w:eastAsiaTheme="minorHAnsi" w:cs="함초롬바탕"/>
        </w:rPr>
        <w:t>’</w:t>
      </w:r>
      <w:r w:rsidR="00E0035A" w:rsidRPr="00EC5983">
        <w:rPr>
          <w:rFonts w:eastAsiaTheme="minorHAnsi" w:cs="함초롬바탕" w:hint="eastAsia"/>
        </w:rPr>
        <w:t xml:space="preserve">는 </w:t>
      </w:r>
      <w:r w:rsidR="003C7A4E" w:rsidRPr="00EC5983">
        <w:rPr>
          <w:rFonts w:eastAsiaTheme="minorHAnsi" w:cs="함초롬바탕" w:hint="eastAsia"/>
        </w:rPr>
        <w:t>f</w:t>
      </w:r>
      <w:r w:rsidR="003C7A4E" w:rsidRPr="00EC5983">
        <w:rPr>
          <w:rFonts w:eastAsiaTheme="minorHAnsi" w:cs="함초롬바탕"/>
        </w:rPr>
        <w:t>or</w:t>
      </w:r>
      <w:r w:rsidR="003C7A4E" w:rsidRPr="00EC5983">
        <w:rPr>
          <w:rFonts w:eastAsiaTheme="minorHAnsi" w:cs="함초롬바탕" w:hint="eastAsia"/>
        </w:rPr>
        <w:t xml:space="preserve">문을 통한 반복 계산을 통해 탱크의 수위를 보정하며 </w:t>
      </w:r>
      <w:r w:rsidR="00E0035A" w:rsidRPr="00EC5983">
        <w:rPr>
          <w:rFonts w:eastAsiaTheme="minorHAnsi" w:cs="함초롬바탕" w:hint="eastAsia"/>
        </w:rPr>
        <w:t xml:space="preserve">실제 탱크의 수위와 </w:t>
      </w:r>
      <w:proofErr w:type="spellStart"/>
      <w:r>
        <w:rPr>
          <w:rFonts w:eastAsiaTheme="minorHAnsi" w:cs="함초롬바탕" w:hint="eastAsia"/>
        </w:rPr>
        <w:t>목표값</w:t>
      </w:r>
      <w:r w:rsidR="00E0035A" w:rsidRPr="00EC5983">
        <w:rPr>
          <w:rFonts w:eastAsiaTheme="minorHAnsi" w:cs="함초롬바탕" w:hint="eastAsia"/>
        </w:rPr>
        <w:t>의</w:t>
      </w:r>
      <w:proofErr w:type="spellEnd"/>
      <w:r w:rsidR="00E0035A" w:rsidRPr="00EC5983">
        <w:rPr>
          <w:rFonts w:eastAsiaTheme="minorHAnsi" w:cs="함초롬바탕" w:hint="eastAsia"/>
        </w:rPr>
        <w:t xml:space="preserve"> 차이</w:t>
      </w:r>
      <w:r w:rsidR="003C7A4E" w:rsidRPr="00EC5983">
        <w:rPr>
          <w:rFonts w:eastAsiaTheme="minorHAnsi" w:cs="함초롬바탕" w:hint="eastAsia"/>
        </w:rPr>
        <w:t>(</w:t>
      </w:r>
      <w:r w:rsidR="003C7A4E" w:rsidRPr="00EC5983">
        <w:rPr>
          <w:rFonts w:eastAsiaTheme="minorHAnsi" w:cs="함초롬바탕"/>
        </w:rPr>
        <w:t>error)</w:t>
      </w:r>
      <w:r w:rsidR="003C7A4E" w:rsidRPr="00EC5983">
        <w:rPr>
          <w:rFonts w:eastAsiaTheme="minorHAnsi" w:cs="함초롬바탕" w:hint="eastAsia"/>
        </w:rPr>
        <w:t xml:space="preserve">를 </w:t>
      </w:r>
      <w:r w:rsidR="009C482D" w:rsidRPr="00EC5983">
        <w:rPr>
          <w:rFonts w:eastAsiaTheme="minorHAnsi" w:cs="함초롬바탕" w:hint="eastAsia"/>
        </w:rPr>
        <w:t>축적하는</w:t>
      </w:r>
      <w:r w:rsidR="00E0035A" w:rsidRPr="00EC5983">
        <w:rPr>
          <w:rFonts w:eastAsiaTheme="minorHAnsi" w:cs="함초롬바탕" w:hint="eastAsia"/>
        </w:rPr>
        <w:t xml:space="preserve"> 함수이다.</w:t>
      </w:r>
      <w:r w:rsidR="00E0035A" w:rsidRPr="00EC5983">
        <w:rPr>
          <w:rFonts w:eastAsiaTheme="minorHAnsi" w:cs="함초롬바탕"/>
        </w:rPr>
        <w:t xml:space="preserve"> </w:t>
      </w:r>
      <w:r w:rsidR="009E2661">
        <w:rPr>
          <w:rFonts w:eastAsiaTheme="minorHAnsi" w:cs="함초롬바탕"/>
        </w:rPr>
        <w:t>‘l</w:t>
      </w:r>
      <w:r w:rsidR="003C7A4E" w:rsidRPr="00EC5983">
        <w:rPr>
          <w:rFonts w:eastAsiaTheme="minorHAnsi" w:cs="함초롬바탕"/>
        </w:rPr>
        <w:t>oss</w:t>
      </w:r>
      <w:r w:rsidR="009E2661">
        <w:rPr>
          <w:rFonts w:eastAsiaTheme="minorHAnsi" w:cs="함초롬바탕"/>
        </w:rPr>
        <w:t>’</w:t>
      </w:r>
      <w:r w:rsidR="003C7A4E" w:rsidRPr="00EC5983">
        <w:rPr>
          <w:rFonts w:eastAsiaTheme="minorHAnsi" w:cs="함초롬바탕" w:hint="eastAsia"/>
        </w:rPr>
        <w:t xml:space="preserve">에서 구해진 </w:t>
      </w:r>
      <w:r w:rsidR="003C7A4E" w:rsidRPr="00EC5983">
        <w:rPr>
          <w:rFonts w:eastAsiaTheme="minorHAnsi" w:cs="함초롬바탕"/>
        </w:rPr>
        <w:t>error</w:t>
      </w:r>
      <w:r w:rsidR="003C7A4E" w:rsidRPr="00EC5983">
        <w:rPr>
          <w:rFonts w:eastAsiaTheme="minorHAnsi" w:cs="함초롬바탕" w:hint="eastAsia"/>
        </w:rPr>
        <w:t xml:space="preserve">는 </w:t>
      </w:r>
      <w:proofErr w:type="spellStart"/>
      <w:r w:rsidR="003C7A4E" w:rsidRPr="00EC5983">
        <w:rPr>
          <w:rFonts w:eastAsiaTheme="minorHAnsi" w:cs="함초롬바탕" w:hint="eastAsia"/>
        </w:rPr>
        <w:t>a</w:t>
      </w:r>
      <w:r w:rsidR="003C7A4E" w:rsidRPr="00EC5983">
        <w:rPr>
          <w:rFonts w:eastAsiaTheme="minorHAnsi" w:cs="함초롬바탕"/>
        </w:rPr>
        <w:t>bs_mean</w:t>
      </w:r>
      <w:proofErr w:type="spellEnd"/>
      <w:r w:rsidR="003C7A4E" w:rsidRPr="00EC5983">
        <w:rPr>
          <w:rFonts w:eastAsiaTheme="minorHAnsi" w:cs="함초롬바탕"/>
        </w:rPr>
        <w:t xml:space="preserve"> </w:t>
      </w:r>
      <w:r w:rsidR="003C7A4E" w:rsidRPr="00EC5983">
        <w:rPr>
          <w:rFonts w:eastAsiaTheme="minorHAnsi" w:cs="함초롬바탕" w:hint="eastAsia"/>
        </w:rPr>
        <w:t>함수를 통해 절댓값 평균으로 출력된다.</w:t>
      </w:r>
      <w:r w:rsidR="009E2661">
        <w:rPr>
          <w:rFonts w:eastAsiaTheme="minorHAnsi" w:cs="함초롬바탕"/>
        </w:rPr>
        <w:t xml:space="preserve"> </w:t>
      </w:r>
      <w:r w:rsidR="009E2661">
        <w:rPr>
          <w:rFonts w:eastAsiaTheme="minorHAnsi" w:cs="함초롬바탕" w:hint="eastAsia"/>
        </w:rPr>
        <w:t xml:space="preserve">마지막으로, </w:t>
      </w:r>
      <w:r w:rsidR="009E2661">
        <w:rPr>
          <w:rFonts w:eastAsiaTheme="minorHAnsi" w:cs="함초롬바탕"/>
        </w:rPr>
        <w:t>‘optimize’</w:t>
      </w:r>
      <w:r w:rsidR="009E2661">
        <w:rPr>
          <w:rFonts w:eastAsiaTheme="minorHAnsi" w:cs="함초롬바탕" w:hint="eastAsia"/>
        </w:rPr>
        <w:t xml:space="preserve">는 </w:t>
      </w:r>
      <w:r w:rsidR="003C7A4E" w:rsidRPr="009E2661">
        <w:rPr>
          <w:rFonts w:eastAsiaTheme="minorHAnsi" w:cs="함초롬바탕" w:hint="eastAsia"/>
        </w:rPr>
        <w:t xml:space="preserve">앞서 정의한 함수들을 통해 최종적으로 </w:t>
      </w:r>
      <w:r w:rsidR="00C82570" w:rsidRPr="009E2661">
        <w:rPr>
          <w:rFonts w:eastAsiaTheme="minorHAnsi" w:cs="함초롬바탕" w:hint="eastAsia"/>
        </w:rPr>
        <w:t>조율</w:t>
      </w:r>
      <w:r w:rsidR="003C7A4E" w:rsidRPr="009E2661">
        <w:rPr>
          <w:rFonts w:eastAsiaTheme="minorHAnsi" w:cs="함초롬바탕" w:hint="eastAsia"/>
        </w:rPr>
        <w:t xml:space="preserve"> 인자들을 최적화함으로써 </w:t>
      </w:r>
      <w:r w:rsidR="00336826" w:rsidRPr="009E2661">
        <w:rPr>
          <w:rFonts w:eastAsiaTheme="minorHAnsi" w:cs="함초롬바탕"/>
        </w:rPr>
        <w:t>PID 제어 시스템을</w:t>
      </w:r>
      <w:r w:rsidR="003C7A4E" w:rsidRPr="009E2661">
        <w:rPr>
          <w:rFonts w:eastAsiaTheme="minorHAnsi" w:cs="함초롬바탕" w:hint="eastAsia"/>
        </w:rPr>
        <w:t xml:space="preserve"> </w:t>
      </w:r>
      <w:r w:rsidR="00C82570" w:rsidRPr="009E2661">
        <w:rPr>
          <w:rFonts w:eastAsiaTheme="minorHAnsi" w:cs="함초롬바탕" w:hint="eastAsia"/>
        </w:rPr>
        <w:t>조율</w:t>
      </w:r>
      <w:r w:rsidR="003C7A4E" w:rsidRPr="009E2661">
        <w:rPr>
          <w:rFonts w:eastAsiaTheme="minorHAnsi" w:cs="함초롬바탕" w:hint="eastAsia"/>
        </w:rPr>
        <w:t>한다.</w:t>
      </w:r>
      <w:r w:rsidR="003C7A4E" w:rsidRPr="009E2661">
        <w:rPr>
          <w:rFonts w:eastAsiaTheme="minorHAnsi" w:cs="함초롬바탕"/>
        </w:rPr>
        <w:t xml:space="preserve"> </w:t>
      </w:r>
      <w:r w:rsidR="003C7A4E" w:rsidRPr="009E2661">
        <w:rPr>
          <w:rFonts w:eastAsiaTheme="minorHAnsi" w:cs="함초롬바탕" w:hint="eastAsia"/>
        </w:rPr>
        <w:t xml:space="preserve">또한 </w:t>
      </w:r>
      <w:r w:rsidR="009E2661">
        <w:rPr>
          <w:rFonts w:eastAsiaTheme="minorHAnsi" w:cs="함초롬바탕" w:hint="eastAsia"/>
        </w:rPr>
        <w:t>이때,</w:t>
      </w:r>
      <w:r w:rsidR="009E2661">
        <w:rPr>
          <w:rFonts w:eastAsiaTheme="minorHAnsi" w:cs="함초롬바탕"/>
        </w:rPr>
        <w:t xml:space="preserve"> </w:t>
      </w:r>
      <w:r w:rsidR="009E2661">
        <w:rPr>
          <w:rFonts w:eastAsiaTheme="minorHAnsi" w:cs="함초롬바탕" w:hint="eastAsia"/>
        </w:rPr>
        <w:t xml:space="preserve">뒤쪽의 </w:t>
      </w:r>
      <w:r w:rsidR="003C7A4E" w:rsidRPr="009E2661">
        <w:rPr>
          <w:rFonts w:eastAsiaTheme="minorHAnsi" w:cs="함초롬바탕" w:hint="eastAsia"/>
        </w:rPr>
        <w:t xml:space="preserve">그림 </w:t>
      </w:r>
      <w:r w:rsidR="009E2661">
        <w:rPr>
          <w:rFonts w:eastAsiaTheme="minorHAnsi" w:cs="함초롬바탕"/>
        </w:rPr>
        <w:t>6</w:t>
      </w:r>
      <w:r w:rsidR="003C7A4E" w:rsidRPr="009E2661">
        <w:rPr>
          <w:rFonts w:eastAsiaTheme="minorHAnsi" w:cs="함초롬바탕" w:hint="eastAsia"/>
        </w:rPr>
        <w:t>과 같이 반복 계산을 하는 각 단계의 값들을 볼 수 있도록 설정했다.</w:t>
      </w:r>
    </w:p>
    <w:p w14:paraId="12CCB128" w14:textId="77777777" w:rsidR="003C7A4E" w:rsidRPr="00EC5983" w:rsidRDefault="003C7A4E" w:rsidP="003C7A4E">
      <w:pPr>
        <w:rPr>
          <w:rFonts w:eastAsiaTheme="minorHAnsi" w:cs="함초롬바탕"/>
        </w:rPr>
      </w:pPr>
    </w:p>
    <w:p w14:paraId="51B5120A" w14:textId="77777777" w:rsidR="00C43681" w:rsidRPr="00EC5983" w:rsidRDefault="00C43681" w:rsidP="009E2661">
      <w:pPr>
        <w:pStyle w:val="3"/>
        <w:ind w:left="1000" w:hanging="400"/>
      </w:pPr>
      <w:r w:rsidRPr="00EC5983">
        <w:rPr>
          <w:rFonts w:hint="eastAsia"/>
        </w:rPr>
        <w:t>Q</w:t>
      </w:r>
      <w:r w:rsidR="009E2661">
        <w:t>5</w:t>
      </w:r>
      <w:r w:rsidRPr="00EC5983">
        <w:t xml:space="preserve">. </w:t>
      </w:r>
      <w:r w:rsidR="003C7A4E" w:rsidRPr="00EC5983">
        <w:rPr>
          <w:rFonts w:hint="eastAsia"/>
        </w:rPr>
        <w:t xml:space="preserve">앞서 정의한 함수들을 통해 </w:t>
      </w:r>
      <w:r w:rsidR="009C482D" w:rsidRPr="00EC5983">
        <w:rPr>
          <w:rFonts w:hint="eastAsia"/>
        </w:rPr>
        <w:t>K</w:t>
      </w:r>
      <w:r w:rsidR="009C482D" w:rsidRPr="00EC5983">
        <w:rPr>
          <w:vertAlign w:val="subscript"/>
        </w:rPr>
        <w:t>P</w:t>
      </w:r>
      <w:r w:rsidR="009C482D" w:rsidRPr="00EC5983">
        <w:t>, K</w:t>
      </w:r>
      <w:r w:rsidR="009C482D" w:rsidRPr="00EC5983">
        <w:rPr>
          <w:vertAlign w:val="subscript"/>
        </w:rPr>
        <w:t>I</w:t>
      </w:r>
      <w:r w:rsidR="009C482D" w:rsidRPr="00EC5983">
        <w:t>, K</w:t>
      </w:r>
      <w:r w:rsidR="009C482D" w:rsidRPr="00EC5983">
        <w:rPr>
          <w:vertAlign w:val="subscript"/>
        </w:rPr>
        <w:t>D</w:t>
      </w:r>
      <w:r w:rsidR="009C482D" w:rsidRPr="00EC5983">
        <w:t xml:space="preserve"> </w:t>
      </w:r>
      <w:r w:rsidR="009C482D" w:rsidRPr="00EC5983">
        <w:rPr>
          <w:rFonts w:hint="eastAsia"/>
        </w:rPr>
        <w:t xml:space="preserve">값을 최적화하고 이를 </w:t>
      </w:r>
      <w:proofErr w:type="spellStart"/>
      <w:r w:rsidR="009C482D" w:rsidRPr="00EC5983">
        <w:rPr>
          <w:rFonts w:hint="eastAsia"/>
        </w:rPr>
        <w:t>도식화하라</w:t>
      </w:r>
      <w:proofErr w:type="spellEnd"/>
      <w:r w:rsidR="009C482D" w:rsidRPr="00EC5983">
        <w:rPr>
          <w:rFonts w:hint="eastAsia"/>
        </w:rPr>
        <w:t>.</w:t>
      </w:r>
    </w:p>
    <w:p w14:paraId="2A81E08D" w14:textId="77777777" w:rsidR="0048353C" w:rsidRPr="00EC5983" w:rsidRDefault="0048353C" w:rsidP="007C5808">
      <w:pPr>
        <w:rPr>
          <w:rFonts w:eastAsiaTheme="minorHAnsi" w:cs="함초롬바탕"/>
        </w:rPr>
      </w:pPr>
    </w:p>
    <w:p w14:paraId="53904FAC" w14:textId="77777777" w:rsidR="00C43681" w:rsidRPr="00EC5983" w:rsidRDefault="00C43681" w:rsidP="00C43681">
      <w:pPr>
        <w:rPr>
          <w:rFonts w:eastAsiaTheme="minorHAnsi" w:cs="함초롬바탕"/>
        </w:rPr>
      </w:pPr>
      <w:r w:rsidRPr="00EC5983">
        <w:rPr>
          <w:rFonts w:eastAsiaTheme="minorHAnsi" w:cs="함초롬바탕" w:hint="eastAsia"/>
        </w:rPr>
        <w:t>A</w:t>
      </w:r>
      <w:r w:rsidR="009E2661">
        <w:rPr>
          <w:rFonts w:eastAsiaTheme="minorHAnsi" w:cs="함초롬바탕"/>
        </w:rPr>
        <w:t>5</w:t>
      </w:r>
      <w:r w:rsidRPr="00EC5983">
        <w:rPr>
          <w:rFonts w:eastAsiaTheme="minorHAnsi" w:cs="함초롬바탕" w:hint="eastAsia"/>
        </w:rPr>
        <w:t>.</w:t>
      </w:r>
      <w:r w:rsidRPr="00EC5983">
        <w:rPr>
          <w:rFonts w:eastAsiaTheme="minorHAnsi" w:cs="함초롬바탕"/>
        </w:rPr>
        <w:t xml:space="preserve"> </w:t>
      </w:r>
      <w:r w:rsidR="009E2661">
        <w:rPr>
          <w:rFonts w:eastAsiaTheme="minorHAnsi" w:cs="함초롬바탕" w:hint="eastAsia"/>
        </w:rPr>
        <w:t>아래와 같은</w:t>
      </w:r>
      <w:r w:rsidRPr="00EC5983">
        <w:rPr>
          <w:rFonts w:eastAsiaTheme="minorHAnsi" w:cs="함초롬바탕" w:hint="eastAsia"/>
        </w:rPr>
        <w:t xml:space="preserve"> 절차를 통해 </w:t>
      </w:r>
      <w:r w:rsidR="00C82570" w:rsidRPr="00EC5983">
        <w:rPr>
          <w:rFonts w:eastAsiaTheme="minorHAnsi" w:cs="함초롬바탕" w:hint="eastAsia"/>
        </w:rPr>
        <w:t>조율</w:t>
      </w:r>
      <w:r w:rsidR="009C482D" w:rsidRPr="00EC5983">
        <w:rPr>
          <w:rFonts w:eastAsiaTheme="minorHAnsi" w:cs="함초롬바탕" w:hint="eastAsia"/>
        </w:rPr>
        <w:t xml:space="preserve"> 인자들을 최적화할 수</w:t>
      </w:r>
      <w:r w:rsidRPr="00EC5983">
        <w:rPr>
          <w:rFonts w:eastAsiaTheme="minorHAnsi" w:cs="함초롬바탕" w:hint="eastAsia"/>
        </w:rPr>
        <w:t xml:space="preserve"> 있다.</w:t>
      </w:r>
      <w:r w:rsidR="009C482D" w:rsidRPr="00EC5983">
        <w:rPr>
          <w:rFonts w:eastAsiaTheme="minorHAnsi" w:cs="함초롬바탕"/>
        </w:rPr>
        <w:t xml:space="preserve"> </w:t>
      </w:r>
      <w:r w:rsidR="009C482D" w:rsidRPr="00EC5983">
        <w:rPr>
          <w:rFonts w:eastAsiaTheme="minorHAnsi" w:cs="함초롬바탕" w:hint="eastAsia"/>
        </w:rPr>
        <w:t xml:space="preserve">또한 </w:t>
      </w:r>
      <w:r w:rsidR="009E2661">
        <w:rPr>
          <w:rFonts w:eastAsiaTheme="minorHAnsi" w:cs="함초롬바탕" w:hint="eastAsia"/>
        </w:rPr>
        <w:t xml:space="preserve">그 결과는 </w:t>
      </w:r>
      <w:r w:rsidR="009C482D" w:rsidRPr="00EC5983">
        <w:rPr>
          <w:rFonts w:eastAsiaTheme="minorHAnsi" w:cs="함초롬바탕" w:hint="eastAsia"/>
        </w:rPr>
        <w:t xml:space="preserve">그림 </w:t>
      </w:r>
      <w:r w:rsidR="009E2661">
        <w:rPr>
          <w:rFonts w:eastAsiaTheme="minorHAnsi" w:cs="함초롬바탕"/>
        </w:rPr>
        <w:t>6</w:t>
      </w:r>
      <w:r w:rsidR="009E2661">
        <w:rPr>
          <w:rFonts w:eastAsiaTheme="minorHAnsi" w:cs="함초롬바탕" w:hint="eastAsia"/>
        </w:rPr>
        <w:t xml:space="preserve">과 </w:t>
      </w:r>
      <w:r w:rsidR="009E2661">
        <w:rPr>
          <w:rFonts w:eastAsiaTheme="minorHAnsi" w:cs="함초롬바탕"/>
        </w:rPr>
        <w:t>7</w:t>
      </w:r>
      <w:r w:rsidR="009E2661">
        <w:rPr>
          <w:rFonts w:eastAsiaTheme="minorHAnsi" w:cs="함초롬바탕" w:hint="eastAsia"/>
        </w:rPr>
        <w:t>을</w:t>
      </w:r>
      <w:r w:rsidR="009C482D" w:rsidRPr="00EC5983">
        <w:rPr>
          <w:rFonts w:eastAsiaTheme="minorHAnsi" w:cs="함초롬바탕" w:hint="eastAsia"/>
        </w:rPr>
        <w:t xml:space="preserve"> 통해 </w:t>
      </w:r>
      <w:r w:rsidR="009E2661">
        <w:rPr>
          <w:rFonts w:eastAsiaTheme="minorHAnsi" w:cs="함초롬바탕" w:hint="eastAsia"/>
        </w:rPr>
        <w:t xml:space="preserve">각각 확인할 </w:t>
      </w:r>
      <w:r w:rsidR="009C482D" w:rsidRPr="00EC5983">
        <w:rPr>
          <w:rFonts w:eastAsiaTheme="minorHAnsi" w:cs="함초롬바탕" w:hint="eastAsia"/>
        </w:rPr>
        <w:t>수 있다.</w:t>
      </w:r>
    </w:p>
    <w:tbl>
      <w:tblPr>
        <w:tblpPr w:leftFromText="142" w:rightFromText="142" w:vertAnchor="page" w:horzAnchor="margin" w:tblpY="7276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E2661" w:rsidRPr="003B4625" w14:paraId="2C245BC2" w14:textId="77777777" w:rsidTr="00151801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4D5A24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if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__name__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= 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'__main__'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C87FD0E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o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1803E418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85236A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3508490A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19E6D555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4792E968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=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() </w:t>
            </w:r>
          </w:p>
          <w:p w14:paraId="6A11183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</w:p>
          <w:p w14:paraId="2CDAE33A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for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j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AF00DB"/>
                <w:kern w:val="0"/>
                <w:sz w:val="21"/>
                <w:szCs w:val="21"/>
              </w:rPr>
              <w:t>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 </w:t>
            </w:r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range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98658"/>
                <w:kern w:val="0"/>
                <w:sz w:val="21"/>
                <w:szCs w:val="21"/>
              </w:rPr>
              <w:t>100000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:</w:t>
            </w:r>
          </w:p>
          <w:p w14:paraId="644BFB7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optimize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</w:t>
            </w:r>
          </w:p>
          <w:p w14:paraId="51FAE470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o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st_loss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  </w:t>
            </w:r>
          </w:p>
          <w:p w14:paraId="211A7F38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108F5BB7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66BE432F" w14:textId="77777777" w:rsidR="009E2661" w:rsidRPr="00634485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train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9E0FAB8" w14:textId="77777777" w:rsidR="0048353C" w:rsidRPr="009E2661" w:rsidRDefault="009E2661" w:rsidP="009E2661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t>먼저,</w:t>
      </w:r>
      <w:r>
        <w:rPr>
          <w:rFonts w:eastAsiaTheme="minorHAnsi" w:cs="함초롬바탕"/>
        </w:rPr>
        <w:t xml:space="preserve"> </w:t>
      </w:r>
      <w:r>
        <w:rPr>
          <w:rFonts w:eastAsiaTheme="minorHAnsi" w:cs="함초롬바탕" w:hint="eastAsia"/>
        </w:rPr>
        <w:t xml:space="preserve">위의 코드와 같이 </w:t>
      </w:r>
      <w:r w:rsidR="009C482D" w:rsidRPr="009E2661">
        <w:rPr>
          <w:rFonts w:eastAsiaTheme="minorHAnsi" w:cs="함초롬바탕" w:hint="eastAsia"/>
        </w:rPr>
        <w:t>계산된 데이터를 담을 배열을 생성하고,</w:t>
      </w:r>
      <w:r w:rsidR="009C482D" w:rsidRPr="009E2661">
        <w:rPr>
          <w:rFonts w:eastAsiaTheme="minorHAnsi" w:cs="함초롬바탕"/>
        </w:rPr>
        <w:t xml:space="preserve"> Train</w:t>
      </w:r>
      <w:r w:rsidR="009C482D" w:rsidRPr="009E2661">
        <w:rPr>
          <w:rFonts w:eastAsiaTheme="minorHAnsi" w:cs="함초롬바탕" w:hint="eastAsia"/>
        </w:rPr>
        <w:t>의 인스턴스를 저장할 변수(</w:t>
      </w:r>
      <w:r w:rsidR="009C482D" w:rsidRPr="009E2661">
        <w:rPr>
          <w:rFonts w:eastAsiaTheme="minorHAnsi" w:cs="함초롬바탕"/>
        </w:rPr>
        <w:t>train)</w:t>
      </w:r>
      <w:r w:rsidR="009C482D" w:rsidRPr="009E2661">
        <w:rPr>
          <w:rFonts w:eastAsiaTheme="minorHAnsi" w:cs="함초롬바탕" w:hint="eastAsia"/>
        </w:rPr>
        <w:t>을 생성한다.</w:t>
      </w:r>
      <w:r>
        <w:rPr>
          <w:rFonts w:eastAsiaTheme="minorHAnsi" w:cs="함초롬바탕"/>
        </w:rPr>
        <w:t xml:space="preserve"> </w:t>
      </w:r>
      <w:r>
        <w:rPr>
          <w:rFonts w:eastAsiaTheme="minorHAnsi" w:cs="함초롬바탕" w:hint="eastAsia"/>
        </w:rPr>
        <w:t xml:space="preserve">또한 앞서 정의한 </w:t>
      </w:r>
      <w:r>
        <w:rPr>
          <w:rFonts w:eastAsiaTheme="minorHAnsi" w:cs="함초롬바탕"/>
        </w:rPr>
        <w:t>‘optimize’</w:t>
      </w:r>
      <w:r>
        <w:rPr>
          <w:rFonts w:eastAsiaTheme="minorHAnsi" w:cs="함초롬바탕" w:hint="eastAsia"/>
        </w:rPr>
        <w:t>함수를 사용해 조율 인자들을 최적화한다.</w:t>
      </w:r>
      <w:r>
        <w:rPr>
          <w:rFonts w:eastAsiaTheme="minorHAnsi" w:cs="함초롬바탕"/>
        </w:rPr>
        <w:t xml:space="preserve"> </w:t>
      </w:r>
      <w:r>
        <w:rPr>
          <w:rFonts w:eastAsiaTheme="minorHAnsi" w:cs="함초롬바탕" w:hint="eastAsia"/>
        </w:rPr>
        <w:t xml:space="preserve">이때 반복 횟수는 문제에서 언급한 것처럼 </w:t>
      </w:r>
      <w:r>
        <w:rPr>
          <w:rFonts w:eastAsiaTheme="minorHAnsi" w:cs="함초롬바탕"/>
        </w:rPr>
        <w:t>100000</w:t>
      </w:r>
      <w:r>
        <w:rPr>
          <w:rFonts w:eastAsiaTheme="minorHAnsi" w:cs="함초롬바탕" w:hint="eastAsia"/>
        </w:rPr>
        <w:t>회로 설정한다.</w:t>
      </w:r>
    </w:p>
    <w:p w14:paraId="16FF2523" w14:textId="77777777" w:rsidR="00771193" w:rsidRPr="00EC5983" w:rsidRDefault="009C482D" w:rsidP="00A97D31">
      <w:pPr>
        <w:jc w:val="center"/>
        <w:rPr>
          <w:rFonts w:eastAsiaTheme="minorHAnsi" w:cs="함초롬바탕"/>
        </w:rPr>
      </w:pPr>
      <w:r w:rsidRPr="00EC5983">
        <w:rPr>
          <w:rFonts w:eastAsiaTheme="minorHAnsi" w:cs="함초롬바탕"/>
          <w:noProof/>
        </w:rPr>
        <w:drawing>
          <wp:inline distT="0" distB="0" distL="0" distR="0" wp14:anchorId="1D51F116" wp14:editId="6B9A9EC0">
            <wp:extent cx="4341412" cy="1156812"/>
            <wp:effectExtent l="0" t="0" r="2540" b="571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869" cy="116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05D58" w14:textId="77777777" w:rsidR="00AE36E7" w:rsidRPr="00EC5983" w:rsidRDefault="00AE36E7" w:rsidP="00AE36E7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그림 </w:t>
      </w:r>
      <w:r w:rsidR="009E2661">
        <w:rPr>
          <w:rFonts w:eastAsiaTheme="minorHAnsi" w:cs="함초롬바탕"/>
          <w:b/>
        </w:rPr>
        <w:t>6</w:t>
      </w:r>
      <w:r w:rsidRPr="00EC5983">
        <w:rPr>
          <w:rFonts w:eastAsiaTheme="minorHAnsi" w:cs="함초롬바탕"/>
          <w:b/>
        </w:rPr>
        <w:t xml:space="preserve">. </w:t>
      </w:r>
      <w:r w:rsidR="00C82570" w:rsidRPr="00EC5983">
        <w:rPr>
          <w:rFonts w:eastAsiaTheme="minorHAnsi" w:cs="함초롬바탕" w:hint="eastAsia"/>
          <w:b/>
        </w:rPr>
        <w:t>조율</w:t>
      </w:r>
      <w:r w:rsidR="009C482D" w:rsidRPr="00EC5983">
        <w:rPr>
          <w:rFonts w:eastAsiaTheme="minorHAnsi" w:cs="함초롬바탕" w:hint="eastAsia"/>
          <w:b/>
        </w:rPr>
        <w:t xml:space="preserve"> 인자 최적화 결과</w:t>
      </w:r>
      <w:r w:rsidR="002B0A8B" w:rsidRPr="00EC5983">
        <w:rPr>
          <w:rFonts w:eastAsiaTheme="minorHAnsi" w:cs="함초롬바탕" w:hint="eastAsia"/>
          <w:b/>
        </w:rPr>
        <w:t xml:space="preserve"> 예시</w:t>
      </w:r>
    </w:p>
    <w:p w14:paraId="2149EA90" w14:textId="77777777" w:rsidR="00A97D31" w:rsidRPr="009E2661" w:rsidRDefault="009E2661" w:rsidP="009E2661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lastRenderedPageBreak/>
        <w:t xml:space="preserve">그림 </w:t>
      </w:r>
      <w:r>
        <w:rPr>
          <w:rFonts w:eastAsiaTheme="minorHAnsi" w:cs="함초롬바탕"/>
        </w:rPr>
        <w:t>6</w:t>
      </w:r>
      <w:r>
        <w:rPr>
          <w:rFonts w:eastAsiaTheme="minorHAnsi" w:cs="함초롬바탕" w:hint="eastAsia"/>
        </w:rPr>
        <w:t xml:space="preserve">은 각 반복 횟수에 따른 </w:t>
      </w:r>
      <w:r w:rsidR="00DA030F" w:rsidRPr="009E2661">
        <w:rPr>
          <w:rFonts w:eastAsiaTheme="minorHAnsi" w:cs="함초롬바탕" w:hint="eastAsia"/>
        </w:rPr>
        <w:t>최적화 결과</w:t>
      </w:r>
      <w:r>
        <w:rPr>
          <w:rFonts w:eastAsiaTheme="minorHAnsi" w:cs="함초롬바탕" w:hint="eastAsia"/>
        </w:rPr>
        <w:t>를 나타낸다.</w:t>
      </w:r>
    </w:p>
    <w:tbl>
      <w:tblPr>
        <w:tblpPr w:leftFromText="142" w:rightFromText="142" w:vertAnchor="page" w:horzAnchor="margin" w:tblpY="2217"/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E2661" w:rsidRPr="003B4625" w14:paraId="2D568E85" w14:textId="77777777" w:rsidTr="009E2661">
        <w:trPr>
          <w:trHeight w:val="38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shd w:val="clear" w:color="auto" w:fill="auto"/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BB857E0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oss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be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=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loss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5A1003BD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be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=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Kp</w:t>
            </w:r>
            <w:proofErr w:type="spellEnd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336C61E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i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be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=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Ki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5FF562AA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, </w:t>
            </w:r>
            <w:r w:rsidRPr="0012182A">
              <w:rPr>
                <w:rFonts w:ascii="Consolas" w:eastAsia="굴림" w:hAnsi="Consolas" w:cs="굴림"/>
                <w:color w:val="001080"/>
                <w:kern w:val="0"/>
                <w:sz w:val="21"/>
                <w:szCs w:val="21"/>
              </w:rPr>
              <w:t>label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=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Kd</w:t>
            </w:r>
            <w:proofErr w:type="spellEnd"/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63D6FBFB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)</w:t>
            </w:r>
          </w:p>
          <w:p w14:paraId="498DBF6C" w14:textId="77777777" w:rsidR="0012182A" w:rsidRPr="0012182A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Train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  <w:p w14:paraId="5DF57A02" w14:textId="77777777" w:rsidR="009E2661" w:rsidRPr="00634485" w:rsidRDefault="0012182A" w:rsidP="0012182A">
            <w:pPr>
              <w:shd w:val="clear" w:color="auto" w:fill="FFFFFF"/>
              <w:spacing w:after="0" w:line="285" w:lineRule="atLeast"/>
              <w:jc w:val="left"/>
              <w:rPr>
                <w:rFonts w:ascii="Consolas" w:eastAsia="굴림" w:hAnsi="Consolas" w:cs="굴림"/>
                <w:color w:val="D4D4D4"/>
                <w:kern w:val="0"/>
                <w:sz w:val="21"/>
                <w:szCs w:val="21"/>
              </w:rPr>
            </w:pP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2182A">
              <w:rPr>
                <w:rFonts w:ascii="Consolas" w:eastAsia="굴림" w:hAnsi="Consolas" w:cs="굴림"/>
                <w:color w:val="267F99"/>
                <w:kern w:val="0"/>
                <w:sz w:val="21"/>
                <w:szCs w:val="21"/>
              </w:rPr>
              <w:t>plt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.</w:t>
            </w:r>
            <w:r w:rsidRPr="0012182A">
              <w:rPr>
                <w:rFonts w:ascii="Consolas" w:eastAsia="굴림" w:hAnsi="Consolas" w:cs="굴림"/>
                <w:color w:val="795E26"/>
                <w:kern w:val="0"/>
                <w:sz w:val="21"/>
                <w:szCs w:val="21"/>
              </w:rPr>
              <w:t>savefig</w:t>
            </w:r>
            <w:proofErr w:type="spellEnd"/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(</w:t>
            </w:r>
            <w:r w:rsidRPr="0012182A">
              <w:rPr>
                <w:rFonts w:ascii="Consolas" w:eastAsia="굴림" w:hAnsi="Consolas" w:cs="굴림"/>
                <w:color w:val="A31515"/>
                <w:kern w:val="0"/>
                <w:sz w:val="21"/>
                <w:szCs w:val="21"/>
              </w:rPr>
              <w:t>"train.png"</w:t>
            </w:r>
            <w:r w:rsidRPr="0012182A">
              <w:rPr>
                <w:rFonts w:ascii="Consolas" w:eastAsia="굴림" w:hAnsi="Consolas" w:cs="굴림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CA65E74" w14:textId="77777777" w:rsidR="00DA030F" w:rsidRPr="00EC5983" w:rsidRDefault="009E2661" w:rsidP="00DA030F">
      <w:pPr>
        <w:rPr>
          <w:rFonts w:eastAsiaTheme="minorHAnsi" w:cs="함초롬바탕"/>
        </w:rPr>
      </w:pPr>
      <w:r>
        <w:rPr>
          <w:rFonts w:eastAsiaTheme="minorHAnsi" w:cs="함초롬바탕" w:hint="eastAsia"/>
        </w:rPr>
        <w:t xml:space="preserve">위의 코드는 그림 </w:t>
      </w:r>
      <w:r>
        <w:rPr>
          <w:rFonts w:eastAsiaTheme="minorHAnsi" w:cs="함초롬바탕"/>
        </w:rPr>
        <w:t>6</w:t>
      </w:r>
      <w:r>
        <w:rPr>
          <w:rFonts w:eastAsiaTheme="minorHAnsi" w:cs="함초롬바탕" w:hint="eastAsia"/>
        </w:rPr>
        <w:t xml:space="preserve">에서 나타낸 최적화 과정을 </w:t>
      </w:r>
      <w:proofErr w:type="spellStart"/>
      <w:r>
        <w:rPr>
          <w:rFonts w:eastAsiaTheme="minorHAnsi" w:cs="함초롬바탕" w:hint="eastAsia"/>
        </w:rPr>
        <w:t>도식화하는</w:t>
      </w:r>
      <w:proofErr w:type="spellEnd"/>
      <w:r>
        <w:rPr>
          <w:rFonts w:eastAsiaTheme="minorHAnsi" w:cs="함초롬바탕" w:hint="eastAsia"/>
        </w:rPr>
        <w:t xml:space="preserve"> 코드이다.</w:t>
      </w:r>
      <w:r>
        <w:rPr>
          <w:rFonts w:eastAsiaTheme="minorHAnsi" w:cs="함초롬바탕"/>
        </w:rPr>
        <w:t xml:space="preserve"> </w:t>
      </w:r>
      <w:r>
        <w:rPr>
          <w:rFonts w:eastAsiaTheme="minorHAnsi" w:cs="함초롬바탕" w:hint="eastAsia"/>
        </w:rPr>
        <w:t xml:space="preserve">위의 코드를 실행하면 그림 </w:t>
      </w:r>
      <w:r>
        <w:rPr>
          <w:rFonts w:eastAsiaTheme="minorHAnsi" w:cs="함초롬바탕"/>
        </w:rPr>
        <w:t>7</w:t>
      </w:r>
      <w:r>
        <w:rPr>
          <w:rFonts w:eastAsiaTheme="minorHAnsi" w:cs="함초롬바탕" w:hint="eastAsia"/>
        </w:rPr>
        <w:t>과 같은 결과를 얻을 수 있다.</w:t>
      </w:r>
    </w:p>
    <w:p w14:paraId="458275B0" w14:textId="77777777" w:rsidR="00DA030F" w:rsidRPr="00EC5983" w:rsidRDefault="00DA030F" w:rsidP="00DA030F">
      <w:pPr>
        <w:ind w:left="400"/>
        <w:jc w:val="center"/>
        <w:rPr>
          <w:rFonts w:eastAsiaTheme="minorHAnsi" w:cs="함초롬바탕"/>
        </w:rPr>
      </w:pPr>
      <w:r w:rsidRPr="00EC5983">
        <w:rPr>
          <w:rFonts w:eastAsiaTheme="minorHAnsi" w:cs="함초롬바탕"/>
          <w:noProof/>
        </w:rPr>
        <w:drawing>
          <wp:inline distT="0" distB="0" distL="0" distR="0" wp14:anchorId="25C909B6" wp14:editId="2C865C91">
            <wp:extent cx="3121370" cy="2341547"/>
            <wp:effectExtent l="0" t="0" r="3175" b="190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518" cy="236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9A9FE" w14:textId="77777777" w:rsidR="009E2661" w:rsidRDefault="00DA030F" w:rsidP="00DA030F">
      <w:pPr>
        <w:jc w:val="center"/>
        <w:rPr>
          <w:rFonts w:eastAsiaTheme="minorHAnsi" w:cs="함초롬바탕"/>
          <w:b/>
        </w:rPr>
      </w:pPr>
      <w:r w:rsidRPr="00EC5983">
        <w:rPr>
          <w:rFonts w:eastAsiaTheme="minorHAnsi" w:cs="함초롬바탕" w:hint="eastAsia"/>
          <w:b/>
        </w:rPr>
        <w:t xml:space="preserve">그림 </w:t>
      </w:r>
      <w:r w:rsidR="009E2661">
        <w:rPr>
          <w:rFonts w:eastAsiaTheme="minorHAnsi" w:cs="함초롬바탕"/>
          <w:b/>
        </w:rPr>
        <w:t>7</w:t>
      </w:r>
      <w:r w:rsidRPr="00EC5983">
        <w:rPr>
          <w:rFonts w:eastAsiaTheme="minorHAnsi" w:cs="함초롬바탕"/>
          <w:b/>
        </w:rPr>
        <w:t xml:space="preserve">. </w:t>
      </w:r>
      <w:r w:rsidR="00C82570" w:rsidRPr="00EC5983">
        <w:rPr>
          <w:rFonts w:eastAsiaTheme="minorHAnsi" w:cs="함초롬바탕" w:hint="eastAsia"/>
          <w:b/>
        </w:rPr>
        <w:t>조율</w:t>
      </w:r>
      <w:r w:rsidRPr="00EC5983">
        <w:rPr>
          <w:rFonts w:eastAsiaTheme="minorHAnsi" w:cs="함초롬바탕" w:hint="eastAsia"/>
          <w:b/>
        </w:rPr>
        <w:t xml:space="preserve"> 인자 도식화 코드 및 결과</w:t>
      </w:r>
    </w:p>
    <w:p w14:paraId="772B52EE" w14:textId="77777777" w:rsidR="009E2661" w:rsidRDefault="009E2661" w:rsidP="009E2661">
      <w:r>
        <w:br w:type="page"/>
      </w:r>
    </w:p>
    <w:p w14:paraId="5419769C" w14:textId="77777777" w:rsidR="00DA030F" w:rsidRPr="00342603" w:rsidRDefault="0092234B" w:rsidP="0034260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342603">
        <w:rPr>
          <w:rStyle w:val="normaltextrun"/>
          <w:rFonts w:hint="eastAsia"/>
          <w:b/>
          <w:bCs/>
          <w:color w:val="000000"/>
          <w:sz w:val="22"/>
          <w:szCs w:val="22"/>
        </w:rPr>
        <w:lastRenderedPageBreak/>
        <w:t>[결론]</w:t>
      </w:r>
    </w:p>
    <w:p w14:paraId="6FE82C24" w14:textId="77777777" w:rsidR="002B0A8B" w:rsidRPr="00342603" w:rsidRDefault="0092234B" w:rsidP="00342603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</w:pP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P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ID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는 가장 기본적인 제어 시스템 중 하나로, 공정의 </w:t>
      </w:r>
      <w:proofErr w:type="spellStart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목표값과</w:t>
      </w:r>
      <w:proofErr w:type="spellEnd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실제 </w:t>
      </w:r>
      <w:proofErr w:type="spellStart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데이터간의</w:t>
      </w:r>
      <w:proofErr w:type="spellEnd"/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차이가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0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이 되도록 조정하며 제어한다.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="00FB17B0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해당 예제</w:t>
      </w:r>
      <w:r w:rsidR="002B0A8B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에서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는 딥러닝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기법을 적용하여 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PID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제어 시스템을 튜닝했다.</w:t>
      </w:r>
      <w:r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그 결과,</w:t>
      </w:r>
      <w:r w:rsidR="002B0A8B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 반복 계산을 </w:t>
      </w:r>
      <w:r w:rsidR="002B0A8B"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100,000</w:t>
      </w:r>
      <w:r w:rsidR="002B0A8B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회 반복하자 오차(</w:t>
      </w:r>
      <w:r w:rsidR="002B0A8B"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>loss)</w:t>
      </w:r>
      <w:r w:rsidR="002B0A8B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가 0으로 거의 수렴한 것을 확인할 수 있다.</w:t>
      </w:r>
      <w:r w:rsidR="002B0A8B"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 </w:t>
      </w:r>
      <w:r w:rsidR="002B0A8B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 xml:space="preserve">더 많은 횟수를 반복한다면 더 정확하게 조율된 </w:t>
      </w:r>
      <w:r w:rsidR="002B0A8B" w:rsidRPr="00342603">
        <w:rPr>
          <w:rStyle w:val="normaltextrun"/>
          <w:rFonts w:ascii="맑은 고딕" w:eastAsia="맑은 고딕" w:hAnsi="맑은 고딕"/>
          <w:b/>
          <w:bCs/>
          <w:color w:val="000000"/>
          <w:sz w:val="22"/>
          <w:szCs w:val="22"/>
        </w:rPr>
        <w:t xml:space="preserve">PID </w:t>
      </w:r>
      <w:r w:rsidR="002B0A8B" w:rsidRPr="00342603">
        <w:rPr>
          <w:rStyle w:val="normaltextrun"/>
          <w:rFonts w:ascii="맑은 고딕" w:eastAsia="맑은 고딕" w:hAnsi="맑은 고딕" w:hint="eastAsia"/>
          <w:b/>
          <w:bCs/>
          <w:color w:val="000000"/>
          <w:sz w:val="22"/>
          <w:szCs w:val="22"/>
        </w:rPr>
        <w:t>제어 시스템을 얻을 수 있을 것이다.</w:t>
      </w:r>
    </w:p>
    <w:p w14:paraId="38F24961" w14:textId="77777777" w:rsidR="0092234B" w:rsidRPr="00EC5983" w:rsidRDefault="0092234B">
      <w:pPr>
        <w:rPr>
          <w:rFonts w:eastAsiaTheme="minorHAnsi" w:cs="함초롬바탕"/>
        </w:rPr>
      </w:pPr>
    </w:p>
    <w:p w14:paraId="41F5E215" w14:textId="77777777" w:rsidR="00AE36E7" w:rsidRPr="00ED6DDC" w:rsidRDefault="0092234B" w:rsidP="00ED6DDC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  <w:color w:val="000000"/>
          <w:sz w:val="22"/>
          <w:szCs w:val="22"/>
        </w:rPr>
      </w:pPr>
      <w:r w:rsidRPr="00ED6DDC">
        <w:rPr>
          <w:rStyle w:val="normaltextrun"/>
          <w:rFonts w:hint="eastAsia"/>
          <w:b/>
          <w:bCs/>
          <w:color w:val="000000"/>
          <w:sz w:val="22"/>
          <w:szCs w:val="22"/>
        </w:rPr>
        <w:t>[</w:t>
      </w:r>
      <w:r w:rsidR="00AE36E7" w:rsidRPr="00ED6DDC">
        <w:rPr>
          <w:rStyle w:val="normaltextrun"/>
          <w:rFonts w:hint="eastAsia"/>
          <w:b/>
          <w:bCs/>
          <w:color w:val="000000"/>
          <w:sz w:val="22"/>
          <w:szCs w:val="22"/>
        </w:rPr>
        <w:t>학습 결과</w:t>
      </w:r>
      <w:r w:rsidRPr="00ED6DDC">
        <w:rPr>
          <w:rStyle w:val="normaltextrun"/>
          <w:rFonts w:hint="eastAsia"/>
          <w:b/>
          <w:bCs/>
          <w:color w:val="000000"/>
          <w:sz w:val="22"/>
          <w:szCs w:val="22"/>
        </w:rPr>
        <w:t>]</w:t>
      </w:r>
    </w:p>
    <w:p w14:paraId="10EF2349" w14:textId="77777777" w:rsidR="00A97D31" w:rsidRPr="00ED6DDC" w:rsidRDefault="00FB17B0" w:rsidP="00ED6DDC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ind w:leftChars="0" w:left="426" w:firstLine="0"/>
        <w:rPr>
          <w:rFonts w:ascii="함초롬바탕" w:eastAsia="함초롬바탕" w:hAnsi="함초롬바탕" w:cs="함초롬바탕"/>
          <w:szCs w:val="22"/>
        </w:rPr>
      </w:pPr>
      <w:r w:rsidRPr="00ED6DDC">
        <w:rPr>
          <w:rFonts w:ascii="함초롬바탕" w:eastAsia="함초롬바탕" w:hAnsi="함초롬바탕" w:cs="함초롬바탕" w:hint="eastAsia"/>
          <w:szCs w:val="22"/>
        </w:rPr>
        <w:t>학습 내용</w:t>
      </w:r>
    </w:p>
    <w:p w14:paraId="41297153" w14:textId="173FA628" w:rsidR="00FB17B0" w:rsidRPr="004F7DA1" w:rsidRDefault="002B0A8B" w:rsidP="004F7DA1">
      <w:pPr>
        <w:widowControl w:val="0"/>
        <w:wordWrap w:val="0"/>
        <w:autoSpaceDE w:val="0"/>
        <w:autoSpaceDN w:val="0"/>
        <w:ind w:left="426"/>
        <w:rPr>
          <w:rFonts w:ascii="함초롬바탕" w:eastAsia="함초롬바탕" w:hAnsi="함초롬바탕" w:cs="함초롬바탕"/>
          <w:szCs w:val="22"/>
        </w:rPr>
      </w:pPr>
      <w:r w:rsidRPr="004F7DA1">
        <w:rPr>
          <w:rFonts w:ascii="함초롬바탕" w:eastAsia="함초롬바탕" w:hAnsi="함초롬바탕" w:cs="함초롬바탕" w:hint="eastAsia"/>
          <w:szCs w:val="22"/>
        </w:rPr>
        <w:t xml:space="preserve">기본적인 </w:t>
      </w:r>
      <w:r w:rsidRPr="004F7DA1">
        <w:rPr>
          <w:rFonts w:ascii="함초롬바탕" w:eastAsia="함초롬바탕" w:hAnsi="함초롬바탕" w:cs="함초롬바탕"/>
          <w:szCs w:val="22"/>
        </w:rPr>
        <w:t xml:space="preserve">PID </w:t>
      </w:r>
      <w:r w:rsidRPr="004F7DA1">
        <w:rPr>
          <w:rFonts w:ascii="함초롬바탕" w:eastAsia="함초롬바탕" w:hAnsi="함초롬바탕" w:cs="함초롬바탕" w:hint="eastAsia"/>
          <w:szCs w:val="22"/>
        </w:rPr>
        <w:t>제어 시스템의 이해와 인공지능과의 접목이 필요한 이유 이해.</w:t>
      </w:r>
    </w:p>
    <w:p w14:paraId="6DED53C4" w14:textId="77777777" w:rsidR="00FB17B0" w:rsidRPr="00ED6DDC" w:rsidRDefault="00FB17B0" w:rsidP="00ED6DDC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ind w:leftChars="0" w:left="426" w:firstLine="0"/>
        <w:rPr>
          <w:rFonts w:ascii="함초롬바탕" w:eastAsia="함초롬바탕" w:hAnsi="함초롬바탕" w:cs="함초롬바탕"/>
          <w:szCs w:val="22"/>
        </w:rPr>
      </w:pPr>
      <w:r w:rsidRPr="00ED6DDC">
        <w:rPr>
          <w:rFonts w:ascii="함초롬바탕" w:eastAsia="함초롬바탕" w:hAnsi="함초롬바탕" w:cs="함초롬바탕" w:hint="eastAsia"/>
          <w:szCs w:val="22"/>
        </w:rPr>
        <w:t>학습 결과 확인하기</w:t>
      </w:r>
    </w:p>
    <w:p w14:paraId="44B38582" w14:textId="4F32C541" w:rsidR="00FB17B0" w:rsidRPr="004F7DA1" w:rsidRDefault="002B0A8B" w:rsidP="004F7DA1">
      <w:pPr>
        <w:widowControl w:val="0"/>
        <w:wordWrap w:val="0"/>
        <w:autoSpaceDE w:val="0"/>
        <w:autoSpaceDN w:val="0"/>
        <w:ind w:left="426"/>
        <w:rPr>
          <w:rFonts w:ascii="함초롬바탕" w:eastAsia="함초롬바탕" w:hAnsi="함초롬바탕" w:cs="함초롬바탕"/>
          <w:szCs w:val="22"/>
        </w:rPr>
      </w:pPr>
      <w:r w:rsidRPr="004F7DA1">
        <w:rPr>
          <w:rFonts w:ascii="함초롬바탕" w:eastAsia="함초롬바탕" w:hAnsi="함초롬바탕" w:cs="함초롬바탕" w:hint="eastAsia"/>
          <w:szCs w:val="22"/>
        </w:rPr>
        <w:t xml:space="preserve">대표적인 </w:t>
      </w:r>
      <w:r w:rsidRPr="004F7DA1">
        <w:rPr>
          <w:rFonts w:ascii="함초롬바탕" w:eastAsia="함초롬바탕" w:hAnsi="함초롬바탕" w:cs="함초롬바탕"/>
          <w:szCs w:val="22"/>
        </w:rPr>
        <w:t xml:space="preserve">PID </w:t>
      </w:r>
      <w:r w:rsidRPr="004F7DA1">
        <w:rPr>
          <w:rFonts w:ascii="함초롬바탕" w:eastAsia="함초롬바탕" w:hAnsi="함초롬바탕" w:cs="함초롬바탕" w:hint="eastAsia"/>
          <w:szCs w:val="22"/>
        </w:rPr>
        <w:t>제어 시스템 조율 방법 익히기.</w:t>
      </w:r>
    </w:p>
    <w:p w14:paraId="7551C5B6" w14:textId="4C633C54" w:rsidR="00853AFA" w:rsidRPr="004F7DA1" w:rsidRDefault="00FB17B0" w:rsidP="004F7DA1">
      <w:pPr>
        <w:pStyle w:val="a3"/>
        <w:widowControl w:val="0"/>
        <w:numPr>
          <w:ilvl w:val="0"/>
          <w:numId w:val="13"/>
        </w:numPr>
        <w:wordWrap w:val="0"/>
        <w:autoSpaceDE w:val="0"/>
        <w:autoSpaceDN w:val="0"/>
        <w:ind w:leftChars="0" w:left="426" w:firstLine="0"/>
        <w:rPr>
          <w:rFonts w:ascii="함초롬바탕" w:eastAsia="함초롬바탕" w:hAnsi="함초롬바탕" w:cs="함초롬바탕"/>
          <w:szCs w:val="22"/>
        </w:rPr>
      </w:pPr>
      <w:r w:rsidRPr="00ED6DDC">
        <w:rPr>
          <w:rFonts w:ascii="함초롬바탕" w:eastAsia="함초롬바탕" w:hAnsi="함초롬바탕" w:cs="함초롬바탕" w:hint="eastAsia"/>
          <w:szCs w:val="22"/>
        </w:rPr>
        <w:t>학습 결과 응용하기</w:t>
      </w:r>
      <w:r w:rsidR="004F7DA1">
        <w:rPr>
          <w:rFonts w:ascii="함초롬바탕" w:eastAsia="함초롬바탕" w:hAnsi="함초롬바탕" w:cs="함초롬바탕"/>
          <w:szCs w:val="22"/>
        </w:rPr>
        <w:br/>
      </w:r>
      <w:r w:rsidRPr="004F7DA1">
        <w:rPr>
          <w:rFonts w:ascii="함초롬바탕" w:eastAsia="함초롬바탕" w:hAnsi="함초롬바탕" w:cs="함초롬바탕" w:hint="eastAsia"/>
          <w:szCs w:val="22"/>
        </w:rPr>
        <w:t xml:space="preserve">본 장의 학습내용에 기반해 실제 공정데이터를 이용해 </w:t>
      </w:r>
      <w:proofErr w:type="spellStart"/>
      <w:r w:rsidR="002B0A8B" w:rsidRPr="004F7DA1">
        <w:rPr>
          <w:rFonts w:ascii="함초롬바탕" w:eastAsia="함초롬바탕" w:hAnsi="함초롬바탕" w:cs="함초롬바탕" w:hint="eastAsia"/>
          <w:szCs w:val="22"/>
        </w:rPr>
        <w:t>딥러닝을</w:t>
      </w:r>
      <w:proofErr w:type="spellEnd"/>
      <w:r w:rsidR="002B0A8B" w:rsidRPr="004F7DA1">
        <w:rPr>
          <w:rFonts w:ascii="함초롬바탕" w:eastAsia="함초롬바탕" w:hAnsi="함초롬바탕" w:cs="함초롬바탕" w:hint="eastAsia"/>
          <w:szCs w:val="22"/>
        </w:rPr>
        <w:t xml:space="preserve"> 적용하여 </w:t>
      </w:r>
      <w:r w:rsidR="002B0A8B" w:rsidRPr="004F7DA1">
        <w:rPr>
          <w:rFonts w:ascii="함초롬바탕" w:eastAsia="함초롬바탕" w:hAnsi="함초롬바탕" w:cs="함초롬바탕"/>
          <w:szCs w:val="22"/>
        </w:rPr>
        <w:t xml:space="preserve">PID </w:t>
      </w:r>
      <w:r w:rsidR="002B0A8B" w:rsidRPr="004F7DA1">
        <w:rPr>
          <w:rFonts w:ascii="함초롬바탕" w:eastAsia="함초롬바탕" w:hAnsi="함초롬바탕" w:cs="함초롬바탕" w:hint="eastAsia"/>
          <w:szCs w:val="22"/>
        </w:rPr>
        <w:t>제어기를 조율하는데 응용.</w:t>
      </w:r>
    </w:p>
    <w:sectPr w:rsidR="00853AFA" w:rsidRPr="004F7DA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70D54" w14:textId="77777777" w:rsidR="007B0D17" w:rsidRDefault="007B0D17" w:rsidP="008B2B3E">
      <w:pPr>
        <w:spacing w:after="0" w:line="240" w:lineRule="auto"/>
      </w:pPr>
      <w:r>
        <w:separator/>
      </w:r>
    </w:p>
  </w:endnote>
  <w:endnote w:type="continuationSeparator" w:id="0">
    <w:p w14:paraId="3D7B4816" w14:textId="77777777" w:rsidR="007B0D17" w:rsidRDefault="007B0D17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FE88C" w14:textId="77777777" w:rsidR="007B0D17" w:rsidRDefault="007B0D17" w:rsidP="008B2B3E">
      <w:pPr>
        <w:spacing w:after="0" w:line="240" w:lineRule="auto"/>
      </w:pPr>
      <w:r>
        <w:separator/>
      </w:r>
    </w:p>
  </w:footnote>
  <w:footnote w:type="continuationSeparator" w:id="0">
    <w:p w14:paraId="0ECDF727" w14:textId="77777777" w:rsidR="007B0D17" w:rsidRDefault="007B0D17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6355EDC"/>
    <w:multiLevelType w:val="multilevel"/>
    <w:tmpl w:val="C13E1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78A66C6"/>
    <w:multiLevelType w:val="hybridMultilevel"/>
    <w:tmpl w:val="F4DC4140"/>
    <w:lvl w:ilvl="0" w:tplc="0592F634">
      <w:start w:val="7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0DD220A"/>
    <w:multiLevelType w:val="multilevel"/>
    <w:tmpl w:val="5620677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86875EB"/>
    <w:multiLevelType w:val="hybridMultilevel"/>
    <w:tmpl w:val="08CE45CE"/>
    <w:lvl w:ilvl="0" w:tplc="A610650C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3356F7B"/>
    <w:multiLevelType w:val="multilevel"/>
    <w:tmpl w:val="0E5C3F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6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6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60" w:hanging="1800"/>
      </w:pPr>
      <w:rPr>
        <w:rFonts w:hint="default"/>
      </w:rPr>
    </w:lvl>
  </w:abstractNum>
  <w:abstractNum w:abstractNumId="11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D8801A7"/>
    <w:multiLevelType w:val="multilevel"/>
    <w:tmpl w:val="274259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EDE6A7D"/>
    <w:multiLevelType w:val="hybridMultilevel"/>
    <w:tmpl w:val="0E5E94C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67630A4"/>
    <w:multiLevelType w:val="hybridMultilevel"/>
    <w:tmpl w:val="60762A36"/>
    <w:lvl w:ilvl="0" w:tplc="1B9C862C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686821B0"/>
    <w:multiLevelType w:val="hybridMultilevel"/>
    <w:tmpl w:val="431A8A2A"/>
    <w:lvl w:ilvl="0" w:tplc="A610650C">
      <w:start w:val="1"/>
      <w:numFmt w:val="decimal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F6E75F7"/>
    <w:multiLevelType w:val="hybridMultilevel"/>
    <w:tmpl w:val="965850B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9"/>
  </w:num>
  <w:num w:numId="2">
    <w:abstractNumId w:val="15"/>
  </w:num>
  <w:num w:numId="3">
    <w:abstractNumId w:val="19"/>
  </w:num>
  <w:num w:numId="4">
    <w:abstractNumId w:val="12"/>
  </w:num>
  <w:num w:numId="5">
    <w:abstractNumId w:val="6"/>
  </w:num>
  <w:num w:numId="6">
    <w:abstractNumId w:val="5"/>
  </w:num>
  <w:num w:numId="7">
    <w:abstractNumId w:val="8"/>
  </w:num>
  <w:num w:numId="8">
    <w:abstractNumId w:val="22"/>
  </w:num>
  <w:num w:numId="9">
    <w:abstractNumId w:val="0"/>
  </w:num>
  <w:num w:numId="10">
    <w:abstractNumId w:val="20"/>
  </w:num>
  <w:num w:numId="11">
    <w:abstractNumId w:val="1"/>
  </w:num>
  <w:num w:numId="12">
    <w:abstractNumId w:val="14"/>
  </w:num>
  <w:num w:numId="13">
    <w:abstractNumId w:val="11"/>
  </w:num>
  <w:num w:numId="14">
    <w:abstractNumId w:val="16"/>
  </w:num>
  <w:num w:numId="15">
    <w:abstractNumId w:val="17"/>
  </w:num>
  <w:num w:numId="16">
    <w:abstractNumId w:val="2"/>
  </w:num>
  <w:num w:numId="17">
    <w:abstractNumId w:val="10"/>
  </w:num>
  <w:num w:numId="18">
    <w:abstractNumId w:val="13"/>
  </w:num>
  <w:num w:numId="19">
    <w:abstractNumId w:val="23"/>
  </w:num>
  <w:num w:numId="20">
    <w:abstractNumId w:val="18"/>
  </w:num>
  <w:num w:numId="21">
    <w:abstractNumId w:val="21"/>
  </w:num>
  <w:num w:numId="22">
    <w:abstractNumId w:val="3"/>
  </w:num>
  <w:num w:numId="23">
    <w:abstractNumId w:val="7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qwUAuixJnCwAAAA="/>
  </w:docVars>
  <w:rsids>
    <w:rsidRoot w:val="00330912"/>
    <w:rsid w:val="000060B3"/>
    <w:rsid w:val="00013D35"/>
    <w:rsid w:val="000931AE"/>
    <w:rsid w:val="000C2E14"/>
    <w:rsid w:val="00106430"/>
    <w:rsid w:val="0012182A"/>
    <w:rsid w:val="00131CDA"/>
    <w:rsid w:val="001D23C8"/>
    <w:rsid w:val="00237E81"/>
    <w:rsid w:val="002409A8"/>
    <w:rsid w:val="002463A6"/>
    <w:rsid w:val="00274B81"/>
    <w:rsid w:val="00276971"/>
    <w:rsid w:val="00282D0A"/>
    <w:rsid w:val="002B0A8B"/>
    <w:rsid w:val="00323196"/>
    <w:rsid w:val="00330912"/>
    <w:rsid w:val="00336826"/>
    <w:rsid w:val="00342603"/>
    <w:rsid w:val="0035411E"/>
    <w:rsid w:val="00365BF7"/>
    <w:rsid w:val="00372EAA"/>
    <w:rsid w:val="003B38C4"/>
    <w:rsid w:val="003C02BB"/>
    <w:rsid w:val="003C7A4E"/>
    <w:rsid w:val="004168DE"/>
    <w:rsid w:val="0048353C"/>
    <w:rsid w:val="004E2AE9"/>
    <w:rsid w:val="004E725F"/>
    <w:rsid w:val="004F1D52"/>
    <w:rsid w:val="004F7DA1"/>
    <w:rsid w:val="00537B80"/>
    <w:rsid w:val="00544060"/>
    <w:rsid w:val="00561EB6"/>
    <w:rsid w:val="00594005"/>
    <w:rsid w:val="005C6878"/>
    <w:rsid w:val="006301F7"/>
    <w:rsid w:val="00634485"/>
    <w:rsid w:val="006628A5"/>
    <w:rsid w:val="006A1624"/>
    <w:rsid w:val="006E7EE4"/>
    <w:rsid w:val="00707239"/>
    <w:rsid w:val="00725AE4"/>
    <w:rsid w:val="00735FF4"/>
    <w:rsid w:val="0074339C"/>
    <w:rsid w:val="00771193"/>
    <w:rsid w:val="007B0D17"/>
    <w:rsid w:val="007C5808"/>
    <w:rsid w:val="007F7B15"/>
    <w:rsid w:val="00853AFA"/>
    <w:rsid w:val="008B0991"/>
    <w:rsid w:val="008B2B3E"/>
    <w:rsid w:val="008D0FAF"/>
    <w:rsid w:val="008E3729"/>
    <w:rsid w:val="0092234B"/>
    <w:rsid w:val="00943F3D"/>
    <w:rsid w:val="00950E70"/>
    <w:rsid w:val="009518CA"/>
    <w:rsid w:val="00951DF9"/>
    <w:rsid w:val="0097620A"/>
    <w:rsid w:val="009867ED"/>
    <w:rsid w:val="009A78D3"/>
    <w:rsid w:val="009B2B41"/>
    <w:rsid w:val="009C315D"/>
    <w:rsid w:val="009C40C5"/>
    <w:rsid w:val="009C482D"/>
    <w:rsid w:val="009E2661"/>
    <w:rsid w:val="009F2C5F"/>
    <w:rsid w:val="009F2CCD"/>
    <w:rsid w:val="00A251BE"/>
    <w:rsid w:val="00A5742B"/>
    <w:rsid w:val="00A712A1"/>
    <w:rsid w:val="00A945DA"/>
    <w:rsid w:val="00A97D31"/>
    <w:rsid w:val="00AB6E61"/>
    <w:rsid w:val="00AE36E7"/>
    <w:rsid w:val="00AE6A9D"/>
    <w:rsid w:val="00B17F9D"/>
    <w:rsid w:val="00B31E6D"/>
    <w:rsid w:val="00BB5381"/>
    <w:rsid w:val="00BF0E69"/>
    <w:rsid w:val="00C01A83"/>
    <w:rsid w:val="00C307B1"/>
    <w:rsid w:val="00C316D5"/>
    <w:rsid w:val="00C34AFB"/>
    <w:rsid w:val="00C43359"/>
    <w:rsid w:val="00C43681"/>
    <w:rsid w:val="00C82570"/>
    <w:rsid w:val="00D06299"/>
    <w:rsid w:val="00D14A95"/>
    <w:rsid w:val="00D75E7E"/>
    <w:rsid w:val="00D81E92"/>
    <w:rsid w:val="00D86251"/>
    <w:rsid w:val="00D96668"/>
    <w:rsid w:val="00DA030F"/>
    <w:rsid w:val="00E0035A"/>
    <w:rsid w:val="00E20361"/>
    <w:rsid w:val="00E46544"/>
    <w:rsid w:val="00E53139"/>
    <w:rsid w:val="00E702FE"/>
    <w:rsid w:val="00E7490C"/>
    <w:rsid w:val="00EA41EE"/>
    <w:rsid w:val="00EC5983"/>
    <w:rsid w:val="00ED3886"/>
    <w:rsid w:val="00ED4E89"/>
    <w:rsid w:val="00ED6DDC"/>
    <w:rsid w:val="00F04E78"/>
    <w:rsid w:val="00F41B86"/>
    <w:rsid w:val="00FB17B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DA04FE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5983"/>
  </w:style>
  <w:style w:type="paragraph" w:styleId="1">
    <w:name w:val="heading 1"/>
    <w:basedOn w:val="a"/>
    <w:next w:val="a"/>
    <w:link w:val="1Char"/>
    <w:uiPriority w:val="9"/>
    <w:qFormat/>
    <w:rsid w:val="00C01A8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EC598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EC5983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1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C01A83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9"/>
    <w:rsid w:val="00F04E78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제목 2 Char"/>
    <w:basedOn w:val="a0"/>
    <w:link w:val="2"/>
    <w:uiPriority w:val="9"/>
    <w:rsid w:val="00EC5983"/>
    <w:rPr>
      <w:rFonts w:asciiTheme="majorHAnsi" w:eastAsiaTheme="majorEastAsia" w:hAnsiTheme="majorHAnsi" w:cstheme="majorBidi"/>
    </w:rPr>
  </w:style>
  <w:style w:type="character" w:styleId="a7">
    <w:name w:val="Hyperlink"/>
    <w:basedOn w:val="a0"/>
    <w:uiPriority w:val="99"/>
    <w:unhideWhenUsed/>
    <w:rsid w:val="0070723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07239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E702FE"/>
    <w:rPr>
      <w:color w:val="808080"/>
    </w:rPr>
  </w:style>
  <w:style w:type="character" w:customStyle="1" w:styleId="Char">
    <w:name w:val="목록 단락 Char"/>
    <w:basedOn w:val="a0"/>
    <w:link w:val="a3"/>
    <w:uiPriority w:val="34"/>
    <w:rsid w:val="00EC5983"/>
  </w:style>
  <w:style w:type="character" w:customStyle="1" w:styleId="3Char">
    <w:name w:val="제목 3 Char"/>
    <w:basedOn w:val="a0"/>
    <w:link w:val="3"/>
    <w:uiPriority w:val="9"/>
    <w:rsid w:val="00EC5983"/>
    <w:rPr>
      <w:rFonts w:asciiTheme="majorHAnsi" w:eastAsiaTheme="majorEastAsia" w:hAnsiTheme="majorHAnsi" w:cstheme="majorBidi"/>
    </w:rPr>
  </w:style>
  <w:style w:type="paragraph" w:customStyle="1" w:styleId="paragraph">
    <w:name w:val="paragraph"/>
    <w:basedOn w:val="a"/>
    <w:rsid w:val="00342603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342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2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0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4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9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49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7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25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8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6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9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9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5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7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47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14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1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63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5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9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0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7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5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4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9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2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0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0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9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2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5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37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8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C30D9-8D0A-447D-8795-23BDEE10EF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3</Pages>
  <Words>1433</Words>
  <Characters>8173</Characters>
  <Application>Microsoft Office Word</Application>
  <DocSecurity>0</DocSecurity>
  <Lines>68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홍석영</cp:lastModifiedBy>
  <cp:revision>13</cp:revision>
  <dcterms:created xsi:type="dcterms:W3CDTF">2022-02-24T01:33:00Z</dcterms:created>
  <dcterms:modified xsi:type="dcterms:W3CDTF">2022-03-17T04:28:00Z</dcterms:modified>
</cp:coreProperties>
</file>